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AF1DD" w:themeColor="accent3" w:themeTint="33"/>
  <w:body>
    <w:p w14:paraId="580265AA" w14:textId="77777777" w:rsidR="008A0CA7" w:rsidRPr="00F47EB3" w:rsidRDefault="008A0CA7" w:rsidP="008A0CA7">
      <w:pPr>
        <w:jc w:val="center"/>
        <w:rPr>
          <w:rFonts w:cs="MCS Shafa S_U normal."/>
          <w:b/>
          <w:bCs/>
          <w:caps/>
          <w:sz w:val="22"/>
          <w:szCs w:val="28"/>
          <w:rtl/>
        </w:rPr>
      </w:pPr>
      <w:r w:rsidRPr="00F47EB3">
        <w:rPr>
          <w:rFonts w:cs="MCS Shafa S_U normal." w:hint="cs"/>
          <w:b/>
          <w:bCs/>
          <w:caps/>
          <w:sz w:val="22"/>
          <w:szCs w:val="28"/>
          <w:rtl/>
        </w:rPr>
        <w:t>جامعة تكريت- كلية الهندسة -</w:t>
      </w:r>
      <w:r w:rsidRPr="00F47EB3">
        <w:rPr>
          <w:rFonts w:cs="MCS Shafa S_U normal." w:hint="cs"/>
          <w:b/>
          <w:bCs/>
          <w:caps/>
          <w:sz w:val="22"/>
          <w:szCs w:val="28"/>
        </w:rPr>
        <w:t xml:space="preserve"> </w:t>
      </w:r>
      <w:r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قسم الهندسة الميكانيكية </w:t>
      </w:r>
    </w:p>
    <w:p w14:paraId="6F031EAB" w14:textId="77777777" w:rsidR="008A0CA7" w:rsidRPr="00F47EB3" w:rsidRDefault="008A0CA7" w:rsidP="008A0CA7">
      <w:pPr>
        <w:jc w:val="center"/>
        <w:rPr>
          <w:rFonts w:cs="MCS Shafa S_U normal."/>
          <w:b/>
          <w:bCs/>
          <w:caps/>
          <w:sz w:val="22"/>
          <w:szCs w:val="28"/>
          <w:rtl/>
          <w:lang w:bidi="ar-IQ"/>
        </w:rPr>
      </w:pPr>
      <w:r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جدول الدروس الأسبوعي للدراسة الصباحية/المرحلة </w:t>
      </w:r>
      <w:r>
        <w:rPr>
          <w:rFonts w:cs="MCS Shafa S_U normal." w:hint="cs"/>
          <w:b/>
          <w:bCs/>
          <w:caps/>
          <w:sz w:val="22"/>
          <w:szCs w:val="28"/>
          <w:rtl/>
        </w:rPr>
        <w:t>الاولى</w:t>
      </w:r>
      <w:r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 / الفصل الدراسي </w:t>
      </w:r>
      <w:r>
        <w:rPr>
          <w:rFonts w:cs="MCS Shafa S_U normal." w:hint="cs"/>
          <w:b/>
          <w:bCs/>
          <w:caps/>
          <w:sz w:val="22"/>
          <w:szCs w:val="28"/>
          <w:rtl/>
        </w:rPr>
        <w:t>الثاني</w:t>
      </w:r>
      <w:r w:rsidRPr="00F47EB3">
        <w:rPr>
          <w:rFonts w:cs="MCS Shafa S_U normal." w:hint="cs"/>
          <w:b/>
          <w:bCs/>
          <w:caps/>
          <w:sz w:val="22"/>
          <w:szCs w:val="28"/>
          <w:rtl/>
        </w:rPr>
        <w:t xml:space="preserve"> 2025-2026 ابتداءا من </w:t>
      </w:r>
      <w:r>
        <w:rPr>
          <w:rFonts w:cs="MCS Shafa S_U normal." w:hint="cs"/>
          <w:b/>
          <w:bCs/>
          <w:caps/>
          <w:sz w:val="22"/>
          <w:szCs w:val="28"/>
          <w:rtl/>
        </w:rPr>
        <w:t>8</w:t>
      </w:r>
      <w:r w:rsidRPr="00F47EB3">
        <w:rPr>
          <w:rFonts w:cs="MCS Shafa S_U normal." w:hint="cs"/>
          <w:b/>
          <w:bCs/>
          <w:caps/>
          <w:sz w:val="22"/>
          <w:szCs w:val="28"/>
          <w:rtl/>
        </w:rPr>
        <w:t>/</w:t>
      </w:r>
      <w:r>
        <w:rPr>
          <w:rFonts w:cs="MCS Shafa S_U normal." w:hint="cs"/>
          <w:b/>
          <w:bCs/>
          <w:caps/>
          <w:sz w:val="22"/>
          <w:szCs w:val="28"/>
          <w:rtl/>
        </w:rPr>
        <w:t>3</w:t>
      </w:r>
      <w:r w:rsidRPr="00F47EB3">
        <w:rPr>
          <w:rFonts w:cs="MCS Shafa S_U normal." w:hint="cs"/>
          <w:b/>
          <w:bCs/>
          <w:caps/>
          <w:sz w:val="22"/>
          <w:szCs w:val="28"/>
          <w:rtl/>
        </w:rPr>
        <w:t>/202</w:t>
      </w:r>
      <w:r>
        <w:rPr>
          <w:rFonts w:cs="MCS Shafa S_U normal." w:hint="cs"/>
          <w:b/>
          <w:bCs/>
          <w:caps/>
          <w:sz w:val="22"/>
          <w:szCs w:val="28"/>
          <w:rtl/>
        </w:rPr>
        <w:t>6</w:t>
      </w:r>
    </w:p>
    <w:tbl>
      <w:tblPr>
        <w:tblpPr w:leftFromText="180" w:rightFromText="180" w:vertAnchor="text" w:horzAnchor="margin" w:tblpXSpec="center" w:tblpY="91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95"/>
        <w:gridCol w:w="1789"/>
        <w:gridCol w:w="2044"/>
        <w:gridCol w:w="1086"/>
        <w:gridCol w:w="1086"/>
        <w:gridCol w:w="1086"/>
        <w:gridCol w:w="1086"/>
        <w:gridCol w:w="2555"/>
        <w:gridCol w:w="1086"/>
        <w:gridCol w:w="1086"/>
        <w:gridCol w:w="1086"/>
        <w:gridCol w:w="1086"/>
      </w:tblGrid>
      <w:tr w:rsidR="008A0CA7" w:rsidRPr="00E069E8" w14:paraId="0F7636CE" w14:textId="77777777" w:rsidTr="00C00888">
        <w:trPr>
          <w:cantSplit/>
          <w:trHeight w:val="240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5BC863F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  <w:lang w:bidi="ar-IQ"/>
              </w:rPr>
              <w:t>اليوم</w:t>
            </w:r>
          </w:p>
        </w:tc>
        <w:tc>
          <w:tcPr>
            <w:tcW w:w="56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0C77101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ساعة</w:t>
            </w:r>
          </w:p>
        </w:tc>
        <w:tc>
          <w:tcPr>
            <w:tcW w:w="4160" w:type="pct"/>
            <w:gridSpan w:val="10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EB1A0E4" w14:textId="77777777" w:rsidR="008A0CA7" w:rsidRPr="00AD7C7E" w:rsidRDefault="008A0CA7" w:rsidP="00C00888">
            <w:pPr>
              <w:jc w:val="center"/>
              <w:rPr>
                <w:b/>
                <w:bCs/>
                <w:sz w:val="22"/>
                <w:szCs w:val="22"/>
                <w:rtl/>
                <w:lang w:bidi="ar-IQ"/>
              </w:rPr>
            </w:pPr>
            <w:r w:rsidRPr="00AD7C7E">
              <w:rPr>
                <w:rFonts w:hint="cs"/>
                <w:b/>
                <w:bCs/>
                <w:sz w:val="22"/>
                <w:szCs w:val="22"/>
                <w:rtl/>
              </w:rPr>
              <w:t>المرحلة الأولى</w:t>
            </w:r>
          </w:p>
        </w:tc>
      </w:tr>
      <w:tr w:rsidR="008A0CA7" w:rsidRPr="00E069E8" w14:paraId="388EBAAC" w14:textId="77777777" w:rsidTr="00C00888">
        <w:trPr>
          <w:cantSplit/>
          <w:trHeight w:val="240"/>
        </w:trPr>
        <w:tc>
          <w:tcPr>
            <w:tcW w:w="280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4521267F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560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23CEAFAE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000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B365C02" w14:textId="77777777" w:rsidR="008A0CA7" w:rsidRPr="00AD7C7E" w:rsidRDefault="008A0CA7" w:rsidP="00C00888">
            <w:pPr>
              <w:jc w:val="center"/>
              <w:rPr>
                <w:b/>
                <w:bCs/>
                <w:sz w:val="22"/>
                <w:szCs w:val="22"/>
                <w:lang w:bidi="ar-IQ"/>
              </w:rPr>
            </w:pPr>
            <w:r w:rsidRPr="00AD7C7E">
              <w:rPr>
                <w:rFonts w:hint="cs"/>
                <w:b/>
                <w:bCs/>
                <w:sz w:val="22"/>
                <w:szCs w:val="22"/>
                <w:rtl/>
                <w:lang w:bidi="ar-IQ"/>
              </w:rPr>
              <w:t xml:space="preserve">شعبة </w:t>
            </w:r>
            <w:r w:rsidRPr="00AD7C7E">
              <w:rPr>
                <w:b/>
                <w:bCs/>
                <w:sz w:val="22"/>
                <w:szCs w:val="22"/>
                <w:lang w:bidi="ar-IQ"/>
              </w:rPr>
              <w:t>-  A -</w:t>
            </w:r>
          </w:p>
        </w:tc>
        <w:tc>
          <w:tcPr>
            <w:tcW w:w="2160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F74A299" w14:textId="77777777" w:rsidR="008A0CA7" w:rsidRPr="00AD7C7E" w:rsidRDefault="008A0CA7" w:rsidP="00C00888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AD7C7E">
              <w:rPr>
                <w:rFonts w:hint="cs"/>
                <w:b/>
                <w:bCs/>
                <w:sz w:val="22"/>
                <w:szCs w:val="22"/>
                <w:rtl/>
                <w:lang w:bidi="ar-IQ"/>
              </w:rPr>
              <w:t xml:space="preserve">شعبة </w:t>
            </w:r>
            <w:r w:rsidRPr="00AD7C7E">
              <w:rPr>
                <w:b/>
                <w:bCs/>
                <w:sz w:val="22"/>
                <w:szCs w:val="22"/>
                <w:lang w:bidi="ar-IQ"/>
              </w:rPr>
              <w:t>-  B -</w:t>
            </w:r>
          </w:p>
        </w:tc>
      </w:tr>
      <w:tr w:rsidR="008A0CA7" w:rsidRPr="00E069E8" w14:paraId="53194239" w14:textId="77777777" w:rsidTr="00C00888">
        <w:trPr>
          <w:cantSplit/>
          <w:trHeight w:val="240"/>
        </w:trPr>
        <w:tc>
          <w:tcPr>
            <w:tcW w:w="280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569C3253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</w:p>
        </w:tc>
        <w:tc>
          <w:tcPr>
            <w:tcW w:w="560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41436BD3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28C570A" w14:textId="77777777" w:rsidR="008A0CA7" w:rsidRPr="00AD7C7E" w:rsidRDefault="008A0CA7" w:rsidP="00C00888">
            <w:pPr>
              <w:jc w:val="center"/>
              <w:rPr>
                <w:b/>
                <w:bCs/>
                <w:sz w:val="22"/>
                <w:szCs w:val="22"/>
              </w:rPr>
            </w:pPr>
            <w:r w:rsidRPr="00AD7C7E">
              <w:rPr>
                <w:rFonts w:hint="cs"/>
                <w:b/>
                <w:bCs/>
                <w:sz w:val="22"/>
                <w:szCs w:val="22"/>
                <w:rtl/>
              </w:rPr>
              <w:t>المادة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6CF40F38" w14:textId="77777777" w:rsidR="008A0CA7" w:rsidRPr="00AD7C7E" w:rsidRDefault="008A0CA7" w:rsidP="00C00888">
            <w:pPr>
              <w:jc w:val="center"/>
              <w:rPr>
                <w:b/>
                <w:bCs/>
                <w:sz w:val="22"/>
                <w:szCs w:val="22"/>
              </w:rPr>
            </w:pPr>
            <w:r w:rsidRPr="00AD7C7E">
              <w:rPr>
                <w:rFonts w:hint="cs"/>
                <w:b/>
                <w:bCs/>
                <w:sz w:val="22"/>
                <w:szCs w:val="22"/>
                <w:rtl/>
              </w:rPr>
              <w:t>الأستاذ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9F8C975" w14:textId="77777777" w:rsidR="008A0CA7" w:rsidRPr="00AD7C7E" w:rsidRDefault="008A0CA7" w:rsidP="00C00888">
            <w:pPr>
              <w:jc w:val="center"/>
              <w:rPr>
                <w:b/>
                <w:bCs/>
                <w:sz w:val="22"/>
                <w:szCs w:val="22"/>
              </w:rPr>
            </w:pPr>
            <w:r w:rsidRPr="00AD7C7E">
              <w:rPr>
                <w:rFonts w:hint="cs"/>
                <w:b/>
                <w:bCs/>
                <w:sz w:val="22"/>
                <w:szCs w:val="22"/>
                <w:rtl/>
              </w:rPr>
              <w:t>المادة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8557FEC" w14:textId="77777777" w:rsidR="008A0CA7" w:rsidRPr="00AD7C7E" w:rsidRDefault="008A0CA7" w:rsidP="00C00888">
            <w:pPr>
              <w:jc w:val="center"/>
              <w:rPr>
                <w:b/>
                <w:bCs/>
                <w:sz w:val="22"/>
                <w:szCs w:val="22"/>
              </w:rPr>
            </w:pPr>
            <w:r w:rsidRPr="00AD7C7E">
              <w:rPr>
                <w:rFonts w:hint="cs"/>
                <w:b/>
                <w:bCs/>
                <w:sz w:val="22"/>
                <w:szCs w:val="22"/>
                <w:rtl/>
              </w:rPr>
              <w:t>الأستاذ</w:t>
            </w:r>
          </w:p>
        </w:tc>
      </w:tr>
      <w:tr w:rsidR="008A0CA7" w:rsidRPr="00E069E8" w14:paraId="1B1AFB36" w14:textId="77777777" w:rsidTr="00C00888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B0E551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حد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FE3C2D4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FB6069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34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526FACA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ديناميك حرارة</w:t>
            </w:r>
          </w:p>
        </w:tc>
        <w:tc>
          <w:tcPr>
            <w:tcW w:w="34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36FD28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34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3EB5E67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تصنيع</w:t>
            </w:r>
          </w:p>
        </w:tc>
        <w:tc>
          <w:tcPr>
            <w:tcW w:w="34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7917076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فيزياء2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1940694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6CD3FF2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 ثام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ر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خليل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حمزه</w:t>
            </w:r>
          </w:p>
        </w:tc>
      </w:tr>
      <w:tr w:rsidR="008A0CA7" w:rsidRPr="00E069E8" w14:paraId="4EDFFBBE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524075A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3B0581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2D4ED871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44D231D5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سعد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د.سامر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4ECE8D7F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علي+د.حازم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65172829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محمد مهنا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446CA3B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هاشم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6D219EC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539362C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A0CA7" w:rsidRPr="00E069E8" w14:paraId="2FF85327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1C985FD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25E5D8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EF6C61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1DBF1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7B37FCB6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DE6D6E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BCEBD9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54B7497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C4839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</w:tr>
      <w:tr w:rsidR="008A0CA7" w:rsidRPr="00E069E8" w14:paraId="4E365C4D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49AD436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2CBFBAD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682F072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4EFBA9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 ثام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ر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خليل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حمزه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9196FB7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34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FDF99D9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ديناميك حرارة</w:t>
            </w:r>
          </w:p>
        </w:tc>
        <w:tc>
          <w:tcPr>
            <w:tcW w:w="34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01DCF8E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34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2B05D7D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تصنيع</w:t>
            </w:r>
          </w:p>
        </w:tc>
        <w:tc>
          <w:tcPr>
            <w:tcW w:w="34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2FF7B9E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فيزياء2</w:t>
            </w:r>
          </w:p>
        </w:tc>
      </w:tr>
      <w:tr w:rsidR="008A0CA7" w:rsidRPr="00E069E8" w14:paraId="2353DC74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67FD236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B02C19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19883B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00D127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164935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2A74759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سعد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د.سامر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50CF588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علي+د.حازم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3D83070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محمد مهنا</w:t>
            </w:r>
          </w:p>
        </w:tc>
        <w:tc>
          <w:tcPr>
            <w:tcW w:w="340" w:type="pct"/>
            <w:tcBorders>
              <w:left w:val="thinThickThinSmallGap" w:sz="24" w:space="0" w:color="auto"/>
              <w:right w:val="thinThickThinSmallGap" w:sz="24" w:space="0" w:color="auto"/>
            </w:tcBorders>
          </w:tcPr>
          <w:p w14:paraId="66B0AFC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هاشم</w:t>
            </w:r>
          </w:p>
        </w:tc>
      </w:tr>
      <w:tr w:rsidR="008A0CA7" w:rsidRPr="00E069E8" w14:paraId="67464826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33D1758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9B57691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1:30 - 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1926C3A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94E8E7C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</w:tcPr>
          <w:p w14:paraId="05BD2BB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4542529C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1C6809AF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5E483E56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3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</w:tcPr>
          <w:p w14:paraId="148C593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</w:tr>
      <w:tr w:rsidR="008A0CA7" w:rsidRPr="00E069E8" w14:paraId="23347AFE" w14:textId="77777777" w:rsidTr="00C00888">
        <w:trPr>
          <w:trHeight w:val="195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E4ABF1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ثنين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4925ED3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E4CB3B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يناميك حرارة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F9694D9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سع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</w:rPr>
              <w:t>د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 xml:space="preserve"> سامي 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ED912DD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تصنيع1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8B56D72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م.محمد مهنا</w:t>
            </w:r>
          </w:p>
        </w:tc>
      </w:tr>
      <w:tr w:rsidR="008A0CA7" w:rsidRPr="00E069E8" w14:paraId="1A412A8E" w14:textId="77777777" w:rsidTr="00C00888">
        <w:trPr>
          <w:trHeight w:val="69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F5F2E2D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17B4E42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27638F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74CA87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78A729D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55BB525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A0CA7" w:rsidRPr="00E069E8" w14:paraId="7E98E9DF" w14:textId="77777777" w:rsidTr="00C00888">
        <w:trPr>
          <w:trHeight w:val="69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10A4275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1A4572D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8B1169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highlight w:val="yellow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CBB7B82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F7E2B5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  <w:lang w:bidi="ar-IQ"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6510E28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A0CA7" w:rsidRPr="00E069E8" w14:paraId="428A14EC" w14:textId="77777777" w:rsidTr="00C00888">
        <w:trPr>
          <w:trHeight w:val="54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B510BF1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F44072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FD40F07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تصنيع1</w:t>
            </w:r>
          </w:p>
        </w:tc>
        <w:tc>
          <w:tcPr>
            <w:tcW w:w="1360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5517D0D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م.محمد مهنا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23718C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يناميك حرارة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6BED8A5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سع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</w:rPr>
              <w:t>د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 xml:space="preserve"> سامي </w:t>
            </w:r>
          </w:p>
        </w:tc>
      </w:tr>
      <w:tr w:rsidR="008A0CA7" w:rsidRPr="00E069E8" w14:paraId="1A5E456F" w14:textId="77777777" w:rsidTr="00C00888">
        <w:trPr>
          <w:trHeight w:val="52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51798D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EB0EB91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449EF3F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highlight w:val="yellow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36C07FF" w14:textId="77777777" w:rsidR="008A0CA7" w:rsidRPr="00E069E8" w:rsidRDefault="008A0CA7" w:rsidP="00C00888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27B9FC0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BAC419E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0CA7" w:rsidRPr="00E069E8" w14:paraId="4EA1B6A7" w14:textId="77777777" w:rsidTr="00C00888">
        <w:trPr>
          <w:trHeight w:val="52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D9A70B1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8E20714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:30 – 2:30</w:t>
            </w:r>
          </w:p>
        </w:tc>
        <w:tc>
          <w:tcPr>
            <w:tcW w:w="64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2363666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4D1C05E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800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DCDC3C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highlight w:val="yellow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highlight w:val="yellow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9DC2C71" w14:textId="77777777" w:rsidR="008A0CA7" w:rsidRPr="00E069E8" w:rsidRDefault="008A0CA7" w:rsidP="00C00888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A0CA7" w:rsidRPr="00E069E8" w14:paraId="37C93519" w14:textId="77777777" w:rsidTr="00C00888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CE90913" w14:textId="77777777" w:rsidR="008A0CA7" w:rsidRPr="00E069E8" w:rsidRDefault="008A0CA7" w:rsidP="00C00888">
            <w:pPr>
              <w:ind w:left="113"/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ثلاثاء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30DE0A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670AD87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BBDF0B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ثام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ر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خليل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.حمزه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0C91ADC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E185D89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</w:t>
            </w: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علي خالد+م.يسرى</w:t>
            </w:r>
          </w:p>
        </w:tc>
      </w:tr>
      <w:tr w:rsidR="008A0CA7" w:rsidRPr="00E069E8" w14:paraId="533E2D21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06E250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C24F5E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FB36ED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076F3E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E7865B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BE24A0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lang w:bidi="ar-IQ"/>
              </w:rPr>
              <w:t>=</w:t>
            </w:r>
          </w:p>
        </w:tc>
      </w:tr>
      <w:tr w:rsidR="008A0CA7" w:rsidRPr="00E069E8" w14:paraId="6A0D42C6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356353D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452E5D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210916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  <w:rtl/>
              </w:rPr>
              <w:t xml:space="preserve">رس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ي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0A63026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b/>
                <w:bCs/>
                <w:sz w:val="16"/>
                <w:szCs w:val="16"/>
              </w:rPr>
              <w:t xml:space="preserve"> 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م.عبدالقادر+م.محمد مهنا</w:t>
            </w:r>
            <w:r>
              <w:rPr>
                <w:b/>
                <w:bCs/>
                <w:sz w:val="16"/>
                <w:szCs w:val="16"/>
              </w:rPr>
              <w:t>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م.سرى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291E997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2BAF9C8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ثام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ر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خليل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.حمزه</w:t>
            </w:r>
          </w:p>
        </w:tc>
      </w:tr>
      <w:tr w:rsidR="008A0CA7" w:rsidRPr="00E069E8" w14:paraId="43BBC4AC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9C78CF5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777637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A301C4E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BAC62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24FF279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015E9E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4"/>
                <w:szCs w:val="14"/>
                <w:rtl/>
              </w:rPr>
              <w:t>=</w:t>
            </w:r>
          </w:p>
        </w:tc>
      </w:tr>
      <w:tr w:rsidR="008A0CA7" w:rsidRPr="00E069E8" w14:paraId="30D4A04B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574CE55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D1C502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23C71C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3E6290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</w:t>
            </w: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علي خالد+م.يسرى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FBFBDF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b/>
                <w:bCs/>
                <w:sz w:val="16"/>
                <w:szCs w:val="16"/>
                <w:rtl/>
              </w:rPr>
              <w:t xml:space="preserve">رس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ي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9E6A855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b/>
                <w:bCs/>
                <w:sz w:val="16"/>
                <w:szCs w:val="16"/>
              </w:rPr>
              <w:t xml:space="preserve"> 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>م.عبدالقادر+م.محمد مهنا</w:t>
            </w:r>
            <w:r>
              <w:rPr>
                <w:b/>
                <w:bCs/>
                <w:sz w:val="16"/>
                <w:szCs w:val="16"/>
              </w:rPr>
              <w:t>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م.سرى</w:t>
            </w:r>
          </w:p>
        </w:tc>
      </w:tr>
      <w:tr w:rsidR="008A0CA7" w:rsidRPr="00E069E8" w14:paraId="74A529E2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81627CC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501B30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1:30 - 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D3EA97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7F795A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lang w:bidi="ar-IQ"/>
              </w:rPr>
              <w:t>=</w:t>
            </w:r>
          </w:p>
        </w:tc>
        <w:tc>
          <w:tcPr>
            <w:tcW w:w="80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035826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FD7CB75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0CA7" w:rsidRPr="00E069E8" w14:paraId="1861EA3B" w14:textId="77777777" w:rsidTr="00C00888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F44AFE5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أربعاء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1CDA82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2F75983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  <w:rtl/>
              </w:rPr>
              <w:t xml:space="preserve">رس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ي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631B77A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</w:rPr>
              <w:t xml:space="preserve"> 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.م.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فاروق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 xml:space="preserve"> +م.عبدالقادر+م.محمد مهنا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C58A8B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 xml:space="preserve">لغة 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انكليزية1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04CABA8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احمد صبحي</w:t>
            </w:r>
          </w:p>
        </w:tc>
      </w:tr>
      <w:tr w:rsidR="008A0CA7" w:rsidRPr="00E069E8" w14:paraId="21B03E10" w14:textId="77777777" w:rsidTr="00C00888">
        <w:trPr>
          <w:trHeight w:val="290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F6394A0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A49B95D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958FEC6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632D18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69D6C48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4FD521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0CA7" w:rsidRPr="00E069E8" w14:paraId="2C186035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149B4F2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3AF662F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EFCA6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 xml:space="preserve">لغة 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انكليزية1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C33BE2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احمد صبحي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8125002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  <w:rtl/>
              </w:rPr>
              <w:t xml:space="preserve">رس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ي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9429E8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</w:rPr>
              <w:t xml:space="preserve"> 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.م.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فاروق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 xml:space="preserve"> +م.عبدالقادر+م.محمد مهنا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</w:tr>
      <w:tr w:rsidR="008A0CA7" w:rsidRPr="00E069E8" w14:paraId="5902439B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E2F8A33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D5ADA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07440E7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6EAB834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5A99E5F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2D8989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0CA7" w:rsidRPr="00E069E8" w14:paraId="13BCC551" w14:textId="77777777" w:rsidTr="00C00888">
        <w:trPr>
          <w:trHeight w:val="13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E86E4B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DDC1D0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0531B1E" w14:textId="77777777" w:rsidR="008A0CA7" w:rsidRPr="00E069E8" w:rsidRDefault="008A0CA7" w:rsidP="00C00888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F442BD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 ثام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ر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خليل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حمزه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5536839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557F1B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فيزياء2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BD20955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د.هاشم</w:t>
            </w:r>
          </w:p>
        </w:tc>
      </w:tr>
      <w:tr w:rsidR="008A0CA7" w:rsidRPr="00E069E8" w14:paraId="6C3953B1" w14:textId="77777777" w:rsidTr="00C00888">
        <w:trPr>
          <w:trHeight w:val="112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BEA7A2F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5E3B08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:30:2:30</w:t>
            </w:r>
          </w:p>
        </w:tc>
        <w:tc>
          <w:tcPr>
            <w:tcW w:w="64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30B9992" w14:textId="77777777" w:rsidR="008A0CA7" w:rsidRPr="00E069E8" w:rsidRDefault="008A0CA7" w:rsidP="00C00888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 w:rsidRPr="00557F1B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فيزياء2</w:t>
            </w:r>
          </w:p>
        </w:tc>
        <w:tc>
          <w:tcPr>
            <w:tcW w:w="1360" w:type="pct"/>
            <w:gridSpan w:val="4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0F2CAA" w14:textId="77777777" w:rsidR="008A0CA7" w:rsidRPr="00E069E8" w:rsidRDefault="008A0CA7" w:rsidP="00C00888">
            <w:pPr>
              <w:jc w:val="center"/>
              <w:rPr>
                <w:b/>
                <w:bCs/>
                <w:color w:val="FF0000"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د.هاشم</w:t>
            </w:r>
          </w:p>
        </w:tc>
        <w:tc>
          <w:tcPr>
            <w:tcW w:w="800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4313931" w14:textId="77777777" w:rsidR="008A0CA7" w:rsidRPr="00E069E8" w:rsidRDefault="008A0CA7" w:rsidP="00C00888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  <w:r w:rsidRPr="006529A4"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  <w:t>رياضيات</w:t>
            </w: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F6BF8E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color w:val="FF0000"/>
                <w:sz w:val="14"/>
                <w:szCs w:val="14"/>
                <w:rtl/>
              </w:rPr>
            </w:pP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 ثام</w:t>
            </w:r>
            <w:r w:rsidRPr="006529A4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ر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خليل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حمزه</w:t>
            </w:r>
          </w:p>
        </w:tc>
      </w:tr>
      <w:tr w:rsidR="008A0CA7" w:rsidRPr="00E069E8" w14:paraId="2443B2B1" w14:textId="77777777" w:rsidTr="00C00888">
        <w:trPr>
          <w:trHeight w:val="227"/>
        </w:trPr>
        <w:tc>
          <w:tcPr>
            <w:tcW w:w="280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E4CA51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rFonts w:hint="cs"/>
                <w:b/>
                <w:bCs/>
                <w:sz w:val="14"/>
                <w:szCs w:val="14"/>
                <w:rtl/>
              </w:rPr>
              <w:t>الخميس</w:t>
            </w:r>
          </w:p>
        </w:tc>
        <w:tc>
          <w:tcPr>
            <w:tcW w:w="56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D670E19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8:30 - 9:30</w:t>
            </w:r>
          </w:p>
        </w:tc>
        <w:tc>
          <w:tcPr>
            <w:tcW w:w="64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594905A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  <w:rtl/>
              </w:rPr>
              <w:t xml:space="preserve">رس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يكانيكي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F729A2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b/>
                <w:bCs/>
                <w:sz w:val="16"/>
                <w:szCs w:val="16"/>
              </w:rPr>
              <w:t xml:space="preserve"> 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.م.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فاروق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 xml:space="preserve"> +م.عبدالقادر+م.محمد مهنا</w:t>
            </w:r>
          </w:p>
        </w:tc>
        <w:tc>
          <w:tcPr>
            <w:tcW w:w="800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A915CC8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557F1B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فيزياء2</w:t>
            </w:r>
          </w:p>
        </w:tc>
        <w:tc>
          <w:tcPr>
            <w:tcW w:w="1360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5A1338E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د.هاشم</w:t>
            </w:r>
          </w:p>
        </w:tc>
      </w:tr>
      <w:tr w:rsidR="008A0CA7" w:rsidRPr="00E069E8" w14:paraId="0B5D0BB0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42AFD8D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04DEE7B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E069E8">
              <w:rPr>
                <w:b/>
                <w:bCs/>
                <w:sz w:val="14"/>
                <w:szCs w:val="14"/>
              </w:rPr>
              <w:t>9:30 - 10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8C29983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87EC3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57EBC1A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A02E020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</w:rPr>
              <w:t>=</w:t>
            </w:r>
          </w:p>
        </w:tc>
      </w:tr>
      <w:tr w:rsidR="008A0CA7" w:rsidRPr="00E069E8" w14:paraId="1DD669CA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B960D2C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684073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0:30 – 1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2164FC1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FE797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</w:t>
            </w: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علي خالد+م.يسرى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9871969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EE68DAF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</w:tr>
      <w:tr w:rsidR="008A0CA7" w:rsidRPr="00E069E8" w14:paraId="082EB21E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5A51D8F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A6BD31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1:30 – 1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58EC30C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 w:rsidRPr="00557F1B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فيزياء2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0DD7017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د.هاشم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A21D5D5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6529A4">
              <w:rPr>
                <w:b/>
                <w:bCs/>
                <w:sz w:val="16"/>
                <w:szCs w:val="16"/>
                <w:rtl/>
              </w:rPr>
              <w:t xml:space="preserve">رسم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ميكانيكي 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F151E0E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6529A4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فاروق</w:t>
            </w:r>
            <w:r w:rsidRPr="006529A4">
              <w:rPr>
                <w:rFonts w:hint="cs"/>
                <w:b/>
                <w:bCs/>
                <w:sz w:val="16"/>
                <w:szCs w:val="16"/>
                <w:rtl/>
              </w:rPr>
              <w:t xml:space="preserve"> +م.عبدالقادر+م.محمد مهنا</w:t>
            </w:r>
          </w:p>
        </w:tc>
      </w:tr>
      <w:tr w:rsidR="008A0CA7" w:rsidRPr="00E069E8" w14:paraId="79056413" w14:textId="77777777" w:rsidTr="00C00888">
        <w:trPr>
          <w:trHeight w:val="227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273D0C4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01C9498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  <w:lang w:bidi="ar-IQ"/>
              </w:rPr>
              <w:t>12:30 –1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7D573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  <w:highlight w:val="yellow"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A87110E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asciiTheme="minorBidi" w:hAnsiTheme="minorBidi" w:cstheme="minorBidi"/>
                <w:b/>
                <w:bCs/>
                <w:sz w:val="14"/>
                <w:szCs w:val="14"/>
                <w:lang w:bidi="ar-IQ"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AA5EB2C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A3BF3D1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</w:rPr>
            </w:pP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A0CA7" w:rsidRPr="00E069E8" w14:paraId="54994B5F" w14:textId="77777777" w:rsidTr="00C00888">
        <w:trPr>
          <w:trHeight w:val="218"/>
        </w:trPr>
        <w:tc>
          <w:tcPr>
            <w:tcW w:w="280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DD3439" w14:textId="77777777" w:rsidR="008A0CA7" w:rsidRPr="00E069E8" w:rsidRDefault="008A0CA7" w:rsidP="00C00888">
            <w:pPr>
              <w:bidi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7294A58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lang w:bidi="ar-IQ"/>
              </w:rPr>
            </w:pPr>
            <w:r w:rsidRPr="00E069E8">
              <w:rPr>
                <w:b/>
                <w:bCs/>
                <w:sz w:val="14"/>
                <w:szCs w:val="14"/>
              </w:rPr>
              <w:t>1:30 - 2:30</w:t>
            </w:r>
          </w:p>
        </w:tc>
        <w:tc>
          <w:tcPr>
            <w:tcW w:w="64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615F16E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2DBCC2D" w14:textId="77777777" w:rsidR="008A0CA7" w:rsidRPr="00E069E8" w:rsidRDefault="008A0CA7" w:rsidP="00C00888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>
              <w:rPr>
                <w:b/>
                <w:bCs/>
                <w:sz w:val="14"/>
                <w:szCs w:val="14"/>
              </w:rPr>
              <w:t>=</w:t>
            </w:r>
          </w:p>
        </w:tc>
        <w:tc>
          <w:tcPr>
            <w:tcW w:w="800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5348B33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0000"/>
                <w:sz w:val="16"/>
                <w:szCs w:val="16"/>
                <w:rtl/>
              </w:rPr>
              <w:t>ميكانيك هندسي</w:t>
            </w:r>
          </w:p>
        </w:tc>
        <w:tc>
          <w:tcPr>
            <w:tcW w:w="1360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BCD0DDB" w14:textId="77777777" w:rsidR="008A0CA7" w:rsidRPr="00E069E8" w:rsidRDefault="008A0CA7" w:rsidP="00C00888">
            <w:pPr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</w:t>
            </w:r>
            <w:r w:rsidRPr="006529A4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علي خالد+م.يسرى</w:t>
            </w:r>
          </w:p>
        </w:tc>
      </w:tr>
    </w:tbl>
    <w:p w14:paraId="17ED59ED" w14:textId="77777777" w:rsidR="008A0CA7" w:rsidRPr="00B151F1" w:rsidRDefault="008A0CA7" w:rsidP="008A0CA7">
      <w:pPr>
        <w:jc w:val="center"/>
        <w:rPr>
          <w:rFonts w:cs="MCS Shafa S_U normal."/>
          <w:b/>
          <w:bCs/>
          <w:caps/>
          <w:sz w:val="18"/>
          <w:rtl/>
        </w:rPr>
      </w:pPr>
    </w:p>
    <w:p w14:paraId="1EAE70E2" w14:textId="07A3F17D" w:rsidR="00192DB1" w:rsidRDefault="00192DB1" w:rsidP="0045236E">
      <w:pPr>
        <w:jc w:val="center"/>
        <w:rPr>
          <w:rFonts w:cs="MCS Shafa S_U normal."/>
          <w:b/>
          <w:bCs/>
          <w:caps/>
          <w:rtl/>
        </w:rPr>
      </w:pPr>
    </w:p>
    <w:p w14:paraId="3774003C" w14:textId="7839BDA2" w:rsidR="008A0CA7" w:rsidRDefault="008A0CA7" w:rsidP="0045236E">
      <w:pPr>
        <w:jc w:val="center"/>
        <w:rPr>
          <w:rFonts w:cs="MCS Shafa S_U normal."/>
          <w:b/>
          <w:bCs/>
          <w:caps/>
          <w:rtl/>
        </w:rPr>
      </w:pPr>
    </w:p>
    <w:p w14:paraId="5A2CE6C3" w14:textId="079DAADF" w:rsidR="008A0CA7" w:rsidRDefault="008A0CA7" w:rsidP="0045236E">
      <w:pPr>
        <w:jc w:val="center"/>
        <w:rPr>
          <w:rFonts w:cs="MCS Shafa S_U normal."/>
          <w:b/>
          <w:bCs/>
          <w:caps/>
          <w:rtl/>
        </w:rPr>
      </w:pPr>
    </w:p>
    <w:p w14:paraId="46B0F34B" w14:textId="77777777" w:rsidR="008A0CA7" w:rsidRDefault="008A0CA7" w:rsidP="0045236E">
      <w:pPr>
        <w:jc w:val="center"/>
        <w:rPr>
          <w:rFonts w:cs="MCS Shafa S_U normal."/>
          <w:b/>
          <w:bCs/>
          <w:caps/>
        </w:rPr>
      </w:pPr>
    </w:p>
    <w:p w14:paraId="115B62FD" w14:textId="252D4434" w:rsidR="00BE40EB" w:rsidRPr="00BD3424" w:rsidRDefault="00A32A65" w:rsidP="0045236E">
      <w:pPr>
        <w:jc w:val="center"/>
        <w:rPr>
          <w:rFonts w:cs="MCS Shafa S_U normal."/>
          <w:b/>
          <w:bCs/>
          <w:caps/>
          <w:sz w:val="28"/>
          <w:szCs w:val="26"/>
          <w:rtl/>
        </w:rPr>
      </w:pPr>
      <w:r w:rsidRPr="00BD3424">
        <w:rPr>
          <w:rFonts w:cs="MCS Shafa S_U normal." w:hint="cs"/>
          <w:b/>
          <w:bCs/>
          <w:caps/>
          <w:sz w:val="28"/>
          <w:szCs w:val="26"/>
          <w:rtl/>
        </w:rPr>
        <w:lastRenderedPageBreak/>
        <w:t>جامعة تكريت- كلية الهندسة -</w:t>
      </w:r>
      <w:r w:rsidRPr="00BD3424">
        <w:rPr>
          <w:rFonts w:cs="MCS Shafa S_U normal." w:hint="cs"/>
          <w:b/>
          <w:bCs/>
          <w:caps/>
          <w:sz w:val="28"/>
          <w:szCs w:val="26"/>
        </w:rPr>
        <w:t xml:space="preserve"> </w:t>
      </w:r>
      <w:r w:rsidR="00BE40EB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قسم الهندسة الميكانيكية </w:t>
      </w:r>
    </w:p>
    <w:p w14:paraId="04E98E5E" w14:textId="5912E1AD" w:rsidR="00FE709C" w:rsidRPr="00BD3424" w:rsidRDefault="00A312C5" w:rsidP="00FE709C">
      <w:pPr>
        <w:jc w:val="center"/>
        <w:rPr>
          <w:rFonts w:cs="MCS Shafa S_U normal."/>
          <w:b/>
          <w:bCs/>
          <w:caps/>
          <w:sz w:val="28"/>
          <w:szCs w:val="26"/>
          <w:rtl/>
          <w:lang w:bidi="ar-IQ"/>
        </w:rPr>
      </w:pPr>
      <w:r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 جدول الدروس</w:t>
      </w:r>
      <w:r w:rsidR="00A32A65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 الأسبوعي</w:t>
      </w:r>
      <w:r w:rsidR="00BE40EB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 </w:t>
      </w:r>
      <w:r w:rsidR="009762B6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للدراسة الصباحية </w:t>
      </w:r>
      <w:r w:rsidR="00BE40EB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/ </w:t>
      </w:r>
      <w:r w:rsidR="00D72C2B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المرحلة الثانية / الفصل الدراسي </w:t>
      </w:r>
      <w:r w:rsidR="00557F1B" w:rsidRPr="00BD3424">
        <w:rPr>
          <w:rFonts w:cs="MCS Shafa S_U normal." w:hint="cs"/>
          <w:b/>
          <w:bCs/>
          <w:caps/>
          <w:sz w:val="28"/>
          <w:szCs w:val="26"/>
          <w:rtl/>
        </w:rPr>
        <w:t>الثاني</w:t>
      </w:r>
      <w:r w:rsidR="00D72C2B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 </w:t>
      </w:r>
      <w:r w:rsidR="004441EC" w:rsidRPr="00BD3424">
        <w:rPr>
          <w:rFonts w:cs="MCS Shafa S_U normal."/>
          <w:b/>
          <w:bCs/>
          <w:caps/>
          <w:sz w:val="28"/>
          <w:szCs w:val="26"/>
        </w:rPr>
        <w:t xml:space="preserve"> </w:t>
      </w:r>
      <w:r w:rsidR="00D05B0C" w:rsidRPr="00BD3424">
        <w:rPr>
          <w:rFonts w:cs="MCS Shafa S_U normal." w:hint="cs"/>
          <w:b/>
          <w:bCs/>
          <w:caps/>
          <w:sz w:val="28"/>
          <w:szCs w:val="26"/>
          <w:rtl/>
        </w:rPr>
        <w:t>202</w:t>
      </w:r>
      <w:r w:rsidR="00026C5E" w:rsidRPr="00BD3424">
        <w:rPr>
          <w:rFonts w:cs="MCS Shafa S_U normal." w:hint="cs"/>
          <w:b/>
          <w:bCs/>
          <w:caps/>
          <w:sz w:val="28"/>
          <w:szCs w:val="26"/>
          <w:rtl/>
        </w:rPr>
        <w:t>5</w:t>
      </w:r>
      <w:r w:rsidR="004441EC" w:rsidRPr="00BD3424">
        <w:rPr>
          <w:rFonts w:cs="MCS Shafa S_U normal." w:hint="cs"/>
          <w:b/>
          <w:bCs/>
          <w:caps/>
          <w:sz w:val="28"/>
          <w:szCs w:val="26"/>
          <w:rtl/>
        </w:rPr>
        <w:t>-</w:t>
      </w:r>
      <w:r w:rsidR="00166B6D" w:rsidRPr="00BD3424">
        <w:rPr>
          <w:rFonts w:cs="MCS Shafa S_U normal." w:hint="cs"/>
          <w:b/>
          <w:bCs/>
          <w:caps/>
          <w:sz w:val="28"/>
          <w:szCs w:val="26"/>
          <w:rtl/>
        </w:rPr>
        <w:t>202</w:t>
      </w:r>
      <w:r w:rsidR="00026C5E" w:rsidRPr="00BD3424">
        <w:rPr>
          <w:rFonts w:cs="MCS Shafa S_U normal." w:hint="cs"/>
          <w:b/>
          <w:bCs/>
          <w:caps/>
          <w:sz w:val="28"/>
          <w:szCs w:val="26"/>
          <w:rtl/>
        </w:rPr>
        <w:t>6</w:t>
      </w:r>
      <w:r w:rsidR="0046655B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 ابتداءا </w:t>
      </w:r>
      <w:r w:rsidR="00FE709C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من </w:t>
      </w:r>
      <w:r w:rsidR="00557F1B" w:rsidRPr="00BD3424">
        <w:rPr>
          <w:rFonts w:cs="MCS Shafa S_U normal." w:hint="cs"/>
          <w:b/>
          <w:bCs/>
          <w:caps/>
          <w:sz w:val="28"/>
          <w:szCs w:val="26"/>
          <w:rtl/>
        </w:rPr>
        <w:t>1</w:t>
      </w:r>
      <w:r w:rsidR="00FE709C" w:rsidRPr="00BD3424">
        <w:rPr>
          <w:rFonts w:cs="MCS Shafa S_U normal." w:hint="cs"/>
          <w:b/>
          <w:bCs/>
          <w:caps/>
          <w:sz w:val="28"/>
          <w:szCs w:val="26"/>
          <w:rtl/>
        </w:rPr>
        <w:t>/</w:t>
      </w:r>
      <w:r w:rsidR="00557F1B" w:rsidRPr="00BD3424">
        <w:rPr>
          <w:rFonts w:cs="MCS Shafa S_U normal." w:hint="cs"/>
          <w:b/>
          <w:bCs/>
          <w:caps/>
          <w:sz w:val="28"/>
          <w:szCs w:val="26"/>
          <w:rtl/>
        </w:rPr>
        <w:t xml:space="preserve">  2</w:t>
      </w:r>
      <w:r w:rsidR="00FE709C" w:rsidRPr="00BD3424">
        <w:rPr>
          <w:rFonts w:cs="MCS Shafa S_U normal." w:hint="cs"/>
          <w:b/>
          <w:bCs/>
          <w:caps/>
          <w:sz w:val="28"/>
          <w:szCs w:val="26"/>
          <w:rtl/>
        </w:rPr>
        <w:t>/202</w:t>
      </w:r>
      <w:r w:rsidR="00557F1B" w:rsidRPr="00BD3424">
        <w:rPr>
          <w:rFonts w:cs="MCS Shafa S_U normal." w:hint="cs"/>
          <w:b/>
          <w:bCs/>
          <w:caps/>
          <w:sz w:val="28"/>
          <w:szCs w:val="26"/>
          <w:rtl/>
        </w:rPr>
        <w:t>6</w:t>
      </w:r>
    </w:p>
    <w:tbl>
      <w:tblPr>
        <w:tblpPr w:leftFromText="180" w:rightFromText="180" w:vertAnchor="text" w:horzAnchor="margin" w:tblpXSpec="center" w:tblpY="205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90"/>
        <w:gridCol w:w="1830"/>
        <w:gridCol w:w="2242"/>
        <w:gridCol w:w="7"/>
        <w:gridCol w:w="13"/>
        <w:gridCol w:w="1473"/>
        <w:gridCol w:w="1482"/>
        <w:gridCol w:w="1485"/>
        <w:gridCol w:w="2881"/>
        <w:gridCol w:w="1326"/>
        <w:gridCol w:w="1326"/>
        <w:gridCol w:w="1316"/>
      </w:tblGrid>
      <w:tr w:rsidR="00506AC0" w:rsidRPr="008B09A1" w14:paraId="4BCA2323" w14:textId="77777777" w:rsidTr="006E5258">
        <w:trPr>
          <w:cantSplit/>
          <w:trHeight w:val="240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6A739F9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ليوم</w:t>
            </w:r>
          </w:p>
        </w:tc>
        <w:tc>
          <w:tcPr>
            <w:tcW w:w="57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867D75A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ساعة</w:t>
            </w:r>
          </w:p>
        </w:tc>
        <w:tc>
          <w:tcPr>
            <w:tcW w:w="4242" w:type="pct"/>
            <w:gridSpan w:val="10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2BD85FD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مرحلة الثانية</w:t>
            </w:r>
          </w:p>
        </w:tc>
      </w:tr>
      <w:tr w:rsidR="00A3342A" w:rsidRPr="008B09A1" w14:paraId="15E058CB" w14:textId="77777777" w:rsidTr="009F16E7">
        <w:trPr>
          <w:cantSplit/>
          <w:trHeight w:val="240"/>
        </w:trPr>
        <w:tc>
          <w:tcPr>
            <w:tcW w:w="18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4B2C298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573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8E002A1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98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4D1CA48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شعبة </w:t>
            </w:r>
            <w:r w:rsidRPr="008B09A1">
              <w:rPr>
                <w:b/>
                <w:bCs/>
                <w:sz w:val="16"/>
                <w:szCs w:val="16"/>
                <w:lang w:bidi="ar-IQ"/>
              </w:rPr>
              <w:t>-  A -</w:t>
            </w:r>
          </w:p>
        </w:tc>
        <w:tc>
          <w:tcPr>
            <w:tcW w:w="2144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F4A064C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شعبة </w:t>
            </w:r>
            <w:r w:rsidRPr="008B09A1">
              <w:rPr>
                <w:b/>
                <w:bCs/>
                <w:sz w:val="16"/>
                <w:szCs w:val="16"/>
                <w:lang w:bidi="ar-IQ"/>
              </w:rPr>
              <w:t>-  B -</w:t>
            </w:r>
          </w:p>
        </w:tc>
      </w:tr>
      <w:tr w:rsidR="00A3342A" w:rsidRPr="008B09A1" w14:paraId="08C248FE" w14:textId="77777777" w:rsidTr="009F16E7">
        <w:trPr>
          <w:cantSplit/>
          <w:trHeight w:val="240"/>
        </w:trPr>
        <w:tc>
          <w:tcPr>
            <w:tcW w:w="18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5ABB2CA6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573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9ACD264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56102A5B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394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535D1B4" w14:textId="2EC6C2E5" w:rsidR="00506AC0" w:rsidRPr="008B09A1" w:rsidRDefault="00095D58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  <w:tc>
          <w:tcPr>
            <w:tcW w:w="9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CBACEC4" w14:textId="77777777" w:rsidR="00506AC0" w:rsidRPr="008B09A1" w:rsidRDefault="00506AC0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242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59B1004" w14:textId="44EA0FA5" w:rsidR="00506AC0" w:rsidRPr="008B09A1" w:rsidRDefault="00F0686E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</w:tr>
      <w:tr w:rsidR="00053235" w:rsidRPr="008B09A1" w14:paraId="75D0ED74" w14:textId="77777777" w:rsidTr="009F16E7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2076DC17" w14:textId="77777777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حد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AE63174" w14:textId="77777777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3C03F37A" w14:textId="1635D041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يناميك الحرارة التطبيقي</w:t>
            </w:r>
          </w:p>
        </w:tc>
        <w:tc>
          <w:tcPr>
            <w:tcW w:w="1394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7EA05BF8" w14:textId="2151EBD1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 جاسم+د.اسراء</w:t>
            </w:r>
          </w:p>
        </w:tc>
        <w:tc>
          <w:tcPr>
            <w:tcW w:w="9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8F53253" w14:textId="47805F7E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رسم معان بالحاسوب</w:t>
            </w:r>
          </w:p>
        </w:tc>
        <w:tc>
          <w:tcPr>
            <w:tcW w:w="1242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21989676" w14:textId="22DC5265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م.عمر جمال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</w:tr>
      <w:tr w:rsidR="00053235" w:rsidRPr="008B09A1" w14:paraId="5C0C0C71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326B02" w14:textId="77777777" w:rsidR="00053235" w:rsidRPr="008B09A1" w:rsidRDefault="00053235" w:rsidP="0005323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8400CEA" w14:textId="77777777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1C3C10C0" w14:textId="28260B78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394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75B61E1" w14:textId="5692C944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7C6BD32" w14:textId="7951BC90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E54F371" w14:textId="4FBBD247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053235" w:rsidRPr="008B09A1" w14:paraId="01190DEC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5463573" w14:textId="77777777" w:rsidR="00053235" w:rsidRPr="008B09A1" w:rsidRDefault="00053235" w:rsidP="0005323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17D53EC" w14:textId="77777777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00941BA" w14:textId="71B2B415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رسم معان بالحاسوب</w:t>
            </w:r>
          </w:p>
        </w:tc>
        <w:tc>
          <w:tcPr>
            <w:tcW w:w="139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3E2B50DE" w14:textId="6FB38C87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م.عمر جمال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1ECA20DA" w14:textId="397C077F" w:rsidR="00053235" w:rsidRPr="00856BE7" w:rsidRDefault="00053235" w:rsidP="00053235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يناميك الحرارة التطبيقي</w:t>
            </w: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4B5B1A9E" w14:textId="30C07BDC" w:rsidR="00053235" w:rsidRPr="00856BE7" w:rsidRDefault="00C0718A" w:rsidP="00053235">
            <w:pPr>
              <w:tabs>
                <w:tab w:val="left" w:pos="687"/>
                <w:tab w:val="center" w:pos="1918"/>
              </w:tabs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 جاسم+د.اسراء</w:t>
            </w:r>
          </w:p>
        </w:tc>
      </w:tr>
      <w:tr w:rsidR="00053235" w:rsidRPr="008B09A1" w14:paraId="6C6D98A4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37C724" w14:textId="77777777" w:rsidR="00053235" w:rsidRPr="008B09A1" w:rsidRDefault="00053235" w:rsidP="0005323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BDF7098" w14:textId="77777777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5EF4538" w14:textId="5622FD78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94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73F528E" w14:textId="1762CA20" w:rsidR="00053235" w:rsidRPr="008B09A1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134EE9EE" w14:textId="072D568D" w:rsidR="00053235" w:rsidRPr="00856BE7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57108DB" w14:textId="414AEB56" w:rsidR="00053235" w:rsidRPr="00856BE7" w:rsidRDefault="00053235" w:rsidP="0005323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6E5258" w:rsidRPr="008B09A1" w14:paraId="6A551DEA" w14:textId="77777777" w:rsidTr="009F16E7">
        <w:trPr>
          <w:trHeight w:val="72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EFAC769" w14:textId="77777777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ثنين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5C0F85C" w14:textId="77777777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704DA96" w14:textId="6351E6B2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4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0425507" w14:textId="580C29C8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  <w:tc>
          <w:tcPr>
            <w:tcW w:w="9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BC4D1A5" w14:textId="5C964672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242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8AB9A8D" w14:textId="0C195E28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</w:tr>
      <w:tr w:rsidR="006E5258" w:rsidRPr="008B09A1" w14:paraId="0710B9BD" w14:textId="77777777" w:rsidTr="009F16E7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697C3D" w14:textId="77777777" w:rsidR="006E5258" w:rsidRPr="008B09A1" w:rsidRDefault="006E5258" w:rsidP="006E525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FD00F06" w14:textId="77777777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3BDD0B02" w14:textId="09D05C1C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39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29FC1D8D" w14:textId="217FDFD0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0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48066B2F" w14:textId="443DD6BC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42" w:type="pct"/>
            <w:gridSpan w:val="3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394AD66C" w14:textId="1363B89A" w:rsidR="006E5258" w:rsidRPr="008B09A1" w:rsidRDefault="006E5258" w:rsidP="006E5258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9415E4" w:rsidRPr="008B09A1" w14:paraId="05F1C310" w14:textId="77777777" w:rsidTr="009F16E7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7B24C99" w14:textId="77777777" w:rsidR="009415E4" w:rsidRPr="008B09A1" w:rsidRDefault="009415E4" w:rsidP="009415E4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E314140" w14:textId="77777777" w:rsidR="009415E4" w:rsidRPr="008B09A1" w:rsidRDefault="009415E4" w:rsidP="009415E4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2A132E1" w14:textId="1812656E" w:rsidR="009415E4" w:rsidRPr="00856BE7" w:rsidRDefault="00253AA8" w:rsidP="009415E4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>
              <w:rPr>
                <w:b/>
                <w:bCs/>
                <w:color w:val="FF0000"/>
                <w:sz w:val="16"/>
                <w:szCs w:val="16"/>
                <w:lang w:bidi="ar-IQ"/>
              </w:rPr>
              <w:t>///////////////////////</w:t>
            </w:r>
          </w:p>
        </w:tc>
        <w:tc>
          <w:tcPr>
            <w:tcW w:w="1394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D29BAAE" w14:textId="48EAA5D2" w:rsidR="009415E4" w:rsidRPr="00856BE7" w:rsidRDefault="00253AA8" w:rsidP="009415E4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</w:rPr>
            </w:pPr>
            <w:r>
              <w:rPr>
                <w:b/>
                <w:bCs/>
                <w:color w:val="FF0000"/>
                <w:sz w:val="16"/>
                <w:szCs w:val="16"/>
              </w:rPr>
              <w:t>////////////////////</w:t>
            </w:r>
          </w:p>
        </w:tc>
        <w:tc>
          <w:tcPr>
            <w:tcW w:w="9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4EB6FFE" w14:textId="02AC7142" w:rsidR="009415E4" w:rsidRPr="008B09A1" w:rsidRDefault="00253AA8" w:rsidP="009415E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7342163" w14:textId="2C81A833" w:rsidR="009415E4" w:rsidRPr="008B09A1" w:rsidRDefault="00253AA8" w:rsidP="009415E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</w:tr>
      <w:tr w:rsidR="00253AA8" w:rsidRPr="008B09A1" w14:paraId="65468A77" w14:textId="77777777" w:rsidTr="002B6F76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6D4E61A" w14:textId="77777777" w:rsidR="00253AA8" w:rsidRPr="008B09A1" w:rsidRDefault="00253AA8" w:rsidP="00253AA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8C2A24" w14:textId="77777777" w:rsidR="00253AA8" w:rsidRPr="008B09A1" w:rsidRDefault="00253AA8" w:rsidP="00253AA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C3997D9" w14:textId="42478359" w:rsidR="00253AA8" w:rsidRPr="00856BE7" w:rsidRDefault="00253AA8" w:rsidP="00253AA8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4" w:type="pct"/>
            <w:gridSpan w:val="4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8832178" w14:textId="4C86CEF7" w:rsidR="00253AA8" w:rsidRPr="00856BE7" w:rsidRDefault="00253AA8" w:rsidP="00253AA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  <w:tc>
          <w:tcPr>
            <w:tcW w:w="902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9A7D6EE" w14:textId="208D6364" w:rsidR="00253AA8" w:rsidRPr="008B09A1" w:rsidRDefault="00253AA8" w:rsidP="00253AA8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6ED363C" w14:textId="6B2AC2C0" w:rsidR="00253AA8" w:rsidRPr="008B09A1" w:rsidRDefault="00253AA8" w:rsidP="00253AA8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</w:tr>
      <w:tr w:rsidR="00253AA8" w:rsidRPr="008B09A1" w14:paraId="568AE966" w14:textId="77777777" w:rsidTr="009F16E7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E3ADBEF" w14:textId="77777777" w:rsidR="00253AA8" w:rsidRPr="008B09A1" w:rsidRDefault="00253AA8" w:rsidP="00253AA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3143E76" w14:textId="77777777" w:rsidR="00253AA8" w:rsidRPr="008B09A1" w:rsidRDefault="00253AA8" w:rsidP="00253AA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60AD5D88" w14:textId="6ABEA734" w:rsidR="00253AA8" w:rsidRPr="00AB32AB" w:rsidRDefault="00253AA8" w:rsidP="00253AA8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396" w:type="pct"/>
            <w:gridSpan w:val="5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7EE48FD" w14:textId="2F216F0D" w:rsidR="00253AA8" w:rsidRPr="00AB32AB" w:rsidRDefault="00253AA8" w:rsidP="00253AA8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9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6DD26CDC" w14:textId="627E2E44" w:rsidR="00253AA8" w:rsidRPr="008B09A1" w:rsidRDefault="00253AA8" w:rsidP="00253AA8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7980A019" w14:textId="1DC1E3E9" w:rsidR="00253AA8" w:rsidRPr="008B09A1" w:rsidRDefault="00253AA8" w:rsidP="00253AA8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253AA8" w:rsidRPr="008B09A1" w14:paraId="3276069A" w14:textId="77777777" w:rsidTr="009F16E7">
        <w:trPr>
          <w:trHeight w:val="69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A28D3E2" w14:textId="77777777" w:rsidR="00253AA8" w:rsidRPr="008B09A1" w:rsidRDefault="00253AA8" w:rsidP="00253AA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B55592B" w14:textId="77777777" w:rsidR="00253AA8" w:rsidRPr="008B09A1" w:rsidRDefault="00253AA8" w:rsidP="00253AA8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10809BC9" w14:textId="24D46121" w:rsidR="00253AA8" w:rsidRPr="008B09A1" w:rsidRDefault="00253AA8" w:rsidP="00253AA8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>
              <w:rPr>
                <w:b/>
                <w:bCs/>
                <w:color w:val="FF0000"/>
                <w:sz w:val="16"/>
                <w:szCs w:val="16"/>
                <w:lang w:bidi="ar-IQ"/>
              </w:rPr>
              <w:t>=</w:t>
            </w:r>
          </w:p>
        </w:tc>
        <w:tc>
          <w:tcPr>
            <w:tcW w:w="1396" w:type="pct"/>
            <w:gridSpan w:val="5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B669151" w14:textId="6CE83F61" w:rsidR="00253AA8" w:rsidRPr="008B09A1" w:rsidRDefault="00253AA8" w:rsidP="00253AA8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>
              <w:rPr>
                <w:b/>
                <w:bCs/>
                <w:color w:val="FF0000"/>
                <w:sz w:val="16"/>
                <w:szCs w:val="16"/>
                <w:lang w:bidi="ar-IQ"/>
              </w:rPr>
              <w:t>=</w:t>
            </w:r>
          </w:p>
        </w:tc>
        <w:tc>
          <w:tcPr>
            <w:tcW w:w="9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2BE7AABE" w14:textId="0F5365A4" w:rsidR="00253AA8" w:rsidRPr="008B09A1" w:rsidRDefault="00253AA8" w:rsidP="00253AA8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>
              <w:rPr>
                <w:b/>
                <w:bCs/>
                <w:color w:val="FF0000"/>
                <w:sz w:val="16"/>
                <w:szCs w:val="16"/>
                <w:lang w:bidi="ar-IQ"/>
              </w:rPr>
              <w:t>///////////////////////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08BF6AEF" w14:textId="51720060" w:rsidR="00253AA8" w:rsidRPr="008B09A1" w:rsidRDefault="00253AA8" w:rsidP="00253AA8">
            <w:pPr>
              <w:jc w:val="center"/>
              <w:rPr>
                <w:b/>
                <w:bCs/>
                <w:color w:val="FF0000"/>
                <w:sz w:val="16"/>
                <w:szCs w:val="16"/>
                <w:rtl/>
                <w:lang w:bidi="ar-IQ"/>
              </w:rPr>
            </w:pPr>
            <w:r>
              <w:rPr>
                <w:b/>
                <w:bCs/>
                <w:color w:val="FF0000"/>
                <w:sz w:val="16"/>
                <w:szCs w:val="16"/>
                <w:lang w:bidi="ar-IQ"/>
              </w:rPr>
              <w:t>/////////////////////////////</w:t>
            </w:r>
          </w:p>
        </w:tc>
      </w:tr>
      <w:tr w:rsidR="00D14187" w:rsidRPr="008B09A1" w14:paraId="17EFFFC9" w14:textId="77777777" w:rsidTr="009F16E7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74E80920" w14:textId="77777777" w:rsidR="00D14187" w:rsidRPr="008B09A1" w:rsidRDefault="00D14187" w:rsidP="00D14187">
            <w:pPr>
              <w:ind w:left="113"/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ثلاثاء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4B2FFE6" w14:textId="77777777" w:rsidR="00D14187" w:rsidRPr="008B09A1" w:rsidRDefault="00D14187" w:rsidP="00D14187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20FC3FD" w14:textId="43A536C7" w:rsidR="00D14187" w:rsidRPr="008B09A1" w:rsidRDefault="00D14187" w:rsidP="00D1418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لغة عربية2</w:t>
            </w:r>
          </w:p>
        </w:tc>
        <w:tc>
          <w:tcPr>
            <w:tcW w:w="1394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1DEABE9" w14:textId="34334D48" w:rsidR="00D14187" w:rsidRPr="008B09A1" w:rsidRDefault="00D14187" w:rsidP="00D1418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.وستاء+م.م. عيسى حمد</w:t>
            </w:r>
          </w:p>
        </w:tc>
        <w:tc>
          <w:tcPr>
            <w:tcW w:w="902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675CBCF" w14:textId="3A96F539" w:rsidR="00D14187" w:rsidRPr="008B09A1" w:rsidRDefault="00D14187" w:rsidP="00D1418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242" w:type="pct"/>
            <w:gridSpan w:val="3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0188697" w14:textId="4C4A6CD0" w:rsidR="00D14187" w:rsidRPr="008B09A1" w:rsidRDefault="00D14187" w:rsidP="00D14187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</w:tr>
      <w:tr w:rsidR="00866B16" w:rsidRPr="008B09A1" w14:paraId="3764795D" w14:textId="77777777" w:rsidTr="005430CB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D348CF2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4101255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79C0871" w14:textId="2DC2D8D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94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7FCAE6B" w14:textId="27057BDC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90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3BC10C5" w14:textId="4659BBC0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0DC1D80" w14:textId="7B84831F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</w:tr>
      <w:tr w:rsidR="00866B16" w:rsidRPr="008B09A1" w14:paraId="34F1CB27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490B1AA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DFC882B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C00C96A" w14:textId="182D3FA3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مقاومة موا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4" w:type="pct"/>
            <w:gridSpan w:val="4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53BC1A7" w14:textId="1AEF03D8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عناد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080C47C" w14:textId="0F9B2E65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لغة عربية2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6FEB851" w14:textId="4F4F8499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.وستاء+م.م. عيسى حمد</w:t>
            </w:r>
          </w:p>
        </w:tc>
      </w:tr>
      <w:tr w:rsidR="00866B16" w:rsidRPr="008B09A1" w14:paraId="4352775D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B0B54D6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CC25C07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7513A8F" w14:textId="03D3F3A2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  <w:rtl/>
              </w:rPr>
              <w:t>علم الحرك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2403466" w14:textId="3BD437F1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8B09A1">
              <w:rPr>
                <w:b/>
                <w:bCs/>
                <w:sz w:val="16"/>
                <w:szCs w:val="16"/>
                <w:rtl/>
              </w:rPr>
              <w:t xml:space="preserve">. غزوان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محمد طه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4270C98" w14:textId="389ECC5B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91AC708" w14:textId="3F1292AE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66B16" w:rsidRPr="008B09A1" w14:paraId="01B4FF08" w14:textId="77777777" w:rsidTr="009C438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DBA157C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6D702B2" w14:textId="67130F04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08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FF31F74" w14:textId="4D74804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390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45ED07F" w14:textId="7334D8F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9A7F6B5" w14:textId="232B5AD4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1255EDD" w14:textId="573B90B5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</w:tr>
      <w:tr w:rsidR="00866B16" w:rsidRPr="008B09A1" w14:paraId="66DA3F9F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DDF9467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54CF67B" w14:textId="6133F115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08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49895F7" w14:textId="683D3EB6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390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5CBDF0EE" w14:textId="29861976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DD0D03F" w14:textId="5EEEFC6D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ED1EF68" w14:textId="013B671A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</w:tr>
      <w:tr w:rsidR="00866B16" w:rsidRPr="008B09A1" w14:paraId="3B1F2362" w14:textId="77777777" w:rsidTr="008469EB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C172061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أربعاء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E420AB7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6A21ABF" w14:textId="4317E121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465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4191470" w14:textId="06247AE5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قاومة</w:t>
            </w:r>
          </w:p>
        </w:tc>
        <w:tc>
          <w:tcPr>
            <w:tcW w:w="464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132059F" w14:textId="408B56BE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وائع1</w:t>
            </w:r>
          </w:p>
        </w:tc>
        <w:tc>
          <w:tcPr>
            <w:tcW w:w="465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3E8EC6C" w14:textId="3C8B8FAA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حرارة تطبيقي</w:t>
            </w:r>
          </w:p>
        </w:tc>
        <w:tc>
          <w:tcPr>
            <w:tcW w:w="90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9C2DFAD" w14:textId="4A686331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رسم معان بالحاسوب</w:t>
            </w:r>
          </w:p>
        </w:tc>
        <w:tc>
          <w:tcPr>
            <w:tcW w:w="1242" w:type="pct"/>
            <w:gridSpan w:val="3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3A8C8034" w14:textId="4B0D2A68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م.عمر جمال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</w:tr>
      <w:tr w:rsidR="00866B16" w:rsidRPr="008B09A1" w14:paraId="2CC14152" w14:textId="77777777" w:rsidTr="008469EB">
        <w:trPr>
          <w:trHeight w:val="248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49D2DEF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0CF800AB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13E679B" w14:textId="2E7BABB6" w:rsidR="00866B16" w:rsidRPr="008B09A1" w:rsidRDefault="00506DC1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465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4E1DF0A5" w14:textId="6AD8D524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  <w:tc>
          <w:tcPr>
            <w:tcW w:w="464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DA5CC52" w14:textId="591FDCED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.د.ثامر +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سام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م.سيناء</w:t>
            </w:r>
          </w:p>
        </w:tc>
        <w:tc>
          <w:tcPr>
            <w:tcW w:w="46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21963B9" w14:textId="0DA10839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 +د.اسراء+م.م.نصر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31395CF" w14:textId="26230B44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CDB1BAA" w14:textId="6165C4C6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66B16" w:rsidRPr="008B09A1" w14:paraId="78E1BBD3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CF3A44F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79F3230B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F944D9C" w14:textId="28ACBB5C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highlight w:val="yellow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465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511330E4" w14:textId="059C73D8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464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847695A" w14:textId="5E14DA84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465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0BA87A0" w14:textId="610FEADE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5EF1C603" w14:textId="4F9A1962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يناميك الحرارة التطبيقي</w:t>
            </w:r>
          </w:p>
        </w:tc>
        <w:tc>
          <w:tcPr>
            <w:tcW w:w="1242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57A89179" w14:textId="65CCAE66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 جاسم+د.اسراء</w:t>
            </w:r>
          </w:p>
        </w:tc>
      </w:tr>
      <w:tr w:rsidR="00866B16" w:rsidRPr="008B09A1" w14:paraId="43B1BC0A" w14:textId="77777777" w:rsidTr="009F16E7">
        <w:trPr>
          <w:trHeight w:val="353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6EF8AF0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EB1C147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74507B16" w14:textId="1D83DF8C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يناميك الحرارة التطبيقي</w:t>
            </w:r>
          </w:p>
        </w:tc>
        <w:tc>
          <w:tcPr>
            <w:tcW w:w="1394" w:type="pct"/>
            <w:gridSpan w:val="4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61D86B72" w14:textId="6723B00F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 جاسم+د.اسراء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69ED871" w14:textId="4339DEF1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highlight w:val="yellow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415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BD65B25" w14:textId="1E2A99F2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قاومة</w:t>
            </w:r>
          </w:p>
        </w:tc>
        <w:tc>
          <w:tcPr>
            <w:tcW w:w="415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9737A6D" w14:textId="63609CF2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م.موائع1</w:t>
            </w:r>
          </w:p>
        </w:tc>
        <w:tc>
          <w:tcPr>
            <w:tcW w:w="412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6E253B2" w14:textId="0C71ED6C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د.حرارة تطبيقي</w:t>
            </w:r>
          </w:p>
        </w:tc>
      </w:tr>
      <w:tr w:rsidR="00866B16" w:rsidRPr="008B09A1" w14:paraId="38B65AF0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487A673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30942F3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8B09A1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55A2E76" w14:textId="21FAE136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highlight w:val="yellow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رسم معان بالحاسوب</w:t>
            </w:r>
          </w:p>
        </w:tc>
        <w:tc>
          <w:tcPr>
            <w:tcW w:w="1394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076F4313" w14:textId="4CBB13AF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م.عمر جمال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م.م.نو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سرى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26CDF55" w14:textId="09AE053B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highlight w:val="yellow"/>
                <w:rtl/>
              </w:rPr>
              <w:t>=</w:t>
            </w:r>
          </w:p>
        </w:tc>
        <w:tc>
          <w:tcPr>
            <w:tcW w:w="41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35B4AEBF" w14:textId="740B565D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.</w:t>
            </w:r>
            <w:r w:rsidRPr="008B09A1">
              <w:rPr>
                <w:b/>
                <w:bCs/>
                <w:sz w:val="16"/>
                <w:szCs w:val="16"/>
                <w:rtl/>
              </w:rPr>
              <w:t>م. سليمان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+ا.م.صباح</w:t>
            </w:r>
          </w:p>
        </w:tc>
        <w:tc>
          <w:tcPr>
            <w:tcW w:w="415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71FD14E2" w14:textId="77777777" w:rsidR="00866B16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ثامر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د.سام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ر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 +م.سيناء</w:t>
            </w:r>
          </w:p>
          <w:p w14:paraId="6FA092AD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1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5C098E5" w14:textId="15171FE9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حميد +د.اسراء</w:t>
            </w:r>
          </w:p>
        </w:tc>
      </w:tr>
      <w:tr w:rsidR="00866B16" w:rsidRPr="008B09A1" w14:paraId="6AD8D15D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CB898C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96889F8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A8194DC" w14:textId="3FEEFCD0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94" w:type="pct"/>
            <w:gridSpan w:val="4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8388461" w14:textId="4E65820A" w:rsidR="00866B16" w:rsidRPr="008B09A1" w:rsidRDefault="00866B16" w:rsidP="00866B16">
            <w:pPr>
              <w:tabs>
                <w:tab w:val="center" w:pos="340"/>
              </w:tabs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B3B4985" w14:textId="332FE039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415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AB6A306" w14:textId="4EB9B57C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415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6B98D227" w14:textId="45743A8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412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C802358" w14:textId="16F616C6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866B16" w:rsidRPr="008B09A1" w14:paraId="24A66A4D" w14:textId="4D729F8C" w:rsidTr="009F16E7">
        <w:trPr>
          <w:trHeight w:val="227"/>
        </w:trPr>
        <w:tc>
          <w:tcPr>
            <w:tcW w:w="185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1AE4DA4B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الخميس</w:t>
            </w:r>
          </w:p>
        </w:tc>
        <w:tc>
          <w:tcPr>
            <w:tcW w:w="57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8972C50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04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A8BD453" w14:textId="39D22776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لغة انليزية2</w:t>
            </w:r>
          </w:p>
        </w:tc>
        <w:tc>
          <w:tcPr>
            <w:tcW w:w="1394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15D5723" w14:textId="4E409E4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د.احمد صبحي</w:t>
            </w:r>
          </w:p>
        </w:tc>
        <w:tc>
          <w:tcPr>
            <w:tcW w:w="902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4E48B2C" w14:textId="77777777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بادئ ميكانيكا الموائع</w:t>
            </w:r>
          </w:p>
        </w:tc>
        <w:tc>
          <w:tcPr>
            <w:tcW w:w="1242" w:type="pct"/>
            <w:gridSpan w:val="3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EBBC5F7" w14:textId="48047EA3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.د.ثامر خلف </w:t>
            </w:r>
          </w:p>
        </w:tc>
      </w:tr>
      <w:tr w:rsidR="00866B16" w:rsidRPr="008B09A1" w14:paraId="2C38CCC4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F48D016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476393BD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522798E5" w14:textId="2004DD6A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39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54215DDC" w14:textId="75AEFA41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F1AA481" w14:textId="77777777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5C25ABB3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66B16" w:rsidRPr="008B09A1" w14:paraId="033E83B3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A1453C5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8DE7ADF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0:30 – 11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A1C695F" w14:textId="5DD1AA20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//////////////////////////////////</w:t>
            </w:r>
          </w:p>
        </w:tc>
        <w:tc>
          <w:tcPr>
            <w:tcW w:w="1394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1F03295F" w14:textId="41770DA8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/////////////////////////////////////////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756DC67" w14:textId="3FBB83B2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A5252C8" w14:textId="1E6C1FCA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ثامر خلف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.د.سامر</w:t>
            </w:r>
          </w:p>
        </w:tc>
      </w:tr>
      <w:tr w:rsidR="00866B16" w:rsidRPr="008B09A1" w14:paraId="5AC24F73" w14:textId="77777777" w:rsidTr="009F16E7">
        <w:trPr>
          <w:trHeight w:val="227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04F109E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43D45C8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1:30 – 12:30</w:t>
            </w:r>
          </w:p>
        </w:tc>
        <w:tc>
          <w:tcPr>
            <w:tcW w:w="704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DAAE5F7" w14:textId="3199F4B4" w:rsidR="00866B16" w:rsidRPr="008B09A1" w:rsidRDefault="00866B16" w:rsidP="00866B16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مبادئ ميكانيكا الموائع</w:t>
            </w:r>
          </w:p>
        </w:tc>
        <w:tc>
          <w:tcPr>
            <w:tcW w:w="1394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0452C8B" w14:textId="784B122B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ثامر خلف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8CA950F" w14:textId="41617CE2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لغة انليزية2</w:t>
            </w: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2EC51BA5" w14:textId="5400C344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highlight w:val="yellow"/>
                <w:rtl/>
                <w:lang w:bidi="ar-IQ"/>
              </w:rPr>
              <w:t>د.احمد صبحي</w:t>
            </w:r>
          </w:p>
        </w:tc>
      </w:tr>
      <w:tr w:rsidR="00866B16" w:rsidRPr="008B09A1" w14:paraId="71BF64CD" w14:textId="77777777" w:rsidTr="009F16E7">
        <w:trPr>
          <w:trHeight w:val="125"/>
        </w:trPr>
        <w:tc>
          <w:tcPr>
            <w:tcW w:w="185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6B6EC5B1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3A30C1E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2:30 –1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1149544" w14:textId="06600114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8B09A1"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394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DAF3EA6" w14:textId="2C1611D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0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14:paraId="07034458" w14:textId="3C4FE763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242" w:type="pct"/>
            <w:gridSpan w:val="3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236195E0" w14:textId="606C9914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color w:val="FF0000"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866B16" w:rsidRPr="008B09A1" w14:paraId="7B36595D" w14:textId="77777777" w:rsidTr="009F16E7">
        <w:trPr>
          <w:trHeight w:val="125"/>
        </w:trPr>
        <w:tc>
          <w:tcPr>
            <w:tcW w:w="185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68AEFAD" w14:textId="77777777" w:rsidR="00866B16" w:rsidRPr="008B09A1" w:rsidRDefault="00866B16" w:rsidP="00866B16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2B19AC92" w14:textId="77777777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auto"/>
          </w:tcPr>
          <w:p w14:paraId="12FE2606" w14:textId="49A6637E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 xml:space="preserve">  =</w:t>
            </w:r>
          </w:p>
        </w:tc>
        <w:tc>
          <w:tcPr>
            <w:tcW w:w="1394" w:type="pct"/>
            <w:gridSpan w:val="4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</w:tcPr>
          <w:p w14:paraId="3B056482" w14:textId="6678AEFC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د.ثامر خلف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8B09A1">
              <w:rPr>
                <w:rFonts w:hint="cs"/>
                <w:b/>
                <w:bCs/>
                <w:sz w:val="16"/>
                <w:szCs w:val="16"/>
                <w:rtl/>
              </w:rPr>
              <w:t>+.د.سامر</w:t>
            </w:r>
          </w:p>
        </w:tc>
        <w:tc>
          <w:tcPr>
            <w:tcW w:w="902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8EDAF22" w14:textId="231F4471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42" w:type="pct"/>
            <w:gridSpan w:val="3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C6D9F1" w:themeFill="text2" w:themeFillTint="33"/>
            <w:vAlign w:val="center"/>
          </w:tcPr>
          <w:p w14:paraId="31649860" w14:textId="15100868" w:rsidR="00866B16" w:rsidRPr="008B09A1" w:rsidRDefault="00866B16" w:rsidP="00866B16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</w:tbl>
    <w:p w14:paraId="52888497" w14:textId="1893BA60" w:rsidR="00192DB1" w:rsidRDefault="00192DB1" w:rsidP="00E800A6">
      <w:pPr>
        <w:rPr>
          <w:rFonts w:cs="MCS Shafa S_U normal."/>
          <w:b/>
          <w:bCs/>
          <w:caps/>
          <w:rtl/>
        </w:rPr>
      </w:pPr>
    </w:p>
    <w:p w14:paraId="4CADE124" w14:textId="45A2ED75" w:rsidR="00192DB1" w:rsidRDefault="00192DB1" w:rsidP="00BE40EB">
      <w:pPr>
        <w:jc w:val="center"/>
        <w:rPr>
          <w:rFonts w:cs="MCS Shafa S_U normal."/>
          <w:b/>
          <w:bCs/>
          <w:caps/>
        </w:rPr>
      </w:pPr>
    </w:p>
    <w:p w14:paraId="167C7101" w14:textId="00115EA0" w:rsidR="00192DB1" w:rsidRDefault="00192DB1" w:rsidP="00BE40EB">
      <w:pPr>
        <w:jc w:val="center"/>
        <w:rPr>
          <w:rFonts w:cs="MCS Shafa S_U normal."/>
          <w:b/>
          <w:bCs/>
          <w:caps/>
          <w:rtl/>
        </w:rPr>
      </w:pPr>
    </w:p>
    <w:p w14:paraId="3567CA50" w14:textId="77777777" w:rsidR="0034220E" w:rsidRDefault="0034220E" w:rsidP="00BE40EB">
      <w:pPr>
        <w:jc w:val="center"/>
        <w:rPr>
          <w:rFonts w:cs="MCS Shafa S_U normal."/>
          <w:b/>
          <w:bCs/>
          <w:caps/>
          <w:rtl/>
        </w:rPr>
      </w:pPr>
    </w:p>
    <w:p w14:paraId="34E5518B" w14:textId="3EF494A0" w:rsidR="00BE40EB" w:rsidRPr="00C27AEF" w:rsidRDefault="00A32A65" w:rsidP="00BE40EB">
      <w:pPr>
        <w:jc w:val="center"/>
        <w:rPr>
          <w:rFonts w:cs="MCS Shafa S_U normal."/>
          <w:b/>
          <w:bCs/>
          <w:caps/>
          <w:rtl/>
        </w:rPr>
      </w:pPr>
      <w:r w:rsidRPr="00C27AEF">
        <w:rPr>
          <w:rFonts w:cs="MCS Shafa S_U normal." w:hint="cs"/>
          <w:b/>
          <w:bCs/>
          <w:caps/>
          <w:rtl/>
        </w:rPr>
        <w:lastRenderedPageBreak/>
        <w:t>جامعة تكريت- كلية الهندسة -</w:t>
      </w:r>
      <w:r w:rsidRPr="00C27AEF">
        <w:rPr>
          <w:rFonts w:cs="MCS Shafa S_U normal." w:hint="cs"/>
          <w:b/>
          <w:bCs/>
          <w:caps/>
        </w:rPr>
        <w:t xml:space="preserve"> </w:t>
      </w:r>
      <w:r w:rsidRPr="00C27AEF">
        <w:rPr>
          <w:rFonts w:cs="MCS Shafa S_U normal." w:hint="cs"/>
          <w:b/>
          <w:bCs/>
          <w:caps/>
          <w:rtl/>
        </w:rPr>
        <w:t xml:space="preserve">قسم الهندسة الميكانيكية </w:t>
      </w:r>
    </w:p>
    <w:p w14:paraId="5C76011C" w14:textId="6AC29512" w:rsidR="007C669A" w:rsidRPr="00C27AEF" w:rsidRDefault="00A312C5" w:rsidP="00FE709C">
      <w:pPr>
        <w:jc w:val="center"/>
        <w:rPr>
          <w:rFonts w:cs="MCS Shafa S_U normal."/>
          <w:b/>
          <w:bCs/>
          <w:caps/>
          <w:lang w:bidi="ar-IQ"/>
        </w:rPr>
      </w:pPr>
      <w:r w:rsidRPr="00C27AEF">
        <w:rPr>
          <w:rFonts w:cs="MCS Shafa S_U normal." w:hint="cs"/>
          <w:b/>
          <w:bCs/>
          <w:caps/>
          <w:rtl/>
        </w:rPr>
        <w:t>جدول الدروس</w:t>
      </w:r>
      <w:r w:rsidR="00A32A65" w:rsidRPr="00C27AEF">
        <w:rPr>
          <w:rFonts w:cs="MCS Shafa S_U normal." w:hint="cs"/>
          <w:b/>
          <w:bCs/>
          <w:caps/>
          <w:rtl/>
        </w:rPr>
        <w:t xml:space="preserve"> الأسبوعي</w:t>
      </w:r>
      <w:r w:rsidR="00BE40EB" w:rsidRPr="00C27AEF">
        <w:rPr>
          <w:rFonts w:cs="MCS Shafa S_U normal." w:hint="cs"/>
          <w:b/>
          <w:bCs/>
          <w:caps/>
          <w:rtl/>
        </w:rPr>
        <w:t xml:space="preserve"> </w:t>
      </w:r>
      <w:r w:rsidR="009762B6" w:rsidRPr="00C27AEF">
        <w:rPr>
          <w:rFonts w:cs="MCS Shafa S_U normal." w:hint="cs"/>
          <w:b/>
          <w:bCs/>
          <w:caps/>
          <w:rtl/>
        </w:rPr>
        <w:t xml:space="preserve">للدراسة الصباحية </w:t>
      </w:r>
      <w:r w:rsidR="00BE40EB" w:rsidRPr="00C27AEF">
        <w:rPr>
          <w:rFonts w:cs="MCS Shafa S_U normal." w:hint="cs"/>
          <w:b/>
          <w:bCs/>
          <w:caps/>
          <w:rtl/>
        </w:rPr>
        <w:t xml:space="preserve">/ </w:t>
      </w:r>
      <w:r w:rsidR="00D72C2B" w:rsidRPr="00C27AEF">
        <w:rPr>
          <w:rFonts w:cs="MCS Shafa S_U normal." w:hint="cs"/>
          <w:b/>
          <w:bCs/>
          <w:caps/>
          <w:rtl/>
        </w:rPr>
        <w:t xml:space="preserve">المرحلة الثالثة </w:t>
      </w:r>
      <w:r w:rsidR="00D05B0C" w:rsidRPr="00C27AEF">
        <w:rPr>
          <w:rFonts w:cs="MCS Shafa S_U normal." w:hint="cs"/>
          <w:b/>
          <w:bCs/>
          <w:caps/>
          <w:rtl/>
        </w:rPr>
        <w:t xml:space="preserve">/ الفصل الدراسي </w:t>
      </w:r>
      <w:r w:rsidR="00D45145">
        <w:rPr>
          <w:rFonts w:cs="MCS Shafa S_U normal." w:hint="cs"/>
          <w:b/>
          <w:bCs/>
          <w:caps/>
          <w:rtl/>
        </w:rPr>
        <w:t>الثاني</w:t>
      </w:r>
      <w:r w:rsidR="00D05B0C" w:rsidRPr="00C27AEF">
        <w:rPr>
          <w:rFonts w:cs="MCS Shafa S_U normal." w:hint="cs"/>
          <w:b/>
          <w:bCs/>
          <w:caps/>
          <w:rtl/>
        </w:rPr>
        <w:t xml:space="preserve"> </w:t>
      </w:r>
      <w:r w:rsidR="00D05B0C" w:rsidRPr="00C27AEF">
        <w:rPr>
          <w:rFonts w:cs="MCS Shafa S_U normal."/>
          <w:b/>
          <w:bCs/>
          <w:caps/>
        </w:rPr>
        <w:t xml:space="preserve"> </w:t>
      </w:r>
      <w:r w:rsidR="00D05B0C" w:rsidRPr="00C27AEF">
        <w:rPr>
          <w:rFonts w:cs="MCS Shafa S_U normal." w:hint="cs"/>
          <w:b/>
          <w:bCs/>
          <w:caps/>
          <w:rtl/>
        </w:rPr>
        <w:t>202</w:t>
      </w:r>
      <w:r w:rsidR="00026C5E" w:rsidRPr="00C27AEF">
        <w:rPr>
          <w:rFonts w:cs="MCS Shafa S_U normal." w:hint="cs"/>
          <w:b/>
          <w:bCs/>
          <w:caps/>
          <w:rtl/>
        </w:rPr>
        <w:t>5</w:t>
      </w:r>
      <w:r w:rsidR="00D05B0C" w:rsidRPr="00C27AEF">
        <w:rPr>
          <w:rFonts w:cs="MCS Shafa S_U normal." w:hint="cs"/>
          <w:b/>
          <w:bCs/>
          <w:caps/>
          <w:rtl/>
        </w:rPr>
        <w:t>-202</w:t>
      </w:r>
      <w:r w:rsidR="00026C5E" w:rsidRPr="00C27AEF">
        <w:rPr>
          <w:rFonts w:cs="MCS Shafa S_U normal." w:hint="cs"/>
          <w:b/>
          <w:bCs/>
          <w:caps/>
          <w:rtl/>
        </w:rPr>
        <w:t>6</w:t>
      </w:r>
      <w:r w:rsidR="00D05B0C" w:rsidRPr="00C27AEF">
        <w:rPr>
          <w:rFonts w:cs="MCS Shafa S_U normal." w:hint="cs"/>
          <w:b/>
          <w:bCs/>
          <w:caps/>
          <w:rtl/>
        </w:rPr>
        <w:t xml:space="preserve"> ابتداءا </w:t>
      </w:r>
      <w:r w:rsidR="00FE709C" w:rsidRPr="00C27AEF">
        <w:rPr>
          <w:rFonts w:cs="MCS Shafa S_U normal." w:hint="cs"/>
          <w:b/>
          <w:bCs/>
          <w:caps/>
          <w:rtl/>
        </w:rPr>
        <w:t xml:space="preserve">من </w:t>
      </w:r>
      <w:r w:rsidR="00D45145">
        <w:rPr>
          <w:rFonts w:cs="MCS Shafa S_U normal." w:hint="cs"/>
          <w:b/>
          <w:bCs/>
          <w:caps/>
          <w:rtl/>
        </w:rPr>
        <w:t>1-2-2026</w:t>
      </w:r>
    </w:p>
    <w:tbl>
      <w:tblPr>
        <w:tblpPr w:leftFromText="180" w:rightFromText="180" w:vertAnchor="text" w:horzAnchor="margin" w:tblpXSpec="center" w:tblpY="205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07"/>
        <w:gridCol w:w="1269"/>
        <w:gridCol w:w="2277"/>
        <w:gridCol w:w="2338"/>
        <w:gridCol w:w="2341"/>
        <w:gridCol w:w="2357"/>
        <w:gridCol w:w="2341"/>
        <w:gridCol w:w="2341"/>
      </w:tblGrid>
      <w:tr w:rsidR="008324E9" w:rsidRPr="003F48B0" w14:paraId="3799C6E9" w14:textId="77777777" w:rsidTr="005422FC">
        <w:trPr>
          <w:cantSplit/>
          <w:trHeight w:val="333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615712E" w14:textId="341BEB15" w:rsidR="008324E9" w:rsidRPr="008324E9" w:rsidRDefault="008324E9" w:rsidP="00DA4CF5">
            <w:pPr>
              <w:ind w:left="113" w:right="113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يوم</w:t>
            </w:r>
          </w:p>
        </w:tc>
        <w:tc>
          <w:tcPr>
            <w:tcW w:w="397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FA3BBAA" w14:textId="77777777" w:rsidR="008324E9" w:rsidRPr="008324E9" w:rsidRDefault="008324E9" w:rsidP="00841485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ساعة</w:t>
            </w:r>
          </w:p>
        </w:tc>
        <w:tc>
          <w:tcPr>
            <w:tcW w:w="4381" w:type="pct"/>
            <w:gridSpan w:val="6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7634D4F" w14:textId="77777777" w:rsidR="008324E9" w:rsidRPr="008324E9" w:rsidRDefault="008324E9" w:rsidP="00841485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مرحلة الثالثة</w:t>
            </w:r>
          </w:p>
        </w:tc>
      </w:tr>
      <w:tr w:rsidR="008324E9" w:rsidRPr="003F48B0" w14:paraId="58256C53" w14:textId="77777777" w:rsidTr="005422FC">
        <w:trPr>
          <w:cantSplit/>
          <w:trHeight w:val="240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2170B230" w14:textId="0AB12867" w:rsidR="008324E9" w:rsidRPr="008324E9" w:rsidRDefault="008324E9" w:rsidP="00DA4CF5">
            <w:pPr>
              <w:ind w:left="113" w:right="113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97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B70913C" w14:textId="77777777" w:rsidR="008324E9" w:rsidRPr="008324E9" w:rsidRDefault="008324E9" w:rsidP="00841485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178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88094AC" w14:textId="77777777" w:rsidR="008324E9" w:rsidRPr="008324E9" w:rsidRDefault="008324E9" w:rsidP="00841485">
            <w:pPr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 xml:space="preserve">شعبة </w:t>
            </w:r>
            <w:r w:rsidRPr="008324E9">
              <w:rPr>
                <w:b/>
                <w:bCs/>
                <w:sz w:val="32"/>
                <w:szCs w:val="32"/>
              </w:rPr>
              <w:t>-  A -</w:t>
            </w:r>
          </w:p>
        </w:tc>
        <w:tc>
          <w:tcPr>
            <w:tcW w:w="2204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7D45749" w14:textId="77777777" w:rsidR="008324E9" w:rsidRPr="008324E9" w:rsidRDefault="008324E9" w:rsidP="00841485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 xml:space="preserve">شعبة </w:t>
            </w:r>
            <w:r w:rsidRPr="008324E9">
              <w:rPr>
                <w:b/>
                <w:bCs/>
                <w:sz w:val="32"/>
                <w:szCs w:val="32"/>
              </w:rPr>
              <w:t>-  B -</w:t>
            </w:r>
          </w:p>
        </w:tc>
      </w:tr>
      <w:tr w:rsidR="008324E9" w:rsidRPr="003F48B0" w14:paraId="4DFAB3F3" w14:textId="77777777" w:rsidTr="005422FC">
        <w:trPr>
          <w:cantSplit/>
          <w:trHeight w:val="25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B9A011" w14:textId="5347AE2A" w:rsidR="008324E9" w:rsidRPr="008324E9" w:rsidRDefault="008324E9" w:rsidP="00DA4CF5">
            <w:pPr>
              <w:ind w:left="113" w:right="113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97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23E85F1" w14:textId="77777777" w:rsidR="008324E9" w:rsidRPr="008324E9" w:rsidRDefault="008324E9" w:rsidP="00201387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  <w:hideMark/>
          </w:tcPr>
          <w:p w14:paraId="53A53941" w14:textId="77777777" w:rsidR="008324E9" w:rsidRPr="008324E9" w:rsidRDefault="008324E9" w:rsidP="00201387">
            <w:pPr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مادة</w:t>
            </w:r>
          </w:p>
        </w:tc>
        <w:tc>
          <w:tcPr>
            <w:tcW w:w="1465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  <w:hideMark/>
          </w:tcPr>
          <w:p w14:paraId="04925021" w14:textId="724E30A9" w:rsidR="008324E9" w:rsidRPr="008324E9" w:rsidRDefault="008324E9" w:rsidP="00201387">
            <w:pPr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أستاذ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C18A979" w14:textId="5A045002" w:rsidR="008324E9" w:rsidRPr="008324E9" w:rsidRDefault="008324E9" w:rsidP="00201387">
            <w:pPr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مادة</w:t>
            </w:r>
          </w:p>
        </w:tc>
        <w:tc>
          <w:tcPr>
            <w:tcW w:w="1466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92A7C98" w14:textId="6FFD1EF7" w:rsidR="008324E9" w:rsidRPr="008324E9" w:rsidRDefault="008324E9" w:rsidP="00201387">
            <w:pPr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أستاذ</w:t>
            </w:r>
          </w:p>
        </w:tc>
      </w:tr>
      <w:tr w:rsidR="00F17D49" w:rsidRPr="003F48B0" w14:paraId="030A2591" w14:textId="77777777" w:rsidTr="005422FC">
        <w:trPr>
          <w:trHeight w:val="113"/>
        </w:trPr>
        <w:tc>
          <w:tcPr>
            <w:tcW w:w="221" w:type="pct"/>
            <w:vMerge w:val="restar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25D65E3A" w14:textId="62359B16" w:rsidR="00F17D49" w:rsidRPr="003F48B0" w:rsidRDefault="00F17D49" w:rsidP="00F17D49">
            <w:pPr>
              <w:ind w:left="113" w:right="113"/>
              <w:jc w:val="center"/>
              <w:rPr>
                <w:b/>
                <w:bCs/>
                <w:sz w:val="16"/>
                <w:szCs w:val="16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احد</w:t>
            </w: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BE98E98" w14:textId="77777777" w:rsidR="00F17D49" w:rsidRPr="003F48B0" w:rsidRDefault="00F17D49" w:rsidP="00F17D49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A10278C" w14:textId="141A7A7A" w:rsidR="00F17D49" w:rsidRPr="003F48B0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كائن احتراق</w:t>
            </w:r>
          </w:p>
        </w:tc>
        <w:tc>
          <w:tcPr>
            <w:tcW w:w="1465" w:type="pct"/>
            <w:gridSpan w:val="2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8CA06E5" w14:textId="47921D57" w:rsidR="00F17D49" w:rsidRPr="00680669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خلف+د.ابراهيم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9773B49" w14:textId="7529F720" w:rsidR="00F17D49" w:rsidRPr="00680669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مواد هندسية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E2A2CEC" w14:textId="65FA6CE6" w:rsidR="00F17D49" w:rsidRPr="00680669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سيف</w:t>
            </w:r>
          </w:p>
        </w:tc>
      </w:tr>
      <w:tr w:rsidR="00F17D49" w:rsidRPr="003F48B0" w14:paraId="329FBB20" w14:textId="77777777" w:rsidTr="005422FC">
        <w:trPr>
          <w:trHeight w:val="70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74FD842" w14:textId="426D563E" w:rsidR="00F17D49" w:rsidRPr="003F48B0" w:rsidRDefault="00F17D49" w:rsidP="00F17D49">
            <w:pPr>
              <w:ind w:left="113" w:right="113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D2838BE" w14:textId="77777777" w:rsidR="00F17D49" w:rsidRPr="003F48B0" w:rsidRDefault="00F17D49" w:rsidP="00F17D49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B15968E" w14:textId="4B7C7057" w:rsidR="00F17D49" w:rsidRPr="003F48B0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63DB501" w14:textId="7FEE9C5B" w:rsidR="00F17D49" w:rsidRPr="00680669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855C506" w14:textId="5330B182" w:rsidR="00F17D49" w:rsidRPr="00680669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D7452F8" w14:textId="0E16AF08" w:rsidR="00F17D49" w:rsidRPr="00680669" w:rsidRDefault="00F17D49" w:rsidP="00F17D49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E4675C" w:rsidRPr="003F48B0" w14:paraId="77BA474F" w14:textId="77777777" w:rsidTr="005422FC">
        <w:trPr>
          <w:trHeight w:val="70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4DA9BF5" w14:textId="6B97508C" w:rsidR="00E4675C" w:rsidRPr="003F48B0" w:rsidRDefault="00E4675C" w:rsidP="00E4675C">
            <w:pPr>
              <w:ind w:left="113" w:right="113"/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19DDDF8" w14:textId="77777777" w:rsidR="00E4675C" w:rsidRPr="003F48B0" w:rsidRDefault="00E4675C" w:rsidP="00E4675C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059565F" w14:textId="5EA07015" w:rsidR="00E4675C" w:rsidRPr="003F48B0" w:rsidRDefault="00E10F64" w:rsidP="00E4675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E536E33" w14:textId="4BF8C3A0" w:rsidR="00E4675C" w:rsidRPr="00680669" w:rsidRDefault="00E10F64" w:rsidP="00E4675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1B785C0" w14:textId="63F240DF" w:rsidR="00E4675C" w:rsidRPr="00680669" w:rsidRDefault="00E10F64" w:rsidP="00E4675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892EDD1" w14:textId="5FAF87D9" w:rsidR="00E4675C" w:rsidRPr="00680669" w:rsidRDefault="00E10F64" w:rsidP="00E4675C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E10F64" w:rsidRPr="003F48B0" w14:paraId="67ACD010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04EA07A" w14:textId="77777777" w:rsidR="00E10F64" w:rsidRPr="003F48B0" w:rsidRDefault="00E10F64" w:rsidP="00E10F64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36F4F0D" w14:textId="77777777" w:rsidR="00E10F64" w:rsidRPr="003F48B0" w:rsidRDefault="00E10F64" w:rsidP="00E10F64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0385A54" w14:textId="09C20120" w:rsidR="00E10F64" w:rsidRPr="003F48B0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واد هندسية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CEDE943" w14:textId="72B1DDBF" w:rsidR="00E10F64" w:rsidRPr="00680669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سيف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E1A7148" w14:textId="1722FC95" w:rsidR="00E10F64" w:rsidRPr="00680669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مكائن احتراق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7789303" w14:textId="34409B66" w:rsidR="00E10F64" w:rsidRPr="00680669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.خلف+د.ابراهيم</w:t>
            </w:r>
          </w:p>
        </w:tc>
      </w:tr>
      <w:tr w:rsidR="00E10F64" w:rsidRPr="003F48B0" w14:paraId="2A4B7A92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BB6E2AE" w14:textId="77777777" w:rsidR="00E10F64" w:rsidRPr="003F48B0" w:rsidRDefault="00E10F64" w:rsidP="00E10F64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2232A7D" w14:textId="77777777" w:rsidR="00E10F64" w:rsidRPr="003F48B0" w:rsidRDefault="00E10F64" w:rsidP="00E10F64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A21F238" w14:textId="2C94E046" w:rsidR="00E10F64" w:rsidRPr="003F48B0" w:rsidRDefault="00E10F64" w:rsidP="00E10F64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356555E" w14:textId="666CA8E1" w:rsidR="00E10F64" w:rsidRPr="00680669" w:rsidRDefault="00E10F64" w:rsidP="00E10F64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215B6EA" w14:textId="2D966588" w:rsidR="00E10F64" w:rsidRPr="00680669" w:rsidRDefault="00E10F64" w:rsidP="00E10F64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616F897" w14:textId="7DC1E533" w:rsidR="00E10F64" w:rsidRPr="00680669" w:rsidRDefault="00E10F64" w:rsidP="00E10F64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E10F64" w:rsidRPr="003F48B0" w14:paraId="15B0A2C5" w14:textId="77777777" w:rsidTr="005422FC">
        <w:trPr>
          <w:trHeight w:val="113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CA9F1FB" w14:textId="77777777" w:rsidR="00E10F64" w:rsidRPr="003F48B0" w:rsidRDefault="00E10F64" w:rsidP="00E10F64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EB4F3D7" w14:textId="77777777" w:rsidR="00E10F64" w:rsidRPr="003F48B0" w:rsidRDefault="00E10F64" w:rsidP="00E10F64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EFB47C9" w14:textId="7197BC91" w:rsidR="00E10F64" w:rsidRPr="003F48B0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8FDCB34" w14:textId="6529F80A" w:rsidR="00E10F64" w:rsidRPr="00680669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B6953EB" w14:textId="1282CAB8" w:rsidR="00E10F64" w:rsidRPr="00680669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2C549E4" w14:textId="3EA7AB9E" w:rsidR="00E10F64" w:rsidRPr="00680669" w:rsidRDefault="00E10F64" w:rsidP="00E10F64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1149CF" w:rsidRPr="003F48B0" w14:paraId="041406FC" w14:textId="77777777" w:rsidTr="005422FC">
        <w:trPr>
          <w:trHeight w:val="195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4612B9F" w14:textId="77777777" w:rsidR="001149CF" w:rsidRPr="008324E9" w:rsidRDefault="001149CF" w:rsidP="001149CF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أثنين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ED33441" w14:textId="77777777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7884BA6" w14:textId="2571DD27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إحصاء واحتمالية</w:t>
            </w:r>
          </w:p>
        </w:tc>
        <w:tc>
          <w:tcPr>
            <w:tcW w:w="1465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2CAF553" w14:textId="39E1C209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 xml:space="preserve"> د.علي احم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كميت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F3238B5" w14:textId="45F9C88B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2</w:t>
            </w:r>
          </w:p>
        </w:tc>
        <w:tc>
          <w:tcPr>
            <w:tcW w:w="1466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4B66381" w14:textId="091DC557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 xml:space="preserve">د. تضامن 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+د.حسام</w:t>
            </w:r>
          </w:p>
        </w:tc>
      </w:tr>
      <w:tr w:rsidR="001149CF" w:rsidRPr="003F48B0" w14:paraId="64B77F1A" w14:textId="77777777" w:rsidTr="005422FC">
        <w:trPr>
          <w:trHeight w:val="69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F5CB117" w14:textId="77777777" w:rsidR="001149CF" w:rsidRPr="008324E9" w:rsidRDefault="001149CF" w:rsidP="001149CF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2027407" w14:textId="77777777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32A24FB" w14:textId="0BD9E6B1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2D99583" w14:textId="4173DDE1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049A4BF" w14:textId="619C0092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466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4420B47" w14:textId="6DDB7BCC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</w:tr>
      <w:tr w:rsidR="001149CF" w:rsidRPr="003F48B0" w14:paraId="39BA5DE5" w14:textId="77777777" w:rsidTr="005422FC">
        <w:trPr>
          <w:trHeight w:val="69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E940041" w14:textId="77777777" w:rsidR="001149CF" w:rsidRPr="008324E9" w:rsidRDefault="001149CF" w:rsidP="001149CF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EDAA876" w14:textId="77777777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57D919A" w14:textId="0FFECC77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2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D47BFE0" w14:textId="3CF6AD66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 xml:space="preserve">د. تضامن 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+د.حسام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498C2AC" w14:textId="09F34F72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إحصاء واحتمالية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3713991" w14:textId="563B7765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 xml:space="preserve"> د.علي احم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كميت</w:t>
            </w:r>
          </w:p>
        </w:tc>
      </w:tr>
      <w:tr w:rsidR="001149CF" w:rsidRPr="003F48B0" w14:paraId="398FAC52" w14:textId="77777777" w:rsidTr="005422FC">
        <w:trPr>
          <w:trHeight w:val="27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DB0FB73" w14:textId="77777777" w:rsidR="001149CF" w:rsidRPr="008324E9" w:rsidRDefault="001149CF" w:rsidP="001149CF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9AB3BC6" w14:textId="77777777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9210255" w14:textId="5E66F66C" w:rsidR="001149CF" w:rsidRPr="003F48B0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26343D5" w14:textId="2F087B4E" w:rsidR="001149CF" w:rsidRPr="00680669" w:rsidRDefault="001149CF" w:rsidP="001149CF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52E0AC3" w14:textId="42603342" w:rsidR="001149CF" w:rsidRPr="00680669" w:rsidRDefault="001149CF" w:rsidP="001149CF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25FA026" w14:textId="7F9B5572" w:rsidR="001149CF" w:rsidRPr="00680669" w:rsidRDefault="001149CF" w:rsidP="001149CF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3751A1" w:rsidRPr="003F48B0" w14:paraId="4BBE4140" w14:textId="77777777" w:rsidTr="005422FC">
        <w:trPr>
          <w:trHeight w:val="69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7D28973" w14:textId="77777777" w:rsidR="003751A1" w:rsidRPr="008324E9" w:rsidRDefault="003751A1" w:rsidP="003751A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2EFDB71" w14:textId="77777777" w:rsidR="003751A1" w:rsidRPr="003F48B0" w:rsidRDefault="003751A1" w:rsidP="003751A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6C24FA7" w14:textId="66FBD87D" w:rsidR="003751A1" w:rsidRPr="003F48B0" w:rsidRDefault="003751A1" w:rsidP="003751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إحصاء واحتمالية</w:t>
            </w:r>
          </w:p>
        </w:tc>
        <w:tc>
          <w:tcPr>
            <w:tcW w:w="1465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77665B9" w14:textId="66AD15B7" w:rsidR="003751A1" w:rsidRPr="00680669" w:rsidRDefault="003751A1" w:rsidP="003751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 xml:space="preserve"> د.علي احم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كميت</w:t>
            </w: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42962EB" w14:textId="5F0A8063" w:rsidR="003751A1" w:rsidRPr="00680669" w:rsidRDefault="003751A1" w:rsidP="003751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2</w:t>
            </w:r>
          </w:p>
        </w:tc>
        <w:tc>
          <w:tcPr>
            <w:tcW w:w="1466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2C49CC1" w14:textId="30EC2C82" w:rsidR="003751A1" w:rsidRPr="00680669" w:rsidRDefault="003751A1" w:rsidP="003751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 xml:space="preserve">د. تضامن 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+د.حسام</w:t>
            </w:r>
          </w:p>
        </w:tc>
      </w:tr>
      <w:tr w:rsidR="003751A1" w:rsidRPr="003F48B0" w14:paraId="208EFEAF" w14:textId="77777777" w:rsidTr="005422FC">
        <w:trPr>
          <w:trHeight w:val="70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CDA0360" w14:textId="77777777" w:rsidR="003751A1" w:rsidRPr="008324E9" w:rsidRDefault="003751A1" w:rsidP="003751A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2C06386" w14:textId="77777777" w:rsidR="003751A1" w:rsidRPr="003F48B0" w:rsidRDefault="003751A1" w:rsidP="003751A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9B6E9DE" w14:textId="730DAC13" w:rsidR="003751A1" w:rsidRPr="003F48B0" w:rsidRDefault="003751A1" w:rsidP="003751A1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2</w:t>
            </w:r>
          </w:p>
        </w:tc>
        <w:tc>
          <w:tcPr>
            <w:tcW w:w="1465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936A97D" w14:textId="6E8F57CD" w:rsidR="003751A1" w:rsidRPr="00680669" w:rsidRDefault="003751A1" w:rsidP="003751A1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 xml:space="preserve">د. تضامن 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+د.حسام</w:t>
            </w: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110F0F5" w14:textId="63D668B9" w:rsidR="003751A1" w:rsidRPr="00680669" w:rsidRDefault="003751A1" w:rsidP="003751A1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إحصاء واحتمالية</w:t>
            </w:r>
          </w:p>
        </w:tc>
        <w:tc>
          <w:tcPr>
            <w:tcW w:w="1466" w:type="pct"/>
            <w:gridSpan w:val="2"/>
            <w:tcBorders>
              <w:top w:val="nil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1F8CAF5" w14:textId="337C5CC5" w:rsidR="003751A1" w:rsidRPr="00680669" w:rsidRDefault="003751A1" w:rsidP="003751A1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 xml:space="preserve"> د.علي احمد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+م.م.كميت</w:t>
            </w:r>
          </w:p>
        </w:tc>
      </w:tr>
      <w:tr w:rsidR="00506DC1" w:rsidRPr="003F48B0" w14:paraId="1700E4DB" w14:textId="77777777" w:rsidTr="005422FC">
        <w:trPr>
          <w:trHeight w:val="227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28CD45B5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ثلاثاء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5F80B31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7D239DA" w14:textId="4B5F2E48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65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7026558" w14:textId="0CD10FFE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1F6B245" w14:textId="798AE591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733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704011F" w14:textId="6095EAE7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680669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2</w:t>
            </w:r>
          </w:p>
        </w:tc>
        <w:tc>
          <w:tcPr>
            <w:tcW w:w="733" w:type="pc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A1F1F4E" w14:textId="72618A3D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مكائن احتراق</w:t>
            </w:r>
          </w:p>
        </w:tc>
      </w:tr>
      <w:tr w:rsidR="00506DC1" w:rsidRPr="003F48B0" w14:paraId="34FCBB45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858603B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1707387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20CCF72" w14:textId="723971C3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07F143D" w14:textId="0A802C8A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0AB4937" w14:textId="23013CB3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3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59A0AD3" w14:textId="0182604B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د.تضامن+د.نصير</w:t>
            </w:r>
          </w:p>
        </w:tc>
        <w:tc>
          <w:tcPr>
            <w:tcW w:w="733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3AED3B6" w14:textId="01B4D8BE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د.خلف+د.علي احمد</w:t>
            </w:r>
          </w:p>
        </w:tc>
      </w:tr>
      <w:tr w:rsidR="00506DC1" w:rsidRPr="003F48B0" w14:paraId="7BADE643" w14:textId="77777777" w:rsidTr="005422FC">
        <w:trPr>
          <w:trHeight w:val="24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EA90AD9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6121D4C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FFAA6C1" w14:textId="6B210446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65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DDC1227" w14:textId="3535C706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2714C87" w14:textId="11EBAD0C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3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530F19A" w14:textId="195A50EE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3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A59375D" w14:textId="38DF820E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506DC1" w:rsidRPr="003F48B0" w14:paraId="1C8AFB17" w14:textId="77777777" w:rsidTr="005422FC">
        <w:trPr>
          <w:trHeight w:val="288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967A5BA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84DC77A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AEA9DA3" w14:textId="4C304FC2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73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B78A123" w14:textId="747093EC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  <w:rtl/>
              </w:rPr>
              <w:t>انتقال حرارة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2</w:t>
            </w:r>
          </w:p>
        </w:tc>
        <w:tc>
          <w:tcPr>
            <w:tcW w:w="733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FACBAF3" w14:textId="1DE7CBC2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كائن احتراق</w:t>
            </w:r>
          </w:p>
        </w:tc>
        <w:tc>
          <w:tcPr>
            <w:tcW w:w="73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93EE52B" w14:textId="3B2D8BFB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6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240D728" w14:textId="1D7F640A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506DC1" w:rsidRPr="003F48B0" w14:paraId="43997829" w14:textId="77777777" w:rsidTr="005422FC">
        <w:trPr>
          <w:trHeight w:val="36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ACF67DE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1D06034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2077957" w14:textId="6080913D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A5E9AC0" w14:textId="3F50C11A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تضامن+د.نصير</w:t>
            </w:r>
          </w:p>
        </w:tc>
        <w:tc>
          <w:tcPr>
            <w:tcW w:w="733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F9D94C3" w14:textId="180CEA86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خلف+د.علي احمد</w:t>
            </w:r>
          </w:p>
        </w:tc>
        <w:tc>
          <w:tcPr>
            <w:tcW w:w="738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0ED15B1" w14:textId="07D8EC5B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6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EDE5CC3" w14:textId="2148FB2F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506DC1" w:rsidRPr="003F48B0" w14:paraId="1B8F957F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1A39622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BC37D01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59F6383" w14:textId="428DD59F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2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A749101" w14:textId="5648FE6A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3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A2EAD41" w14:textId="4955178D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BB98296" w14:textId="64E2AAA3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6D38484" w14:textId="6CADDC20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506DC1" w:rsidRPr="003F48B0" w14:paraId="646A4774" w14:textId="2E89790C" w:rsidTr="005422FC">
        <w:trPr>
          <w:trHeight w:val="227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1775E23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أربعاء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B63636C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EE9DFB3" w14:textId="6FAD276F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تصميم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5" w:type="pct"/>
            <w:gridSpan w:val="2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D37E271" w14:textId="60CEC4E8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علي خالد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3F6F22E" w14:textId="40947C75" w:rsidR="00506DC1" w:rsidRPr="007671CE" w:rsidRDefault="00506DC1" w:rsidP="00506DC1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أخلاقيات الادارة</w:t>
            </w:r>
          </w:p>
        </w:tc>
        <w:tc>
          <w:tcPr>
            <w:tcW w:w="1466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D3FF3F" w14:textId="2A91F994" w:rsidR="00506DC1" w:rsidRPr="007671CE" w:rsidRDefault="00506DC1" w:rsidP="00506DC1">
            <w:pPr>
              <w:bidi w:val="0"/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د.مهند </w:t>
            </w:r>
          </w:p>
        </w:tc>
      </w:tr>
      <w:tr w:rsidR="00506DC1" w:rsidRPr="003F48B0" w14:paraId="3B3F28B8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C441D4F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C253651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AA19A5D" w14:textId="7764F496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465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4ABD2EE" w14:textId="77080571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EC7B2B9" w14:textId="4F1EBFA8" w:rsidR="00506DC1" w:rsidRPr="007671CE" w:rsidRDefault="00506DC1" w:rsidP="00506DC1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E20613C" w14:textId="69AB82BF" w:rsidR="00506DC1" w:rsidRPr="007671CE" w:rsidRDefault="00506DC1" w:rsidP="00506DC1">
            <w:pPr>
              <w:jc w:val="center"/>
              <w:rPr>
                <w:b/>
                <w:bCs/>
                <w:sz w:val="16"/>
                <w:szCs w:val="16"/>
                <w:highlight w:val="yellow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506DC1" w:rsidRPr="003F48B0" w14:paraId="28AD99C2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109E04E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2EED26B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F0B5B04" w14:textId="621BBEBE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1AF8F7C" w14:textId="5D716766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7203228" w14:textId="7695E4D1" w:rsidR="00506DC1" w:rsidRPr="003751A1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751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9310585" w14:textId="6F78145E" w:rsidR="00506DC1" w:rsidRPr="003751A1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3751A1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506DC1" w:rsidRPr="003F48B0" w14:paraId="0534E6F7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6F0642C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F3FA467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792FB00" w14:textId="560C99E1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</w:rPr>
              <w:t xml:space="preserve">أخلاقيات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الإدارة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CB42B4E" w14:textId="675E9998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 xml:space="preserve">د.مهند 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6EE365E" w14:textId="288E71A2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تصميم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BA85E41" w14:textId="4A9391E1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علي خالد</w:t>
            </w:r>
          </w:p>
        </w:tc>
      </w:tr>
      <w:tr w:rsidR="00506DC1" w:rsidRPr="003F48B0" w14:paraId="46BB7B7A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98D553D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E0BF841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C3F8917" w14:textId="7C2C7E2D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C7B0907" w14:textId="6C5DB5FE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7162AEE" w14:textId="66B92886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879E10E" w14:textId="68547970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506DC1" w:rsidRPr="003F48B0" w14:paraId="2D8C3283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17CC34D" w14:textId="77777777" w:rsidR="00506DC1" w:rsidRPr="008324E9" w:rsidRDefault="00506DC1" w:rsidP="00506DC1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97" w:type="pct"/>
            <w:tcBorders>
              <w:top w:val="nil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A5D1B7E" w14:textId="77777777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0F4854A" w14:textId="51F184C6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FAA63E3" w14:textId="397F86A8" w:rsidR="00506DC1" w:rsidRPr="003F48B0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6C6ECFA" w14:textId="75265982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466" w:type="pct"/>
            <w:gridSpan w:val="2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87E3A37" w14:textId="5B44B9B9" w:rsidR="00506DC1" w:rsidRPr="00680669" w:rsidRDefault="00506DC1" w:rsidP="00506DC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</w:tr>
      <w:tr w:rsidR="00866D05" w:rsidRPr="003F48B0" w14:paraId="6C129C3B" w14:textId="77777777" w:rsidTr="005422FC">
        <w:trPr>
          <w:trHeight w:val="227"/>
        </w:trPr>
        <w:tc>
          <w:tcPr>
            <w:tcW w:w="221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67A9FF5" w14:textId="77777777" w:rsidR="00866D05" w:rsidRPr="008324E9" w:rsidRDefault="00866D05" w:rsidP="00866D05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  <w:r w:rsidRPr="008324E9">
              <w:rPr>
                <w:rFonts w:hint="cs"/>
                <w:b/>
                <w:bCs/>
                <w:sz w:val="32"/>
                <w:szCs w:val="32"/>
                <w:rtl/>
              </w:rPr>
              <w:t>الخميس</w:t>
            </w:r>
          </w:p>
        </w:tc>
        <w:tc>
          <w:tcPr>
            <w:tcW w:w="397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9576813" w14:textId="77777777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13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940744D" w14:textId="2A4A9765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تصميم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5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8BA67D2" w14:textId="0A9EC028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علي خالد</w:t>
            </w:r>
          </w:p>
        </w:tc>
        <w:tc>
          <w:tcPr>
            <w:tcW w:w="73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22D9F74" w14:textId="5C211E26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6" w:type="pct"/>
            <w:gridSpan w:val="2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B4B1FDF" w14:textId="7A16EA22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</w:tr>
      <w:tr w:rsidR="00866D05" w:rsidRPr="003F48B0" w14:paraId="17D5D930" w14:textId="77777777" w:rsidTr="005422FC">
        <w:trPr>
          <w:trHeight w:val="272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10064B1" w14:textId="77777777" w:rsidR="00866D05" w:rsidRPr="003F48B0" w:rsidRDefault="00866D05" w:rsidP="00866D0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723AB73" w14:textId="77777777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</w:rPr>
            </w:pPr>
            <w:r w:rsidRPr="003F48B0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E7529C1" w14:textId="24604CBE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FCF95D3" w14:textId="26D3BF58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29B388C9" w14:textId="227FEA1B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تصميم</w:t>
            </w:r>
            <w:r w:rsidRPr="003F48B0">
              <w:rPr>
                <w:b/>
                <w:bCs/>
                <w:sz w:val="16"/>
                <w:szCs w:val="16"/>
                <w:rtl/>
              </w:rPr>
              <w:t xml:space="preserve"> مكائن</w:t>
            </w:r>
            <w:r w:rsidRPr="003F48B0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7934548" w14:textId="2044DCA3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680669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دعلي خالد</w:t>
            </w:r>
          </w:p>
        </w:tc>
      </w:tr>
      <w:tr w:rsidR="00866D05" w:rsidRPr="003F48B0" w14:paraId="2AEA276F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01F9CDD9" w14:textId="77777777" w:rsidR="00866D05" w:rsidRPr="003F48B0" w:rsidRDefault="00866D05" w:rsidP="00866D0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75AB547" w14:textId="77777777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13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DE94E86" w14:textId="7196C532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5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A761A1D" w14:textId="1D6CCA3A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73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3FD47D30" w14:textId="53449048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6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55D36C2F" w14:textId="17312426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66D05" w:rsidRPr="003F48B0" w14:paraId="13ED2B31" w14:textId="77777777" w:rsidTr="005422FC">
        <w:trPr>
          <w:trHeight w:val="227"/>
        </w:trPr>
        <w:tc>
          <w:tcPr>
            <w:tcW w:w="221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3F7976D" w14:textId="77777777" w:rsidR="00866D05" w:rsidRPr="003F48B0" w:rsidRDefault="00866D05" w:rsidP="00866D0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7C792316" w14:textId="77777777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3F48B0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1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4E43F1D0" w14:textId="2A1DFE33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1FA084EB" w14:textId="75892A05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C17E25E" w14:textId="15ECA4E8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66" w:type="pct"/>
            <w:gridSpan w:val="2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vAlign w:val="center"/>
          </w:tcPr>
          <w:p w14:paraId="6B54166C" w14:textId="4EBF249E" w:rsidR="00866D05" w:rsidRPr="003F48B0" w:rsidRDefault="00866D05" w:rsidP="00866D05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</w:tbl>
    <w:p w14:paraId="3154480F" w14:textId="77777777" w:rsidR="00192DB1" w:rsidRDefault="00192DB1" w:rsidP="00BE40EB">
      <w:pPr>
        <w:jc w:val="center"/>
        <w:rPr>
          <w:rFonts w:cs="MCS Shafa S_U normal."/>
          <w:b/>
          <w:bCs/>
          <w:caps/>
          <w:sz w:val="20"/>
          <w:szCs w:val="26"/>
        </w:rPr>
      </w:pPr>
    </w:p>
    <w:p w14:paraId="668A74B5" w14:textId="77777777" w:rsidR="00BD3424" w:rsidRDefault="00BD3424" w:rsidP="00E27245">
      <w:pPr>
        <w:rPr>
          <w:rFonts w:cs="MCS Shafa S_U normal."/>
          <w:b/>
          <w:bCs/>
          <w:caps/>
          <w:sz w:val="20"/>
          <w:szCs w:val="26"/>
          <w:rtl/>
        </w:rPr>
      </w:pPr>
    </w:p>
    <w:p w14:paraId="635D25FB" w14:textId="77777777" w:rsidR="0034220E" w:rsidRDefault="0034220E" w:rsidP="00BE40EB">
      <w:pPr>
        <w:jc w:val="center"/>
        <w:rPr>
          <w:rFonts w:cs="MCS Shafa S_U normal."/>
          <w:b/>
          <w:bCs/>
          <w:caps/>
          <w:sz w:val="22"/>
          <w:szCs w:val="28"/>
          <w:rtl/>
        </w:rPr>
      </w:pPr>
    </w:p>
    <w:p w14:paraId="7E31DC49" w14:textId="77777777" w:rsidR="0034220E" w:rsidRDefault="0034220E" w:rsidP="00BE40EB">
      <w:pPr>
        <w:jc w:val="center"/>
        <w:rPr>
          <w:rFonts w:cs="MCS Shafa S_U normal."/>
          <w:b/>
          <w:bCs/>
          <w:caps/>
          <w:sz w:val="22"/>
          <w:szCs w:val="28"/>
          <w:rtl/>
        </w:rPr>
      </w:pPr>
    </w:p>
    <w:p w14:paraId="4A96D4C7" w14:textId="41448F14" w:rsidR="00BE40EB" w:rsidRPr="00BD3424" w:rsidRDefault="00A32A65" w:rsidP="00BE40EB">
      <w:pPr>
        <w:jc w:val="center"/>
        <w:rPr>
          <w:rFonts w:cs="MCS Shafa S_U normal."/>
          <w:b/>
          <w:bCs/>
          <w:caps/>
          <w:sz w:val="22"/>
          <w:szCs w:val="28"/>
          <w:rtl/>
        </w:rPr>
      </w:pPr>
      <w:r w:rsidRPr="00BD3424">
        <w:rPr>
          <w:rFonts w:cs="MCS Shafa S_U normal." w:hint="cs"/>
          <w:b/>
          <w:bCs/>
          <w:caps/>
          <w:sz w:val="22"/>
          <w:szCs w:val="28"/>
          <w:rtl/>
        </w:rPr>
        <w:lastRenderedPageBreak/>
        <w:t>جامعة تكريت- كلية الهندسة -</w:t>
      </w:r>
      <w:r w:rsidRPr="00BD3424">
        <w:rPr>
          <w:rFonts w:cs="MCS Shafa S_U normal." w:hint="cs"/>
          <w:b/>
          <w:bCs/>
          <w:caps/>
          <w:sz w:val="22"/>
          <w:szCs w:val="28"/>
        </w:rPr>
        <w:t xml:space="preserve"> </w:t>
      </w:r>
      <w:r w:rsidRPr="00BD3424">
        <w:rPr>
          <w:rFonts w:cs="MCS Shafa S_U normal." w:hint="cs"/>
          <w:b/>
          <w:bCs/>
          <w:caps/>
          <w:sz w:val="22"/>
          <w:szCs w:val="28"/>
          <w:rtl/>
        </w:rPr>
        <w:t xml:space="preserve">قسم الهندسة الميكانيكية </w:t>
      </w:r>
    </w:p>
    <w:p w14:paraId="176DAAD1" w14:textId="399EE8A7" w:rsidR="006E0E1F" w:rsidRPr="00BD3424" w:rsidRDefault="00A312C5" w:rsidP="00FE709C">
      <w:pPr>
        <w:jc w:val="center"/>
        <w:rPr>
          <w:rFonts w:cs="MCS Shafa S_U normal."/>
          <w:b/>
          <w:bCs/>
          <w:caps/>
          <w:szCs w:val="30"/>
          <w:lang w:bidi="ar-IQ"/>
        </w:rPr>
      </w:pPr>
      <w:r w:rsidRPr="00BD3424">
        <w:rPr>
          <w:rFonts w:cs="MCS Shafa S_U normal." w:hint="cs"/>
          <w:b/>
          <w:bCs/>
          <w:caps/>
          <w:sz w:val="22"/>
          <w:szCs w:val="28"/>
          <w:rtl/>
        </w:rPr>
        <w:t>جدول الدروس</w:t>
      </w:r>
      <w:r w:rsidR="00A32A65" w:rsidRPr="00BD3424">
        <w:rPr>
          <w:rFonts w:cs="MCS Shafa S_U normal." w:hint="cs"/>
          <w:b/>
          <w:bCs/>
          <w:caps/>
          <w:sz w:val="22"/>
          <w:szCs w:val="28"/>
          <w:rtl/>
        </w:rPr>
        <w:t xml:space="preserve"> الأسبوعي </w:t>
      </w:r>
      <w:r w:rsidR="00D307D5" w:rsidRPr="00BD3424">
        <w:rPr>
          <w:rFonts w:cs="MCS Shafa S_U normal." w:hint="cs"/>
          <w:b/>
          <w:bCs/>
          <w:caps/>
          <w:sz w:val="22"/>
          <w:szCs w:val="28"/>
          <w:rtl/>
        </w:rPr>
        <w:t xml:space="preserve">للدراسة الصباحية </w:t>
      </w:r>
      <w:r w:rsidR="00824AD3" w:rsidRPr="00BD3424">
        <w:rPr>
          <w:rFonts w:cs="MCS Shafa S_U normal." w:hint="cs"/>
          <w:b/>
          <w:bCs/>
          <w:caps/>
          <w:sz w:val="22"/>
          <w:szCs w:val="28"/>
          <w:rtl/>
        </w:rPr>
        <w:t xml:space="preserve">/ </w:t>
      </w:r>
      <w:r w:rsidR="00D72C2B" w:rsidRPr="00BD3424">
        <w:rPr>
          <w:rFonts w:cs="MCS Shafa S_U normal." w:hint="cs"/>
          <w:b/>
          <w:bCs/>
          <w:caps/>
          <w:sz w:val="22"/>
          <w:szCs w:val="28"/>
          <w:rtl/>
        </w:rPr>
        <w:t xml:space="preserve">المرحلة الرابعة / </w:t>
      </w:r>
      <w:r w:rsidR="00D05B0C" w:rsidRPr="00BD3424">
        <w:rPr>
          <w:rFonts w:cs="MCS Shafa S_U normal." w:hint="cs"/>
          <w:b/>
          <w:bCs/>
          <w:caps/>
          <w:szCs w:val="30"/>
          <w:rtl/>
        </w:rPr>
        <w:t xml:space="preserve">الفصل الدراسي </w:t>
      </w:r>
      <w:r w:rsidR="00825EE7" w:rsidRPr="00BD3424">
        <w:rPr>
          <w:rFonts w:cs="MCS Shafa S_U normal." w:hint="cs"/>
          <w:b/>
          <w:bCs/>
          <w:caps/>
          <w:szCs w:val="30"/>
          <w:rtl/>
        </w:rPr>
        <w:t>الثاني</w:t>
      </w:r>
      <w:r w:rsidR="00D05B0C" w:rsidRPr="00BD3424">
        <w:rPr>
          <w:rFonts w:cs="MCS Shafa S_U normal." w:hint="cs"/>
          <w:b/>
          <w:bCs/>
          <w:caps/>
          <w:szCs w:val="30"/>
          <w:rtl/>
        </w:rPr>
        <w:t xml:space="preserve"> </w:t>
      </w:r>
      <w:r w:rsidR="00D05B0C" w:rsidRPr="00BD3424">
        <w:rPr>
          <w:rFonts w:cs="MCS Shafa S_U normal."/>
          <w:b/>
          <w:bCs/>
          <w:caps/>
          <w:szCs w:val="30"/>
        </w:rPr>
        <w:t xml:space="preserve"> </w:t>
      </w:r>
      <w:r w:rsidR="00D05B0C" w:rsidRPr="00BD3424">
        <w:rPr>
          <w:rFonts w:cs="MCS Shafa S_U normal." w:hint="cs"/>
          <w:b/>
          <w:bCs/>
          <w:caps/>
          <w:szCs w:val="30"/>
          <w:rtl/>
        </w:rPr>
        <w:t>202</w:t>
      </w:r>
      <w:r w:rsidR="00026C5E" w:rsidRPr="00BD3424">
        <w:rPr>
          <w:rFonts w:cs="MCS Shafa S_U normal." w:hint="cs"/>
          <w:b/>
          <w:bCs/>
          <w:caps/>
          <w:szCs w:val="30"/>
          <w:rtl/>
        </w:rPr>
        <w:t>5</w:t>
      </w:r>
      <w:r w:rsidR="00D05B0C" w:rsidRPr="00BD3424">
        <w:rPr>
          <w:rFonts w:cs="MCS Shafa S_U normal." w:hint="cs"/>
          <w:b/>
          <w:bCs/>
          <w:caps/>
          <w:szCs w:val="30"/>
          <w:rtl/>
        </w:rPr>
        <w:t>-202</w:t>
      </w:r>
      <w:r w:rsidR="00026C5E" w:rsidRPr="00BD3424">
        <w:rPr>
          <w:rFonts w:cs="MCS Shafa S_U normal." w:hint="cs"/>
          <w:b/>
          <w:bCs/>
          <w:caps/>
          <w:szCs w:val="30"/>
          <w:rtl/>
        </w:rPr>
        <w:t>6</w:t>
      </w:r>
      <w:r w:rsidR="00D05B0C" w:rsidRPr="00BD3424">
        <w:rPr>
          <w:rFonts w:cs="MCS Shafa S_U normal." w:hint="cs"/>
          <w:b/>
          <w:bCs/>
          <w:caps/>
          <w:szCs w:val="30"/>
          <w:rtl/>
        </w:rPr>
        <w:t xml:space="preserve"> ابتداءا </w:t>
      </w:r>
      <w:r w:rsidR="00FE709C" w:rsidRPr="00BD3424">
        <w:rPr>
          <w:rFonts w:cs="MCS Shafa S_U normal." w:hint="cs"/>
          <w:b/>
          <w:bCs/>
          <w:caps/>
          <w:szCs w:val="30"/>
          <w:rtl/>
        </w:rPr>
        <w:t xml:space="preserve">من </w:t>
      </w:r>
      <w:r w:rsidR="00825EE7" w:rsidRPr="00BD3424">
        <w:rPr>
          <w:rFonts w:cs="MCS Shafa S_U normal." w:hint="cs"/>
          <w:b/>
          <w:bCs/>
          <w:caps/>
          <w:szCs w:val="30"/>
          <w:rtl/>
        </w:rPr>
        <w:t>1-2-2026</w:t>
      </w:r>
    </w:p>
    <w:tbl>
      <w:tblPr>
        <w:tblpPr w:leftFromText="180" w:rightFromText="180" w:vertAnchor="text" w:horzAnchor="margin" w:tblpXSpec="center" w:tblpY="205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25"/>
        <w:gridCol w:w="1156"/>
        <w:gridCol w:w="2421"/>
        <w:gridCol w:w="1274"/>
        <w:gridCol w:w="83"/>
        <w:gridCol w:w="6"/>
        <w:gridCol w:w="722"/>
        <w:gridCol w:w="463"/>
        <w:gridCol w:w="38"/>
        <w:gridCol w:w="1377"/>
        <w:gridCol w:w="13"/>
        <w:gridCol w:w="1128"/>
        <w:gridCol w:w="3328"/>
        <w:gridCol w:w="1274"/>
        <w:gridCol w:w="703"/>
        <w:gridCol w:w="247"/>
        <w:gridCol w:w="546"/>
        <w:gridCol w:w="767"/>
      </w:tblGrid>
      <w:tr w:rsidR="00FC643F" w:rsidRPr="00A73D4B" w14:paraId="51630D42" w14:textId="77777777" w:rsidTr="00825EE7">
        <w:trPr>
          <w:cantSplit/>
          <w:trHeight w:val="975"/>
        </w:trPr>
        <w:tc>
          <w:tcPr>
            <w:tcW w:w="13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653EC334" w14:textId="77777777" w:rsidR="00FC643F" w:rsidRPr="00A73D4B" w:rsidRDefault="00FC643F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اليوم</w:t>
            </w:r>
          </w:p>
        </w:tc>
        <w:tc>
          <w:tcPr>
            <w:tcW w:w="362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33D39355" w14:textId="77777777" w:rsidR="00FC643F" w:rsidRPr="00A73D4B" w:rsidRDefault="00FC643F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ساعة</w:t>
            </w:r>
          </w:p>
        </w:tc>
        <w:tc>
          <w:tcPr>
            <w:tcW w:w="4505" w:type="pct"/>
            <w:gridSpan w:val="16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6C7FDDE" w14:textId="77777777" w:rsidR="00FC643F" w:rsidRPr="00A73D4B" w:rsidRDefault="00FC643F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مرحلة الرابعة</w:t>
            </w:r>
          </w:p>
        </w:tc>
      </w:tr>
      <w:tr w:rsidR="00A74716" w:rsidRPr="00A73D4B" w14:paraId="2FDC99C2" w14:textId="77777777" w:rsidTr="00A213BF">
        <w:trPr>
          <w:cantSplit/>
          <w:trHeight w:val="222"/>
        </w:trPr>
        <w:tc>
          <w:tcPr>
            <w:tcW w:w="133" w:type="pct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  <w:hideMark/>
          </w:tcPr>
          <w:p w14:paraId="19C31F59" w14:textId="77777777" w:rsidR="006576D3" w:rsidRPr="00A73D4B" w:rsidRDefault="006576D3" w:rsidP="00F77090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362" w:type="pct"/>
            <w:vMerge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6D9660BC" w14:textId="77777777" w:rsidR="006576D3" w:rsidRPr="00A73D4B" w:rsidRDefault="006576D3" w:rsidP="00F77090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5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3D0A1079" w14:textId="77777777" w:rsidR="006576D3" w:rsidRPr="00A73D4B" w:rsidRDefault="006576D3" w:rsidP="00F77090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مادة</w:t>
            </w:r>
          </w:p>
        </w:tc>
        <w:tc>
          <w:tcPr>
            <w:tcW w:w="1598" w:type="pct"/>
            <w:gridSpan w:val="9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  <w:hideMark/>
          </w:tcPr>
          <w:p w14:paraId="4626B551" w14:textId="5E914A71" w:rsidR="006576D3" w:rsidRPr="00A73D4B" w:rsidRDefault="00D05B0C" w:rsidP="00A11DCE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ستاذ</w:t>
            </w:r>
          </w:p>
        </w:tc>
        <w:tc>
          <w:tcPr>
            <w:tcW w:w="104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5606C994" w14:textId="3BF4BA88" w:rsidR="006576D3" w:rsidRPr="00A73D4B" w:rsidRDefault="006576D3" w:rsidP="00A11DCE">
            <w:pPr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</w:p>
        </w:tc>
        <w:tc>
          <w:tcPr>
            <w:tcW w:w="1107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5D7014D8" w14:textId="3F0EF5B3" w:rsidR="006576D3" w:rsidRPr="00A73D4B" w:rsidRDefault="006576D3" w:rsidP="00A11DCE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DF13C2" w:rsidRPr="00A73D4B" w14:paraId="5AF337AA" w14:textId="77777777" w:rsidTr="00A213BF">
        <w:trPr>
          <w:trHeight w:val="227"/>
        </w:trPr>
        <w:tc>
          <w:tcPr>
            <w:tcW w:w="13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D03618C" w14:textId="77777777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حد</w:t>
            </w:r>
          </w:p>
        </w:tc>
        <w:tc>
          <w:tcPr>
            <w:tcW w:w="36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5C208EF" w14:textId="5C463808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5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FDD80D5" w14:textId="169E08E3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ت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598" w:type="pct"/>
            <w:gridSpan w:val="9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FA43436" w14:textId="72268E40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د.</w:t>
            </w:r>
            <w:r w:rsidRPr="00A73D4B">
              <w:rPr>
                <w:b/>
                <w:bCs/>
                <w:sz w:val="16"/>
                <w:szCs w:val="16"/>
                <w:rtl/>
              </w:rPr>
              <w:t xml:space="preserve">عادل محمود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باش</w:t>
            </w:r>
          </w:p>
        </w:tc>
        <w:tc>
          <w:tcPr>
            <w:tcW w:w="104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973C45F" w14:textId="77777777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1107" w:type="pct"/>
            <w:gridSpan w:val="5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94158A9" w14:textId="77777777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DF13C2" w:rsidRPr="00A73D4B" w14:paraId="2E878A70" w14:textId="77777777" w:rsidTr="00A213BF">
        <w:trPr>
          <w:trHeight w:val="227"/>
        </w:trPr>
        <w:tc>
          <w:tcPr>
            <w:tcW w:w="133" w:type="pct"/>
            <w:vMerge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FAB60BB" w14:textId="77777777" w:rsidR="00DF13C2" w:rsidRPr="00A73D4B" w:rsidRDefault="00DF13C2" w:rsidP="00DF13C2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AAB5F5" w14:textId="19F2A920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13518B" w14:textId="6B7E9B55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</w:rPr>
              <w:t>=</w:t>
            </w:r>
          </w:p>
        </w:tc>
        <w:tc>
          <w:tcPr>
            <w:tcW w:w="1598" w:type="pct"/>
            <w:gridSpan w:val="9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C2C1DA8" w14:textId="731A0556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37A9FE8" w14:textId="73CEBDBD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ت</w:t>
            </w:r>
          </w:p>
        </w:tc>
        <w:tc>
          <w:tcPr>
            <w:tcW w:w="1107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2555415" w14:textId="5D51EE73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 xml:space="preserve">أ. عادل محمود 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باش</w:t>
            </w:r>
          </w:p>
        </w:tc>
      </w:tr>
      <w:tr w:rsidR="00DF13C2" w:rsidRPr="00A73D4B" w14:paraId="3554AFF8" w14:textId="77777777" w:rsidTr="00A213BF">
        <w:trPr>
          <w:trHeight w:val="227"/>
        </w:trPr>
        <w:tc>
          <w:tcPr>
            <w:tcW w:w="133" w:type="pct"/>
            <w:vMerge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0D6B83E" w14:textId="77777777" w:rsidR="00DF13C2" w:rsidRPr="00A73D4B" w:rsidRDefault="00DF13C2" w:rsidP="00DF13C2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866D5EC" w14:textId="2B151721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C29AFCD" w14:textId="164CEB9C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598" w:type="pct"/>
            <w:gridSpan w:val="9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64A28FB" w14:textId="1FF78B47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6131966" w14:textId="2B35961C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1107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5C22D67" w14:textId="41CC6BF7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</w:tr>
      <w:tr w:rsidR="00DF13C2" w:rsidRPr="00A73D4B" w14:paraId="2951F80F" w14:textId="77777777" w:rsidTr="00A213BF">
        <w:trPr>
          <w:trHeight w:val="227"/>
        </w:trPr>
        <w:tc>
          <w:tcPr>
            <w:tcW w:w="133" w:type="pct"/>
            <w:vMerge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CEF9823" w14:textId="77777777" w:rsidR="00DF13C2" w:rsidRPr="00A73D4B" w:rsidRDefault="00DF13C2" w:rsidP="00DF13C2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AC1E6D" w14:textId="222FF19F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C181FC8" w14:textId="64C7B2C4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محطات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sz w:val="16"/>
                <w:szCs w:val="16"/>
                <w:rtl/>
              </w:rPr>
              <w:t>قدر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598" w:type="pct"/>
            <w:gridSpan w:val="9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487E984" w14:textId="5078D129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د. عادل عبدالرزاق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 الكميت</w:t>
            </w: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D1626B9" w14:textId="671563E3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  <w:t>تكييف وتثليج1</w:t>
            </w:r>
          </w:p>
        </w:tc>
        <w:tc>
          <w:tcPr>
            <w:tcW w:w="1107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5D862C6" w14:textId="0A89D9C2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د.مكي+سامر</w:t>
            </w:r>
          </w:p>
        </w:tc>
      </w:tr>
      <w:tr w:rsidR="00DF13C2" w:rsidRPr="00A73D4B" w14:paraId="59AB7852" w14:textId="77777777" w:rsidTr="00A213BF">
        <w:trPr>
          <w:trHeight w:val="227"/>
        </w:trPr>
        <w:tc>
          <w:tcPr>
            <w:tcW w:w="13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CD05637" w14:textId="77777777" w:rsidR="00DF13C2" w:rsidRPr="00A73D4B" w:rsidRDefault="00DF13C2" w:rsidP="00DF13C2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F886927" w14:textId="73294976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F36C998" w14:textId="4B47A3D9" w:rsidR="00DF13C2" w:rsidRPr="00A73D4B" w:rsidRDefault="00DF13C2" w:rsidP="00DF13C2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asciiTheme="minorBidi" w:hAnsiTheme="minorBidi" w:cstheme="minorBidi"/>
                <w:b/>
                <w:bCs/>
                <w:sz w:val="16"/>
                <w:szCs w:val="16"/>
                <w:lang w:bidi="ar-IQ"/>
              </w:rPr>
              <w:t>=</w:t>
            </w:r>
          </w:p>
        </w:tc>
        <w:tc>
          <w:tcPr>
            <w:tcW w:w="1598" w:type="pct"/>
            <w:gridSpan w:val="9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3E0B08D" w14:textId="16658A5C" w:rsidR="00DF13C2" w:rsidRPr="00A73D4B" w:rsidRDefault="00DF13C2" w:rsidP="00DF13C2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DE1CD16" w14:textId="77777777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</w:pPr>
          </w:p>
        </w:tc>
        <w:tc>
          <w:tcPr>
            <w:tcW w:w="1107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A85CA37" w14:textId="77777777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DF13C2" w:rsidRPr="00A73D4B" w14:paraId="3D075CE3" w14:textId="77777777" w:rsidTr="00A213BF">
        <w:trPr>
          <w:trHeight w:val="227"/>
        </w:trPr>
        <w:tc>
          <w:tcPr>
            <w:tcW w:w="133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1D8B8F7" w14:textId="77777777" w:rsidR="00DF13C2" w:rsidRPr="00A73D4B" w:rsidRDefault="00DF13C2" w:rsidP="00DF13C2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23CA8FB" w14:textId="11F42CE1" w:rsidR="00DF13C2" w:rsidRDefault="00DF13C2" w:rsidP="00DF13C2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2B8970" w14:textId="79DC38BA" w:rsidR="00DF13C2" w:rsidRDefault="00DF13C2" w:rsidP="00DF13C2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598" w:type="pct"/>
            <w:gridSpan w:val="9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D4468E1" w14:textId="2087D6EC" w:rsidR="00DF13C2" w:rsidRDefault="00DF13C2" w:rsidP="00DF13C2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4783563" w14:textId="77777777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</w:pPr>
          </w:p>
        </w:tc>
        <w:tc>
          <w:tcPr>
            <w:tcW w:w="1107" w:type="pct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2A4F2E6" w14:textId="77777777" w:rsidR="00DF13C2" w:rsidRPr="00A73D4B" w:rsidRDefault="00DF13C2" w:rsidP="00DF13C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6D5C694D" w14:textId="77777777" w:rsidTr="00DF13C2">
        <w:trPr>
          <w:trHeight w:val="295"/>
        </w:trPr>
        <w:tc>
          <w:tcPr>
            <w:tcW w:w="13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5A616574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ثنين</w:t>
            </w:r>
          </w:p>
        </w:tc>
        <w:tc>
          <w:tcPr>
            <w:tcW w:w="36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57DF632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5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C5ABAF3" w14:textId="34C7CE9B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مواد 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مركبة</w:t>
            </w:r>
          </w:p>
        </w:tc>
        <w:tc>
          <w:tcPr>
            <w:tcW w:w="1598" w:type="pct"/>
            <w:gridSpan w:val="9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FC2CD80" w14:textId="704DF1B6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 د.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سيف </w:t>
            </w:r>
          </w:p>
        </w:tc>
        <w:tc>
          <w:tcPr>
            <w:tcW w:w="104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F527D71" w14:textId="6A27A22D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ختبرات</w:t>
            </w:r>
          </w:p>
        </w:tc>
        <w:tc>
          <w:tcPr>
            <w:tcW w:w="399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A33F00" w14:textId="608AEF48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  <w:t>م.تكييف</w:t>
            </w:r>
          </w:p>
        </w:tc>
        <w:tc>
          <w:tcPr>
            <w:tcW w:w="220" w:type="pct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B4D2DE" w14:textId="4D0A7725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سيطرة</w:t>
            </w:r>
          </w:p>
        </w:tc>
        <w:tc>
          <w:tcPr>
            <w:tcW w:w="248" w:type="pct"/>
            <w:gridSpan w:val="2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0A6FD5" w14:textId="2589A60D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اهتزازات</w:t>
            </w:r>
          </w:p>
        </w:tc>
        <w:tc>
          <w:tcPr>
            <w:tcW w:w="240" w:type="pct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A710868" w14:textId="2CB411DF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مكائن  كهربائية</w:t>
            </w:r>
          </w:p>
        </w:tc>
      </w:tr>
      <w:tr w:rsidR="003A0D88" w:rsidRPr="00A73D4B" w14:paraId="0D61EA3C" w14:textId="77777777" w:rsidTr="00A213BF">
        <w:trPr>
          <w:trHeight w:val="69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D40A1EB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3905A10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5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DBD94D" w14:textId="793ED869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</w:rPr>
              <w:t>=</w:t>
            </w:r>
          </w:p>
        </w:tc>
        <w:tc>
          <w:tcPr>
            <w:tcW w:w="1598" w:type="pct"/>
            <w:gridSpan w:val="9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42C2F5F" w14:textId="7B0139BD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asciiTheme="minorBidi" w:hAnsiTheme="minorBidi" w:cstheme="minorBidi" w:hint="cs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104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E222588" w14:textId="0D858346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399" w:type="pct"/>
            <w:vMerge w:val="restart"/>
            <w:tcBorders>
              <w:top w:val="nil"/>
              <w:left w:val="thinThickThin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4D5E1D" w14:textId="131E66FD" w:rsidR="003A0D88" w:rsidRPr="00A73D4B" w:rsidRDefault="003A0D88" w:rsidP="003A0D88">
            <w:pPr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د.مكي+.م.د.سامر</w:t>
            </w:r>
          </w:p>
        </w:tc>
        <w:tc>
          <w:tcPr>
            <w:tcW w:w="22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206004" w14:textId="1061BC9F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.عادل الباش</w:t>
            </w:r>
          </w:p>
        </w:tc>
        <w:tc>
          <w:tcPr>
            <w:tcW w:w="248" w:type="pct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105F5A" w14:textId="108DE8E5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 xml:space="preserve">م.م.اسيل ناظم </w:t>
            </w:r>
          </w:p>
        </w:tc>
        <w:tc>
          <w:tcPr>
            <w:tcW w:w="240" w:type="pct"/>
            <w:vMerge w:val="restart"/>
            <w:tcBorders>
              <w:top w:val="nil"/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2270118" w14:textId="2F2C5775" w:rsidR="003A0D88" w:rsidRPr="00A73D4B" w:rsidRDefault="003A0D88" w:rsidP="003A0D88">
            <w:pPr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م.ليث</w:t>
            </w:r>
          </w:p>
        </w:tc>
      </w:tr>
      <w:tr w:rsidR="003A0D88" w:rsidRPr="00A73D4B" w14:paraId="329B9C11" w14:textId="77777777" w:rsidTr="00A213BF">
        <w:trPr>
          <w:trHeight w:val="69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7728E79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0D09A90" w14:textId="69342501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58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DC661A7" w14:textId="2158EE1C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ختبرات</w:t>
            </w:r>
          </w:p>
        </w:tc>
        <w:tc>
          <w:tcPr>
            <w:tcW w:w="399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B4740DE" w14:textId="01225DD6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م.تكييف</w:t>
            </w:r>
          </w:p>
        </w:tc>
        <w:tc>
          <w:tcPr>
            <w:tcW w:w="399" w:type="pct"/>
            <w:gridSpan w:val="4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79063BC" w14:textId="1E7689E0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اهتزازات</w:t>
            </w:r>
          </w:p>
        </w:tc>
        <w:tc>
          <w:tcPr>
            <w:tcW w:w="443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94EEA08" w14:textId="44941385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كائن  كهربائية</w:t>
            </w:r>
          </w:p>
        </w:tc>
        <w:tc>
          <w:tcPr>
            <w:tcW w:w="357" w:type="pct"/>
            <w:gridSpan w:val="2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E9D0740" w14:textId="7FBD9CAF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م.محطات</w:t>
            </w:r>
          </w:p>
        </w:tc>
        <w:tc>
          <w:tcPr>
            <w:tcW w:w="104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92C1C4F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399" w:type="pct"/>
            <w:vMerge/>
            <w:tcBorders>
              <w:top w:val="nil"/>
              <w:left w:val="thinThickThinSmallGap" w:sz="2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46D86B" w14:textId="77777777" w:rsidR="003A0D88" w:rsidRPr="00A73D4B" w:rsidRDefault="003A0D88" w:rsidP="003A0D88">
            <w:pPr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20" w:type="pct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E952EC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48" w:type="pct"/>
            <w:gridSpan w:val="2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1ED73E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40" w:type="pct"/>
            <w:vMerge/>
            <w:tcBorders>
              <w:top w:val="nil"/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8341F24" w14:textId="77777777" w:rsidR="003A0D88" w:rsidRPr="00A73D4B" w:rsidRDefault="003A0D88" w:rsidP="003A0D88">
            <w:pPr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1C40D7EA" w14:textId="77777777" w:rsidTr="00A213BF">
        <w:trPr>
          <w:trHeight w:val="69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063C496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E79583B" w14:textId="107C7E2B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58" w:type="pct"/>
            <w:tcBorders>
              <w:left w:val="thinThickThinSmallGap" w:sz="2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03A8994" w14:textId="6BB3792B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42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CFE5" w14:textId="2830D31F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د.مكي+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د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.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سامر</w:t>
            </w:r>
          </w:p>
        </w:tc>
        <w:tc>
          <w:tcPr>
            <w:tcW w:w="385" w:type="pct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E81B2" w14:textId="14010539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.اسيل ناظم</w:t>
            </w:r>
          </w:p>
        </w:tc>
        <w:tc>
          <w:tcPr>
            <w:tcW w:w="43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7A5A" w14:textId="0DDEA21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م.م.يوسف+م.م.قحطان </w:t>
            </w:r>
          </w:p>
        </w:tc>
        <w:tc>
          <w:tcPr>
            <w:tcW w:w="3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CD92D" w14:textId="30FD01EE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عادل الكميت</w:t>
            </w:r>
          </w:p>
        </w:tc>
        <w:tc>
          <w:tcPr>
            <w:tcW w:w="1042" w:type="pct"/>
            <w:tcBorders>
              <w:left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7E45A4E" w14:textId="5609CF9F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399" w:type="pct"/>
            <w:vMerge/>
            <w:tcBorders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693CB2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4A7B1E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48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61EA85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240" w:type="pct"/>
            <w:vMerge/>
            <w:tcBorders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16EA1C5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3A0D88" w:rsidRPr="00A73D4B" w14:paraId="553B3A0C" w14:textId="77777777" w:rsidTr="00A213BF">
        <w:trPr>
          <w:trHeight w:val="69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EA7DB36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919118" w14:textId="1300F331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5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77FD8A" w14:textId="5F3C4E05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427" w:type="pct"/>
            <w:gridSpan w:val="3"/>
            <w:tcBorders>
              <w:top w:val="single" w:sz="4" w:space="0" w:color="auto"/>
              <w:left w:val="thinThickThinSmallGap" w:sz="24" w:space="0" w:color="auto"/>
              <w:right w:val="single" w:sz="4" w:space="0" w:color="auto"/>
            </w:tcBorders>
            <w:vAlign w:val="center"/>
          </w:tcPr>
          <w:p w14:paraId="54431CCA" w14:textId="753FDC6D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383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B45557" w14:textId="2DF8410D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435" w:type="pct"/>
            <w:gridSpan w:val="2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368A938D" w14:textId="27E46884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right w:val="thinThickThinSmallGap" w:sz="24" w:space="0" w:color="auto"/>
            </w:tcBorders>
            <w:vAlign w:val="center"/>
          </w:tcPr>
          <w:p w14:paraId="7A3AA9EB" w14:textId="008A4CCD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104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79588DE" w14:textId="4A839AA9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محطات القدرة</w:t>
            </w:r>
          </w:p>
        </w:tc>
        <w:tc>
          <w:tcPr>
            <w:tcW w:w="1107" w:type="pct"/>
            <w:gridSpan w:val="5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EB08715" w14:textId="6F1F7B0A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أ. د. عادل عبدالرزاق الكميت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+م.د.حسام</w:t>
            </w:r>
          </w:p>
        </w:tc>
      </w:tr>
      <w:tr w:rsidR="003A0D88" w:rsidRPr="00A73D4B" w14:paraId="4190E52D" w14:textId="77777777" w:rsidTr="00A213BF">
        <w:trPr>
          <w:trHeight w:val="69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C2EBD4B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820C569" w14:textId="267E61CA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58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C41F47B" w14:textId="52E881E5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598" w:type="pct"/>
            <w:gridSpan w:val="9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946F55D" w14:textId="58520C7E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23FAEC1" w14:textId="35D128C0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سيطرة و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ل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قياس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ت</w:t>
            </w:r>
          </w:p>
        </w:tc>
        <w:tc>
          <w:tcPr>
            <w:tcW w:w="1107" w:type="pct"/>
            <w:gridSpan w:val="5"/>
            <w:tcBorders>
              <w:left w:val="thinThickThinSmallGap" w:sz="24" w:space="0" w:color="auto"/>
            </w:tcBorders>
            <w:shd w:val="clear" w:color="auto" w:fill="FFFFFF" w:themeFill="background1"/>
            <w:vAlign w:val="center"/>
          </w:tcPr>
          <w:p w14:paraId="601FDDE8" w14:textId="1024C486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 xml:space="preserve">أ. عادل محمود 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باش</w:t>
            </w:r>
          </w:p>
        </w:tc>
      </w:tr>
      <w:tr w:rsidR="003A0D88" w:rsidRPr="00A73D4B" w14:paraId="449C5532" w14:textId="77777777" w:rsidTr="00A213BF">
        <w:trPr>
          <w:trHeight w:val="227"/>
        </w:trPr>
        <w:tc>
          <w:tcPr>
            <w:tcW w:w="13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3F09584" w14:textId="77777777" w:rsidR="003A0D88" w:rsidRPr="00A73D4B" w:rsidRDefault="003A0D88" w:rsidP="003A0D88">
            <w:pPr>
              <w:ind w:left="113"/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ثلاثاء</w:t>
            </w:r>
          </w:p>
        </w:tc>
        <w:tc>
          <w:tcPr>
            <w:tcW w:w="36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FA48FEB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5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731EF3B" w14:textId="2FCDFC68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sz w:val="16"/>
                <w:szCs w:val="16"/>
              </w:rPr>
              <w:t xml:space="preserve"> 3</w:t>
            </w:r>
          </w:p>
        </w:tc>
        <w:tc>
          <w:tcPr>
            <w:tcW w:w="653" w:type="pct"/>
            <w:gridSpan w:val="4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20CF978" w14:textId="0C58F6C1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.د.حازم خليل </w:t>
            </w:r>
          </w:p>
        </w:tc>
        <w:tc>
          <w:tcPr>
            <w:tcW w:w="945" w:type="pct"/>
            <w:gridSpan w:val="5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1B38180" w14:textId="7F5E7AAA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مشاريع </w:t>
            </w:r>
          </w:p>
        </w:tc>
        <w:tc>
          <w:tcPr>
            <w:tcW w:w="104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E7BE7E4" w14:textId="74DB8989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مواد هندسية</w:t>
            </w:r>
          </w:p>
        </w:tc>
        <w:tc>
          <w:tcPr>
            <w:tcW w:w="696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27BC7E2" w14:textId="7B9D41D2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ا. م. د. نجيب سلمان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 xml:space="preserve"> عبطان</w:t>
            </w:r>
          </w:p>
        </w:tc>
        <w:tc>
          <w:tcPr>
            <w:tcW w:w="411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1AFE977" w14:textId="4FF18D01" w:rsidR="003A0D88" w:rsidRPr="00A73D4B" w:rsidRDefault="003A0D88" w:rsidP="003A0D88">
            <w:pPr>
              <w:ind w:left="113" w:right="113"/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شاريع</w:t>
            </w:r>
          </w:p>
        </w:tc>
      </w:tr>
      <w:tr w:rsidR="003A0D88" w:rsidRPr="00A73D4B" w14:paraId="50FE4AB6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C7D2646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8320D5E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337A2FF" w14:textId="4BFEFCD7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sz w:val="16"/>
                <w:szCs w:val="16"/>
                <w:rtl/>
              </w:rPr>
              <w:t>=</w:t>
            </w:r>
          </w:p>
        </w:tc>
        <w:tc>
          <w:tcPr>
            <w:tcW w:w="653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BC5A9B1" w14:textId="10369CD3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asciiTheme="minorBidi" w:hAnsiTheme="minorBidi" w:cstheme="minorBidi" w:hint="cs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2874CDEE" w14:textId="6051C37E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40CED44" w14:textId="3B91E8D4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EF72053" w14:textId="2D3E6D4C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  <w:lang w:bidi="ar-IQ"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  <w:lang w:bidi="ar-IQ"/>
              </w:rPr>
              <w:t>=</w:t>
            </w: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99FC2BC" w14:textId="77777777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  <w:lang w:bidi="ar-IQ"/>
              </w:rPr>
            </w:pPr>
          </w:p>
        </w:tc>
      </w:tr>
      <w:tr w:rsidR="003A0D88" w:rsidRPr="00A73D4B" w14:paraId="0F46B3F5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6850C99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941134F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08EB3B6" w14:textId="0A6ADA52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تكييف وتثلي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ج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653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6D974C29" w14:textId="690EEC73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د. مكي حاج زيدان 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D912A42" w14:textId="453DC40F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50ED0FD" w14:textId="3A77C683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  <w:lang w:bidi="ar-IQ"/>
              </w:rPr>
              <w:t>تكييف وتثليج1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474376C" w14:textId="54AFB1CD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د.مكي</w:t>
            </w: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97F2F4F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24077844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267271B5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F80ECF9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00FB31E" w14:textId="6189FE9D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653" w:type="pct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7A0F759" w14:textId="05F9AA06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5577B9C" w14:textId="21D1C5E0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  <w:lang w:bidi="ar-IQ"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82DF73A" w14:textId="3CEAAAC2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 w:hint="cs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6722099" w14:textId="11A5B510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3594DB8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7952FD57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D9D9C2C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27D2B29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58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06EDA24F" w14:textId="4FB95228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  <w:lang w:bidi="ar-IQ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653" w:type="pct"/>
            <w:gridSpan w:val="4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645812B0" w14:textId="28297150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65785F14" w14:textId="383BAC91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5E46CD0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696" w:type="pct"/>
            <w:gridSpan w:val="3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72F4CA4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C9C0AB1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752E371B" w14:textId="77777777" w:rsidTr="00A213BF">
        <w:trPr>
          <w:trHeight w:val="113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FCDF906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BD7564A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58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F161925" w14:textId="278E03E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51D01ED5" w14:textId="2993D639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7DCF661F" w14:textId="6A7CD3A4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88DB09F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96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EBD72E5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4ED7856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</w:tr>
      <w:tr w:rsidR="003A0D88" w:rsidRPr="00A73D4B" w14:paraId="3C4A4FC1" w14:textId="77777777" w:rsidTr="00A213BF">
        <w:trPr>
          <w:trHeight w:val="112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9050C09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1AB6740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2.30:3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47A4BBA5" w14:textId="56C796D0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53" w:type="pct"/>
            <w:gridSpan w:val="4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459E71B4" w14:textId="037FBECE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15BF8807" w14:textId="47B6A9D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FD23B46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F38D840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2CCF7C6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</w:tr>
      <w:tr w:rsidR="003A0D88" w:rsidRPr="00A73D4B" w14:paraId="3283ECE2" w14:textId="77777777" w:rsidTr="00A213BF">
        <w:trPr>
          <w:trHeight w:val="227"/>
        </w:trPr>
        <w:tc>
          <w:tcPr>
            <w:tcW w:w="13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09E27D74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أربعاء</w:t>
            </w:r>
          </w:p>
        </w:tc>
        <w:tc>
          <w:tcPr>
            <w:tcW w:w="36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50F3728D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5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267E79E5" w14:textId="78F6B4B0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اهتزازات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653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D33747C" w14:textId="7B0EC9FF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.اسيل ناظم</w:t>
            </w:r>
          </w:p>
        </w:tc>
        <w:tc>
          <w:tcPr>
            <w:tcW w:w="945" w:type="pct"/>
            <w:gridSpan w:val="5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D170488" w14:textId="2B9E4003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شاريع</w:t>
            </w:r>
          </w:p>
        </w:tc>
        <w:tc>
          <w:tcPr>
            <w:tcW w:w="104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715B40A" w14:textId="2C1FA454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color w:val="FFFFFF" w:themeColor="background1"/>
                <w:sz w:val="16"/>
                <w:szCs w:val="16"/>
              </w:rPr>
              <w:t xml:space="preserve"> 3</w:t>
            </w:r>
          </w:p>
        </w:tc>
        <w:tc>
          <w:tcPr>
            <w:tcW w:w="696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6A8CD47" w14:textId="54EFE615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 xml:space="preserve">م.د.حازم خليل </w:t>
            </w:r>
          </w:p>
        </w:tc>
        <w:tc>
          <w:tcPr>
            <w:tcW w:w="411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4D82157" w14:textId="00BB32B0" w:rsidR="003A0D88" w:rsidRPr="00A73D4B" w:rsidRDefault="003A0D88" w:rsidP="003A0D88">
            <w:pPr>
              <w:ind w:left="113" w:right="113"/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شاريع</w:t>
            </w:r>
          </w:p>
        </w:tc>
      </w:tr>
      <w:tr w:rsidR="003A0D88" w:rsidRPr="00A73D4B" w14:paraId="1A3CFE6F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0A23719F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CA9A3C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38BAF7C" w14:textId="016842E3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</w:rPr>
              <w:t>=</w:t>
            </w: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77ECA4E" w14:textId="17DAACB3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0D81106" w14:textId="1BE5BC8A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C11D903" w14:textId="125A9CFB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3BF2D06" w14:textId="770834FA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82EE611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6EB93834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0F99D26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30E96D0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1BCABDE" w14:textId="3FBE2DEB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مكائن كهربائية</w:t>
            </w: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451A9A4" w14:textId="2B9673BE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.م. يوسف</w:t>
            </w:r>
            <w:r w:rsidR="00F91405">
              <w:rPr>
                <w:rFonts w:hint="cs"/>
                <w:b/>
                <w:bCs/>
                <w:sz w:val="16"/>
                <w:szCs w:val="16"/>
                <w:rtl/>
              </w:rPr>
              <w:t>+م.م.يوسف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E1A1255" w14:textId="6D709D5B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93E0094" w14:textId="055526BC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مكائن كهربائية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AA8DBFE" w14:textId="2EBBB8F0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ا. م. د.وضاح</w:t>
            </w: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B0CA240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457919FA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2AE239E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D9940A2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7B5177B1" w14:textId="226DC461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/>
                <w:sz w:val="16"/>
                <w:szCs w:val="16"/>
                <w:rtl/>
              </w:rPr>
              <w:t>=</w:t>
            </w: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A48945E" w14:textId="6813907B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F69B06A" w14:textId="07386A09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14A1E119" w14:textId="72B2A354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1454909" w14:textId="31CFB16E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A0FA6A6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7F526C7F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51E66668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EF394C7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19F4679" w14:textId="530737C3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56177AA" w14:textId="57041785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465F61EE" w14:textId="5F958022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43CB65C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82CCB87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2988C74C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7CC88A4F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181945B1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C934D07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1:30 - 2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59FEC215" w14:textId="65AD8AF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07122EAE" w14:textId="71019B3E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1D6896D8" w14:textId="37D1CF80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06F8F92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2E3A93B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2E02A6D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</w:tr>
      <w:tr w:rsidR="003A0D88" w:rsidRPr="00A73D4B" w14:paraId="181D5D33" w14:textId="77777777" w:rsidTr="00A213BF">
        <w:trPr>
          <w:trHeight w:val="227"/>
        </w:trPr>
        <w:tc>
          <w:tcPr>
            <w:tcW w:w="133" w:type="pct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textDirection w:val="btLr"/>
            <w:vAlign w:val="center"/>
          </w:tcPr>
          <w:p w14:paraId="346EFC6D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الخميس</w:t>
            </w:r>
          </w:p>
        </w:tc>
        <w:tc>
          <w:tcPr>
            <w:tcW w:w="36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0D6A1AA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8:30 - 9:30</w:t>
            </w:r>
          </w:p>
        </w:tc>
        <w:tc>
          <w:tcPr>
            <w:tcW w:w="758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6504B5D8" w14:textId="2B7ECD22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>هندسة صناعي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ة</w:t>
            </w: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653" w:type="pct"/>
            <w:gridSpan w:val="4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4845941" w14:textId="71DC0018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د.مهند</w:t>
            </w:r>
          </w:p>
        </w:tc>
        <w:tc>
          <w:tcPr>
            <w:tcW w:w="945" w:type="pct"/>
            <w:gridSpan w:val="5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0C11D6D" w14:textId="710A8A3B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شاريع</w:t>
            </w:r>
          </w:p>
        </w:tc>
        <w:tc>
          <w:tcPr>
            <w:tcW w:w="1042" w:type="pct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B929F0A" w14:textId="1E48957D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هندسة صناعي</w:t>
            </w: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ة</w:t>
            </w:r>
          </w:p>
        </w:tc>
        <w:tc>
          <w:tcPr>
            <w:tcW w:w="696" w:type="pct"/>
            <w:gridSpan w:val="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619BA38C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 مهند لطيف</w:t>
            </w:r>
          </w:p>
          <w:p w14:paraId="12EBFE34" w14:textId="16D8412D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11" w:type="pct"/>
            <w:gridSpan w:val="2"/>
            <w:vMerge w:val="restart"/>
            <w:tcBorders>
              <w:top w:val="thinThickThinSmallGap" w:sz="2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283DF62" w14:textId="28943CD1" w:rsidR="003A0D88" w:rsidRPr="00A73D4B" w:rsidRDefault="003A0D88" w:rsidP="003A0D88">
            <w:pPr>
              <w:ind w:left="113" w:right="113"/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شاريع</w:t>
            </w:r>
          </w:p>
        </w:tc>
      </w:tr>
      <w:tr w:rsidR="003A0D88" w:rsidRPr="00A73D4B" w14:paraId="681D2863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398D3E44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7A9A8988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b/>
                <w:bCs/>
                <w:sz w:val="16"/>
                <w:szCs w:val="16"/>
              </w:rPr>
              <w:t>9:30 - 10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59B323A" w14:textId="4E29A268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asciiTheme="minorBidi" w:hAnsiTheme="minorBidi" w:cstheme="minorBidi"/>
                <w:sz w:val="16"/>
                <w:szCs w:val="16"/>
                <w:rtl/>
              </w:rPr>
              <w:t>=</w:t>
            </w: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BA2CBDB" w14:textId="2E483CE2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=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7DE28C72" w14:textId="332132B3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732E626" w14:textId="2ADE292F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asciiTheme="minorBidi" w:hAnsiTheme="minorBidi" w:cstheme="minorBidi"/>
                <w:color w:val="FFFFFF" w:themeColor="background1"/>
                <w:sz w:val="16"/>
                <w:szCs w:val="16"/>
                <w:rtl/>
              </w:rPr>
              <w:t>=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6B44001" w14:textId="1E791C22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7C085E78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3A0D88" w:rsidRPr="00A73D4B" w14:paraId="1BCBD0DB" w14:textId="77777777" w:rsidTr="00A213BF">
        <w:trPr>
          <w:trHeight w:val="227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41A3557A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3212F84C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0:30 – 11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CCC4052" w14:textId="203988D4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b/>
                <w:bCs/>
                <w:sz w:val="16"/>
                <w:szCs w:val="16"/>
                <w:rtl/>
              </w:rPr>
              <w:t xml:space="preserve">تصميم </w:t>
            </w: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>منظومات المكائن</w:t>
            </w:r>
            <w:r w:rsidRPr="00A73D4B">
              <w:rPr>
                <w:b/>
                <w:bCs/>
                <w:sz w:val="16"/>
                <w:szCs w:val="16"/>
              </w:rPr>
              <w:t xml:space="preserve"> 3</w:t>
            </w: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51513313" w14:textId="5A42F911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sz w:val="16"/>
                <w:szCs w:val="16"/>
                <w:rtl/>
              </w:rPr>
              <w:t xml:space="preserve">د.حازم خليل </w:t>
            </w: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2CC52EB" w14:textId="61A3506C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395E600" w14:textId="50AE8116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  <w:rtl/>
              </w:rPr>
              <w:t>اهتزازات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8A565AB" w14:textId="519B1AF5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  <w:rtl/>
              </w:rPr>
            </w:pPr>
            <w:r w:rsidRPr="00A73D4B">
              <w:rPr>
                <w:rFonts w:hint="cs"/>
                <w:b/>
                <w:bCs/>
                <w:color w:val="FFFFFF" w:themeColor="background1"/>
                <w:sz w:val="16"/>
                <w:szCs w:val="16"/>
                <w:rtl/>
              </w:rPr>
              <w:t>م.م.اسيل ناظم</w:t>
            </w: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C3A1887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3A0D88" w:rsidRPr="00A73D4B" w14:paraId="00F5D18D" w14:textId="77777777" w:rsidTr="00A213BF">
        <w:trPr>
          <w:trHeight w:val="113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51824EB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top w:val="nil"/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3A4D3086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1:30 – 12:30</w:t>
            </w:r>
          </w:p>
        </w:tc>
        <w:tc>
          <w:tcPr>
            <w:tcW w:w="758" w:type="pct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3E4B66E9" w14:textId="54A16C4C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D084748" w14:textId="3D7F3858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6DB7D780" w14:textId="346EE30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0D3480E" w14:textId="46661B0B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73D4B">
              <w:rPr>
                <w:b/>
                <w:bCs/>
                <w:color w:val="FFFFFF" w:themeColor="background1"/>
                <w:sz w:val="16"/>
                <w:szCs w:val="16"/>
              </w:rPr>
              <w:t>=</w:t>
            </w:r>
          </w:p>
        </w:tc>
        <w:tc>
          <w:tcPr>
            <w:tcW w:w="696" w:type="pct"/>
            <w:gridSpan w:val="3"/>
            <w:tcBorders>
              <w:top w:val="sing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048012FD" w14:textId="0BA18E4D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4065157A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3A0D88" w:rsidRPr="00A73D4B" w14:paraId="511CF4E4" w14:textId="77777777" w:rsidTr="00A213BF">
        <w:trPr>
          <w:trHeight w:val="112"/>
        </w:trPr>
        <w:tc>
          <w:tcPr>
            <w:tcW w:w="133" w:type="pct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C000"/>
            <w:vAlign w:val="center"/>
          </w:tcPr>
          <w:p w14:paraId="7174B4BC" w14:textId="77777777" w:rsidR="003A0D88" w:rsidRPr="00A73D4B" w:rsidRDefault="003A0D88" w:rsidP="003A0D88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5467813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lang w:bidi="ar-IQ"/>
              </w:rPr>
            </w:pPr>
            <w:r w:rsidRPr="00A73D4B">
              <w:rPr>
                <w:b/>
                <w:bCs/>
                <w:sz w:val="16"/>
                <w:szCs w:val="16"/>
                <w:lang w:bidi="ar-IQ"/>
              </w:rPr>
              <w:t>12:30 –1:30</w:t>
            </w:r>
          </w:p>
        </w:tc>
        <w:tc>
          <w:tcPr>
            <w:tcW w:w="758" w:type="pct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BE5F1" w:themeFill="accent1" w:themeFillTint="33"/>
            <w:vAlign w:val="center"/>
          </w:tcPr>
          <w:p w14:paraId="1B7945F3" w14:textId="77777777" w:rsidR="003A0D88" w:rsidRPr="00A73D4B" w:rsidRDefault="003A0D88" w:rsidP="003A0D88">
            <w:pPr>
              <w:jc w:val="center"/>
              <w:rPr>
                <w:rFonts w:asciiTheme="minorBidi" w:hAnsiTheme="minorBidi" w:cstheme="minorBidi"/>
                <w:sz w:val="16"/>
                <w:szCs w:val="16"/>
                <w:rtl/>
              </w:rPr>
            </w:pPr>
          </w:p>
        </w:tc>
        <w:tc>
          <w:tcPr>
            <w:tcW w:w="653" w:type="pct"/>
            <w:gridSpan w:val="4"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03782D4F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45" w:type="pct"/>
            <w:gridSpan w:val="5"/>
            <w:vMerge/>
            <w:tcBorders>
              <w:left w:val="thinThickThinSmallGap" w:sz="24" w:space="0" w:color="auto"/>
              <w:right w:val="thinThickThinSmallGap" w:sz="24" w:space="0" w:color="auto"/>
            </w:tcBorders>
            <w:vAlign w:val="center"/>
          </w:tcPr>
          <w:p w14:paraId="167D34FA" w14:textId="38E34FC6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C66090D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96" w:type="pct"/>
            <w:gridSpan w:val="3"/>
            <w:tcBorders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51761455" w14:textId="77777777" w:rsidR="003A0D88" w:rsidRPr="00A73D4B" w:rsidRDefault="003A0D88" w:rsidP="003A0D8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11" w:type="pct"/>
            <w:gridSpan w:val="2"/>
            <w:vMerge/>
            <w:tcBorders>
              <w:left w:val="thinThickThinSmallGap" w:sz="24" w:space="0" w:color="auto"/>
              <w:right w:val="thinThickThinSmallGap" w:sz="24" w:space="0" w:color="auto"/>
            </w:tcBorders>
            <w:shd w:val="clear" w:color="auto" w:fill="FFFFFF" w:themeFill="background1"/>
            <w:vAlign w:val="center"/>
          </w:tcPr>
          <w:p w14:paraId="39F6EE33" w14:textId="77777777" w:rsidR="003A0D88" w:rsidRPr="00A73D4B" w:rsidRDefault="003A0D88" w:rsidP="003A0D88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</w:tbl>
    <w:p w14:paraId="0AA82670" w14:textId="636C5C02" w:rsidR="00193C17" w:rsidRPr="00193C17" w:rsidRDefault="00193C17" w:rsidP="00193C17">
      <w:pPr>
        <w:tabs>
          <w:tab w:val="left" w:pos="3146"/>
        </w:tabs>
        <w:rPr>
          <w:sz w:val="22"/>
          <w:szCs w:val="22"/>
          <w:rtl/>
          <w:lang w:bidi="ar-IQ"/>
        </w:rPr>
      </w:pPr>
    </w:p>
    <w:sectPr w:rsidR="00193C17" w:rsidRPr="00193C17" w:rsidSect="00192D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70" w:right="567" w:bottom="142" w:left="180" w:header="288" w:footer="28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38D16" w14:textId="77777777" w:rsidR="006B45AE" w:rsidRDefault="006B45AE" w:rsidP="00710F11">
      <w:r>
        <w:separator/>
      </w:r>
    </w:p>
  </w:endnote>
  <w:endnote w:type="continuationSeparator" w:id="0">
    <w:p w14:paraId="4F692772" w14:textId="77777777" w:rsidR="006B45AE" w:rsidRDefault="006B45AE" w:rsidP="00710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Shafa S_U normal.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159EC" w14:textId="77777777" w:rsidR="00E800A6" w:rsidRDefault="00E800A6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0F326" w14:textId="77777777" w:rsidR="00E800A6" w:rsidRDefault="00E800A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6E3D6" w14:textId="77777777" w:rsidR="00E800A6" w:rsidRDefault="00E800A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DBE64" w14:textId="77777777" w:rsidR="006B45AE" w:rsidRDefault="006B45AE" w:rsidP="00710F11">
      <w:r>
        <w:separator/>
      </w:r>
    </w:p>
  </w:footnote>
  <w:footnote w:type="continuationSeparator" w:id="0">
    <w:p w14:paraId="5252BE68" w14:textId="77777777" w:rsidR="006B45AE" w:rsidRDefault="006B45AE" w:rsidP="00710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039DD" w14:textId="77777777" w:rsidR="00E800A6" w:rsidRDefault="00E800A6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6392" w14:textId="77777777" w:rsidR="00E800A6" w:rsidRDefault="00E800A6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47137" w14:textId="77777777" w:rsidR="00E800A6" w:rsidRDefault="00E800A6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F2FBD"/>
    <w:multiLevelType w:val="hybridMultilevel"/>
    <w:tmpl w:val="E67CDD58"/>
    <w:lvl w:ilvl="0" w:tplc="E968E6A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368B3"/>
    <w:multiLevelType w:val="hybridMultilevel"/>
    <w:tmpl w:val="CBCA9D46"/>
    <w:lvl w:ilvl="0" w:tplc="4FCA635A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7B88"/>
    <w:multiLevelType w:val="hybridMultilevel"/>
    <w:tmpl w:val="E1E22380"/>
    <w:lvl w:ilvl="0" w:tplc="1320385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E37B1"/>
    <w:multiLevelType w:val="hybridMultilevel"/>
    <w:tmpl w:val="F0603B0E"/>
    <w:lvl w:ilvl="0" w:tplc="77D494E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E61DF"/>
    <w:multiLevelType w:val="hybridMultilevel"/>
    <w:tmpl w:val="D4625172"/>
    <w:lvl w:ilvl="0" w:tplc="AFBAE814">
      <w:start w:val="1"/>
      <w:numFmt w:val="arabicAlph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C6696C"/>
    <w:multiLevelType w:val="hybridMultilevel"/>
    <w:tmpl w:val="521E9D30"/>
    <w:lvl w:ilvl="0" w:tplc="B08C83A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0B76FF"/>
    <w:multiLevelType w:val="hybridMultilevel"/>
    <w:tmpl w:val="508EB35C"/>
    <w:lvl w:ilvl="0" w:tplc="76DA1E86">
      <w:start w:val="1"/>
      <w:numFmt w:val="arabicAlpha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44C9A"/>
    <w:multiLevelType w:val="hybridMultilevel"/>
    <w:tmpl w:val="9E86F610"/>
    <w:lvl w:ilvl="0" w:tplc="F52E7C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183619">
    <w:abstractNumId w:val="4"/>
  </w:num>
  <w:num w:numId="2" w16cid:durableId="407076775">
    <w:abstractNumId w:val="1"/>
  </w:num>
  <w:num w:numId="3" w16cid:durableId="258176256">
    <w:abstractNumId w:val="3"/>
  </w:num>
  <w:num w:numId="4" w16cid:durableId="1068843551">
    <w:abstractNumId w:val="0"/>
  </w:num>
  <w:num w:numId="5" w16cid:durableId="1751391199">
    <w:abstractNumId w:val="5"/>
  </w:num>
  <w:num w:numId="6" w16cid:durableId="1357803528">
    <w:abstractNumId w:val="2"/>
  </w:num>
  <w:num w:numId="7" w16cid:durableId="1745252831">
    <w:abstractNumId w:val="7"/>
  </w:num>
  <w:num w:numId="8" w16cid:durableId="4718683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c1tzQ3szQ3NDFS0lEKTi0uzszPAykwrAUAZhnLviwAAAA="/>
  </w:docVars>
  <w:rsids>
    <w:rsidRoot w:val="00450F91"/>
    <w:rsid w:val="000008FE"/>
    <w:rsid w:val="00002852"/>
    <w:rsid w:val="0000417F"/>
    <w:rsid w:val="00004339"/>
    <w:rsid w:val="00004928"/>
    <w:rsid w:val="000050A0"/>
    <w:rsid w:val="00006F8A"/>
    <w:rsid w:val="00010584"/>
    <w:rsid w:val="00011A78"/>
    <w:rsid w:val="00012355"/>
    <w:rsid w:val="00012B62"/>
    <w:rsid w:val="0001488E"/>
    <w:rsid w:val="00014899"/>
    <w:rsid w:val="00014B09"/>
    <w:rsid w:val="00015339"/>
    <w:rsid w:val="00015411"/>
    <w:rsid w:val="00016771"/>
    <w:rsid w:val="0001739F"/>
    <w:rsid w:val="00020676"/>
    <w:rsid w:val="00020890"/>
    <w:rsid w:val="00024233"/>
    <w:rsid w:val="00025F49"/>
    <w:rsid w:val="00026C5E"/>
    <w:rsid w:val="00027637"/>
    <w:rsid w:val="00027F7D"/>
    <w:rsid w:val="00031CEF"/>
    <w:rsid w:val="000325FD"/>
    <w:rsid w:val="0003324F"/>
    <w:rsid w:val="00035458"/>
    <w:rsid w:val="00035D87"/>
    <w:rsid w:val="00036204"/>
    <w:rsid w:val="00037809"/>
    <w:rsid w:val="000378FF"/>
    <w:rsid w:val="00040342"/>
    <w:rsid w:val="00040D73"/>
    <w:rsid w:val="000421AB"/>
    <w:rsid w:val="00043372"/>
    <w:rsid w:val="00045488"/>
    <w:rsid w:val="000462A2"/>
    <w:rsid w:val="00050BB1"/>
    <w:rsid w:val="0005210A"/>
    <w:rsid w:val="00053235"/>
    <w:rsid w:val="00053C9A"/>
    <w:rsid w:val="00054A80"/>
    <w:rsid w:val="00055565"/>
    <w:rsid w:val="00055FE4"/>
    <w:rsid w:val="0005736F"/>
    <w:rsid w:val="0006247E"/>
    <w:rsid w:val="000628CE"/>
    <w:rsid w:val="000636BC"/>
    <w:rsid w:val="0006507C"/>
    <w:rsid w:val="00065E21"/>
    <w:rsid w:val="000662C5"/>
    <w:rsid w:val="00066471"/>
    <w:rsid w:val="00071341"/>
    <w:rsid w:val="00072033"/>
    <w:rsid w:val="000728A4"/>
    <w:rsid w:val="00074126"/>
    <w:rsid w:val="0007452F"/>
    <w:rsid w:val="000745F7"/>
    <w:rsid w:val="00075383"/>
    <w:rsid w:val="000755D9"/>
    <w:rsid w:val="00076A99"/>
    <w:rsid w:val="00076D04"/>
    <w:rsid w:val="0008097D"/>
    <w:rsid w:val="00080A2E"/>
    <w:rsid w:val="0008230F"/>
    <w:rsid w:val="0008248F"/>
    <w:rsid w:val="00082B5C"/>
    <w:rsid w:val="00083041"/>
    <w:rsid w:val="00083122"/>
    <w:rsid w:val="00083314"/>
    <w:rsid w:val="00084136"/>
    <w:rsid w:val="00084751"/>
    <w:rsid w:val="000850A6"/>
    <w:rsid w:val="000856CF"/>
    <w:rsid w:val="00085870"/>
    <w:rsid w:val="00086BB0"/>
    <w:rsid w:val="00087198"/>
    <w:rsid w:val="000914E7"/>
    <w:rsid w:val="00092363"/>
    <w:rsid w:val="00095360"/>
    <w:rsid w:val="00095D58"/>
    <w:rsid w:val="00096B02"/>
    <w:rsid w:val="00097176"/>
    <w:rsid w:val="00097DC3"/>
    <w:rsid w:val="000A19B7"/>
    <w:rsid w:val="000A2470"/>
    <w:rsid w:val="000A2AC9"/>
    <w:rsid w:val="000A3637"/>
    <w:rsid w:val="000A375E"/>
    <w:rsid w:val="000A3C59"/>
    <w:rsid w:val="000A50AB"/>
    <w:rsid w:val="000A5589"/>
    <w:rsid w:val="000A6E87"/>
    <w:rsid w:val="000A711A"/>
    <w:rsid w:val="000B2ACF"/>
    <w:rsid w:val="000B3CD6"/>
    <w:rsid w:val="000B4445"/>
    <w:rsid w:val="000B4E0F"/>
    <w:rsid w:val="000B5EF2"/>
    <w:rsid w:val="000B79A9"/>
    <w:rsid w:val="000B7D8E"/>
    <w:rsid w:val="000C0D9E"/>
    <w:rsid w:val="000C1CCF"/>
    <w:rsid w:val="000C3632"/>
    <w:rsid w:val="000C3D6D"/>
    <w:rsid w:val="000C43C9"/>
    <w:rsid w:val="000C46B6"/>
    <w:rsid w:val="000C54B6"/>
    <w:rsid w:val="000C61CD"/>
    <w:rsid w:val="000C7222"/>
    <w:rsid w:val="000D09B6"/>
    <w:rsid w:val="000D1869"/>
    <w:rsid w:val="000D1B1F"/>
    <w:rsid w:val="000D21F4"/>
    <w:rsid w:val="000D2C40"/>
    <w:rsid w:val="000D2CAF"/>
    <w:rsid w:val="000D35AB"/>
    <w:rsid w:val="000D3972"/>
    <w:rsid w:val="000D4B70"/>
    <w:rsid w:val="000D4F8A"/>
    <w:rsid w:val="000D50C5"/>
    <w:rsid w:val="000D580A"/>
    <w:rsid w:val="000D639B"/>
    <w:rsid w:val="000D7115"/>
    <w:rsid w:val="000D7DFD"/>
    <w:rsid w:val="000D7FA0"/>
    <w:rsid w:val="000E0002"/>
    <w:rsid w:val="000E0565"/>
    <w:rsid w:val="000E1D2D"/>
    <w:rsid w:val="000E274F"/>
    <w:rsid w:val="000E6A4F"/>
    <w:rsid w:val="000E77B3"/>
    <w:rsid w:val="000F118E"/>
    <w:rsid w:val="000F1CAF"/>
    <w:rsid w:val="000F1F0C"/>
    <w:rsid w:val="000F3AFE"/>
    <w:rsid w:val="000F4AAA"/>
    <w:rsid w:val="000F5326"/>
    <w:rsid w:val="000F5394"/>
    <w:rsid w:val="000F702C"/>
    <w:rsid w:val="00100D38"/>
    <w:rsid w:val="001013DE"/>
    <w:rsid w:val="00101844"/>
    <w:rsid w:val="00102167"/>
    <w:rsid w:val="001021F0"/>
    <w:rsid w:val="001021F8"/>
    <w:rsid w:val="001029F4"/>
    <w:rsid w:val="00104746"/>
    <w:rsid w:val="001058DA"/>
    <w:rsid w:val="00105CBD"/>
    <w:rsid w:val="00107855"/>
    <w:rsid w:val="00110634"/>
    <w:rsid w:val="00113CF0"/>
    <w:rsid w:val="001149CF"/>
    <w:rsid w:val="001173F3"/>
    <w:rsid w:val="00117833"/>
    <w:rsid w:val="0012184B"/>
    <w:rsid w:val="00122F23"/>
    <w:rsid w:val="00124769"/>
    <w:rsid w:val="00125035"/>
    <w:rsid w:val="0012506D"/>
    <w:rsid w:val="00125428"/>
    <w:rsid w:val="00125BEB"/>
    <w:rsid w:val="00125F0D"/>
    <w:rsid w:val="00126A1C"/>
    <w:rsid w:val="00127A61"/>
    <w:rsid w:val="001307AC"/>
    <w:rsid w:val="00130A59"/>
    <w:rsid w:val="001340AE"/>
    <w:rsid w:val="0013413D"/>
    <w:rsid w:val="00134253"/>
    <w:rsid w:val="00137A8B"/>
    <w:rsid w:val="00137B59"/>
    <w:rsid w:val="00140F6F"/>
    <w:rsid w:val="00141159"/>
    <w:rsid w:val="0014313C"/>
    <w:rsid w:val="0014321D"/>
    <w:rsid w:val="00143ADB"/>
    <w:rsid w:val="00144546"/>
    <w:rsid w:val="00145397"/>
    <w:rsid w:val="001464D6"/>
    <w:rsid w:val="0014773C"/>
    <w:rsid w:val="00150E5F"/>
    <w:rsid w:val="00151646"/>
    <w:rsid w:val="001535B0"/>
    <w:rsid w:val="00154753"/>
    <w:rsid w:val="001564C1"/>
    <w:rsid w:val="0016025A"/>
    <w:rsid w:val="001611E3"/>
    <w:rsid w:val="00161B9E"/>
    <w:rsid w:val="00161C02"/>
    <w:rsid w:val="001631DA"/>
    <w:rsid w:val="00163969"/>
    <w:rsid w:val="00163A9E"/>
    <w:rsid w:val="00163BDE"/>
    <w:rsid w:val="001647CD"/>
    <w:rsid w:val="00164F84"/>
    <w:rsid w:val="00165C80"/>
    <w:rsid w:val="001665C9"/>
    <w:rsid w:val="00166AB3"/>
    <w:rsid w:val="00166B6D"/>
    <w:rsid w:val="001718F0"/>
    <w:rsid w:val="001723DA"/>
    <w:rsid w:val="00174496"/>
    <w:rsid w:val="00174B7F"/>
    <w:rsid w:val="001751D3"/>
    <w:rsid w:val="001754AF"/>
    <w:rsid w:val="001762BB"/>
    <w:rsid w:val="001764E5"/>
    <w:rsid w:val="00176D73"/>
    <w:rsid w:val="00177BF7"/>
    <w:rsid w:val="00180008"/>
    <w:rsid w:val="00180A12"/>
    <w:rsid w:val="00180DCC"/>
    <w:rsid w:val="00181385"/>
    <w:rsid w:val="0018170B"/>
    <w:rsid w:val="00183DB5"/>
    <w:rsid w:val="00184055"/>
    <w:rsid w:val="0018405B"/>
    <w:rsid w:val="001855A6"/>
    <w:rsid w:val="001858FA"/>
    <w:rsid w:val="001859C8"/>
    <w:rsid w:val="0018632D"/>
    <w:rsid w:val="001920D4"/>
    <w:rsid w:val="00192DB1"/>
    <w:rsid w:val="00193BEC"/>
    <w:rsid w:val="00193C17"/>
    <w:rsid w:val="00193DA6"/>
    <w:rsid w:val="00194658"/>
    <w:rsid w:val="001968CD"/>
    <w:rsid w:val="0019762D"/>
    <w:rsid w:val="00197D45"/>
    <w:rsid w:val="001A0B55"/>
    <w:rsid w:val="001A253A"/>
    <w:rsid w:val="001A2EED"/>
    <w:rsid w:val="001A3139"/>
    <w:rsid w:val="001A512F"/>
    <w:rsid w:val="001A5796"/>
    <w:rsid w:val="001A5B01"/>
    <w:rsid w:val="001A5FDD"/>
    <w:rsid w:val="001A6C2F"/>
    <w:rsid w:val="001A7097"/>
    <w:rsid w:val="001A758E"/>
    <w:rsid w:val="001B0C0C"/>
    <w:rsid w:val="001B122A"/>
    <w:rsid w:val="001B16A6"/>
    <w:rsid w:val="001B1AE8"/>
    <w:rsid w:val="001B32F9"/>
    <w:rsid w:val="001B3E1A"/>
    <w:rsid w:val="001B470B"/>
    <w:rsid w:val="001B6EA4"/>
    <w:rsid w:val="001B7555"/>
    <w:rsid w:val="001B7EE7"/>
    <w:rsid w:val="001C071E"/>
    <w:rsid w:val="001C0F20"/>
    <w:rsid w:val="001C1E29"/>
    <w:rsid w:val="001C24B9"/>
    <w:rsid w:val="001C2E45"/>
    <w:rsid w:val="001C4EA8"/>
    <w:rsid w:val="001C5436"/>
    <w:rsid w:val="001C5C15"/>
    <w:rsid w:val="001C6889"/>
    <w:rsid w:val="001C7B58"/>
    <w:rsid w:val="001D0037"/>
    <w:rsid w:val="001D0414"/>
    <w:rsid w:val="001D076C"/>
    <w:rsid w:val="001D1B14"/>
    <w:rsid w:val="001D1D98"/>
    <w:rsid w:val="001D2F34"/>
    <w:rsid w:val="001D34AF"/>
    <w:rsid w:val="001D35E0"/>
    <w:rsid w:val="001D40D4"/>
    <w:rsid w:val="001D460A"/>
    <w:rsid w:val="001D4731"/>
    <w:rsid w:val="001D59AC"/>
    <w:rsid w:val="001D63E5"/>
    <w:rsid w:val="001D6514"/>
    <w:rsid w:val="001D6829"/>
    <w:rsid w:val="001E0020"/>
    <w:rsid w:val="001E0AA3"/>
    <w:rsid w:val="001E2AB7"/>
    <w:rsid w:val="001E2D4F"/>
    <w:rsid w:val="001E4DC0"/>
    <w:rsid w:val="001E50BF"/>
    <w:rsid w:val="001E5FB6"/>
    <w:rsid w:val="001E6218"/>
    <w:rsid w:val="001E64D5"/>
    <w:rsid w:val="001E6F5B"/>
    <w:rsid w:val="001E7354"/>
    <w:rsid w:val="001F0A77"/>
    <w:rsid w:val="001F1594"/>
    <w:rsid w:val="001F1F29"/>
    <w:rsid w:val="001F4B04"/>
    <w:rsid w:val="001F560C"/>
    <w:rsid w:val="001F5DB7"/>
    <w:rsid w:val="001F6236"/>
    <w:rsid w:val="001F6A50"/>
    <w:rsid w:val="001F6FAF"/>
    <w:rsid w:val="0020066E"/>
    <w:rsid w:val="002006B6"/>
    <w:rsid w:val="00201387"/>
    <w:rsid w:val="002014EC"/>
    <w:rsid w:val="00201DF3"/>
    <w:rsid w:val="0020380B"/>
    <w:rsid w:val="00204B7A"/>
    <w:rsid w:val="002052D5"/>
    <w:rsid w:val="00205BDA"/>
    <w:rsid w:val="002069C6"/>
    <w:rsid w:val="002070EB"/>
    <w:rsid w:val="0021230A"/>
    <w:rsid w:val="002126B9"/>
    <w:rsid w:val="00217F0E"/>
    <w:rsid w:val="00222014"/>
    <w:rsid w:val="002225AE"/>
    <w:rsid w:val="0022376B"/>
    <w:rsid w:val="00223C42"/>
    <w:rsid w:val="00223F23"/>
    <w:rsid w:val="00224209"/>
    <w:rsid w:val="00224D55"/>
    <w:rsid w:val="00224EC9"/>
    <w:rsid w:val="00225E00"/>
    <w:rsid w:val="00226027"/>
    <w:rsid w:val="00227834"/>
    <w:rsid w:val="00230144"/>
    <w:rsid w:val="00230C5E"/>
    <w:rsid w:val="002312D9"/>
    <w:rsid w:val="00234258"/>
    <w:rsid w:val="002351B8"/>
    <w:rsid w:val="00235394"/>
    <w:rsid w:val="00235D88"/>
    <w:rsid w:val="00242914"/>
    <w:rsid w:val="00243285"/>
    <w:rsid w:val="0024418D"/>
    <w:rsid w:val="00244EC4"/>
    <w:rsid w:val="00245B85"/>
    <w:rsid w:val="0024636E"/>
    <w:rsid w:val="00247DEF"/>
    <w:rsid w:val="002505C2"/>
    <w:rsid w:val="002509DA"/>
    <w:rsid w:val="00251C4D"/>
    <w:rsid w:val="00251D20"/>
    <w:rsid w:val="00252BF1"/>
    <w:rsid w:val="00253AA8"/>
    <w:rsid w:val="00254709"/>
    <w:rsid w:val="00254BB6"/>
    <w:rsid w:val="00256037"/>
    <w:rsid w:val="00256D00"/>
    <w:rsid w:val="002610EA"/>
    <w:rsid w:val="00262404"/>
    <w:rsid w:val="00263139"/>
    <w:rsid w:val="00263AC0"/>
    <w:rsid w:val="00263ED0"/>
    <w:rsid w:val="00263FE8"/>
    <w:rsid w:val="00266DF4"/>
    <w:rsid w:val="00266E77"/>
    <w:rsid w:val="002673F3"/>
    <w:rsid w:val="00267750"/>
    <w:rsid w:val="0026790B"/>
    <w:rsid w:val="00267BCF"/>
    <w:rsid w:val="00270986"/>
    <w:rsid w:val="00270DD9"/>
    <w:rsid w:val="00271BE0"/>
    <w:rsid w:val="00271BF7"/>
    <w:rsid w:val="00272375"/>
    <w:rsid w:val="0027253D"/>
    <w:rsid w:val="002729EB"/>
    <w:rsid w:val="00272A10"/>
    <w:rsid w:val="00273423"/>
    <w:rsid w:val="00273E5C"/>
    <w:rsid w:val="00274A7A"/>
    <w:rsid w:val="00280983"/>
    <w:rsid w:val="002809A1"/>
    <w:rsid w:val="00281D46"/>
    <w:rsid w:val="002829C7"/>
    <w:rsid w:val="002854BA"/>
    <w:rsid w:val="002872DA"/>
    <w:rsid w:val="00287AC9"/>
    <w:rsid w:val="0029023A"/>
    <w:rsid w:val="00292319"/>
    <w:rsid w:val="0029264E"/>
    <w:rsid w:val="00293D2E"/>
    <w:rsid w:val="002946F2"/>
    <w:rsid w:val="0029632D"/>
    <w:rsid w:val="00296AB5"/>
    <w:rsid w:val="00296DEE"/>
    <w:rsid w:val="00296ECE"/>
    <w:rsid w:val="00297813"/>
    <w:rsid w:val="00297F4F"/>
    <w:rsid w:val="002A13F4"/>
    <w:rsid w:val="002A198F"/>
    <w:rsid w:val="002A3312"/>
    <w:rsid w:val="002A34B4"/>
    <w:rsid w:val="002A6F19"/>
    <w:rsid w:val="002B0A4C"/>
    <w:rsid w:val="002B22C5"/>
    <w:rsid w:val="002B239C"/>
    <w:rsid w:val="002B2E1D"/>
    <w:rsid w:val="002B3E21"/>
    <w:rsid w:val="002B5ED6"/>
    <w:rsid w:val="002B7659"/>
    <w:rsid w:val="002B7672"/>
    <w:rsid w:val="002B77AA"/>
    <w:rsid w:val="002C0438"/>
    <w:rsid w:val="002C086F"/>
    <w:rsid w:val="002C3A2C"/>
    <w:rsid w:val="002C421F"/>
    <w:rsid w:val="002C42A1"/>
    <w:rsid w:val="002C471C"/>
    <w:rsid w:val="002C4918"/>
    <w:rsid w:val="002C61F9"/>
    <w:rsid w:val="002C7B94"/>
    <w:rsid w:val="002D5E4F"/>
    <w:rsid w:val="002D6D43"/>
    <w:rsid w:val="002D70E8"/>
    <w:rsid w:val="002E0E08"/>
    <w:rsid w:val="002E0ED3"/>
    <w:rsid w:val="002E18A6"/>
    <w:rsid w:val="002E1BB7"/>
    <w:rsid w:val="002E29E1"/>
    <w:rsid w:val="002E3034"/>
    <w:rsid w:val="002E33E0"/>
    <w:rsid w:val="002E4D17"/>
    <w:rsid w:val="002E542F"/>
    <w:rsid w:val="002E6A72"/>
    <w:rsid w:val="002F05E9"/>
    <w:rsid w:val="002F067D"/>
    <w:rsid w:val="002F1EFE"/>
    <w:rsid w:val="002F2B6F"/>
    <w:rsid w:val="002F364A"/>
    <w:rsid w:val="002F4F49"/>
    <w:rsid w:val="002F5366"/>
    <w:rsid w:val="002F7929"/>
    <w:rsid w:val="003007B4"/>
    <w:rsid w:val="0030151C"/>
    <w:rsid w:val="00302905"/>
    <w:rsid w:val="00303E78"/>
    <w:rsid w:val="00304A4B"/>
    <w:rsid w:val="003053A7"/>
    <w:rsid w:val="00306081"/>
    <w:rsid w:val="00306411"/>
    <w:rsid w:val="00306413"/>
    <w:rsid w:val="0030794C"/>
    <w:rsid w:val="00310A02"/>
    <w:rsid w:val="00310F2E"/>
    <w:rsid w:val="00312103"/>
    <w:rsid w:val="003133BB"/>
    <w:rsid w:val="00313787"/>
    <w:rsid w:val="003141C4"/>
    <w:rsid w:val="00315118"/>
    <w:rsid w:val="00316CD4"/>
    <w:rsid w:val="0032089E"/>
    <w:rsid w:val="00320FAC"/>
    <w:rsid w:val="00321F1F"/>
    <w:rsid w:val="00322500"/>
    <w:rsid w:val="003236E7"/>
    <w:rsid w:val="003243A7"/>
    <w:rsid w:val="00325414"/>
    <w:rsid w:val="0032550D"/>
    <w:rsid w:val="0033119F"/>
    <w:rsid w:val="00331B23"/>
    <w:rsid w:val="00331E2C"/>
    <w:rsid w:val="00332605"/>
    <w:rsid w:val="00332867"/>
    <w:rsid w:val="00333E42"/>
    <w:rsid w:val="00333EEF"/>
    <w:rsid w:val="003356F0"/>
    <w:rsid w:val="00335F04"/>
    <w:rsid w:val="00336AB9"/>
    <w:rsid w:val="003401E5"/>
    <w:rsid w:val="00341617"/>
    <w:rsid w:val="003418E1"/>
    <w:rsid w:val="0034220E"/>
    <w:rsid w:val="003426B5"/>
    <w:rsid w:val="00342749"/>
    <w:rsid w:val="00342C17"/>
    <w:rsid w:val="00343DD0"/>
    <w:rsid w:val="00344FC5"/>
    <w:rsid w:val="003451E1"/>
    <w:rsid w:val="0034641E"/>
    <w:rsid w:val="0034728B"/>
    <w:rsid w:val="00347613"/>
    <w:rsid w:val="00347AEC"/>
    <w:rsid w:val="00347C76"/>
    <w:rsid w:val="00350CAE"/>
    <w:rsid w:val="003513E6"/>
    <w:rsid w:val="00351B11"/>
    <w:rsid w:val="00351D7E"/>
    <w:rsid w:val="00352534"/>
    <w:rsid w:val="00353418"/>
    <w:rsid w:val="003534F4"/>
    <w:rsid w:val="0035543E"/>
    <w:rsid w:val="00355647"/>
    <w:rsid w:val="0035599F"/>
    <w:rsid w:val="00356294"/>
    <w:rsid w:val="003576D4"/>
    <w:rsid w:val="00360E34"/>
    <w:rsid w:val="003614F3"/>
    <w:rsid w:val="00361584"/>
    <w:rsid w:val="00361E5A"/>
    <w:rsid w:val="00362C3F"/>
    <w:rsid w:val="00363883"/>
    <w:rsid w:val="003647DC"/>
    <w:rsid w:val="003648F4"/>
    <w:rsid w:val="00365392"/>
    <w:rsid w:val="00370F87"/>
    <w:rsid w:val="0037137D"/>
    <w:rsid w:val="003713C2"/>
    <w:rsid w:val="00373D60"/>
    <w:rsid w:val="00374A1E"/>
    <w:rsid w:val="00374EFD"/>
    <w:rsid w:val="003751A1"/>
    <w:rsid w:val="00375313"/>
    <w:rsid w:val="003815FE"/>
    <w:rsid w:val="003838EA"/>
    <w:rsid w:val="00383A3B"/>
    <w:rsid w:val="00383C66"/>
    <w:rsid w:val="003842E7"/>
    <w:rsid w:val="0038456C"/>
    <w:rsid w:val="003855F8"/>
    <w:rsid w:val="0038588A"/>
    <w:rsid w:val="003858C1"/>
    <w:rsid w:val="00385E1D"/>
    <w:rsid w:val="003863F1"/>
    <w:rsid w:val="003871AD"/>
    <w:rsid w:val="0038733A"/>
    <w:rsid w:val="00387A03"/>
    <w:rsid w:val="00387D3D"/>
    <w:rsid w:val="00387EBC"/>
    <w:rsid w:val="00392765"/>
    <w:rsid w:val="00393F0C"/>
    <w:rsid w:val="00396559"/>
    <w:rsid w:val="00396C3F"/>
    <w:rsid w:val="003A0D88"/>
    <w:rsid w:val="003A15B2"/>
    <w:rsid w:val="003A177C"/>
    <w:rsid w:val="003A30FF"/>
    <w:rsid w:val="003A398D"/>
    <w:rsid w:val="003A4189"/>
    <w:rsid w:val="003A5E55"/>
    <w:rsid w:val="003B1339"/>
    <w:rsid w:val="003B13FE"/>
    <w:rsid w:val="003B1493"/>
    <w:rsid w:val="003B2EE3"/>
    <w:rsid w:val="003B44D0"/>
    <w:rsid w:val="003B46EA"/>
    <w:rsid w:val="003B5B08"/>
    <w:rsid w:val="003B78CC"/>
    <w:rsid w:val="003C024B"/>
    <w:rsid w:val="003C18F5"/>
    <w:rsid w:val="003C33CF"/>
    <w:rsid w:val="003C343B"/>
    <w:rsid w:val="003C4429"/>
    <w:rsid w:val="003C5C72"/>
    <w:rsid w:val="003C79EF"/>
    <w:rsid w:val="003C7EFB"/>
    <w:rsid w:val="003D0490"/>
    <w:rsid w:val="003D254F"/>
    <w:rsid w:val="003D26CF"/>
    <w:rsid w:val="003D2B33"/>
    <w:rsid w:val="003D2B62"/>
    <w:rsid w:val="003D2FAC"/>
    <w:rsid w:val="003D43DF"/>
    <w:rsid w:val="003D5B85"/>
    <w:rsid w:val="003D6F78"/>
    <w:rsid w:val="003E01AB"/>
    <w:rsid w:val="003E0B0F"/>
    <w:rsid w:val="003E0BE9"/>
    <w:rsid w:val="003E0FAB"/>
    <w:rsid w:val="003E32B2"/>
    <w:rsid w:val="003E403A"/>
    <w:rsid w:val="003E4413"/>
    <w:rsid w:val="003E4A1D"/>
    <w:rsid w:val="003E6724"/>
    <w:rsid w:val="003F01B0"/>
    <w:rsid w:val="003F0C9E"/>
    <w:rsid w:val="003F1832"/>
    <w:rsid w:val="003F2A58"/>
    <w:rsid w:val="003F2E8A"/>
    <w:rsid w:val="003F3457"/>
    <w:rsid w:val="003F3868"/>
    <w:rsid w:val="003F48B0"/>
    <w:rsid w:val="003F64B2"/>
    <w:rsid w:val="00402DB1"/>
    <w:rsid w:val="00404050"/>
    <w:rsid w:val="004048DF"/>
    <w:rsid w:val="004049CC"/>
    <w:rsid w:val="00404C73"/>
    <w:rsid w:val="00405E21"/>
    <w:rsid w:val="00407BF8"/>
    <w:rsid w:val="004110B5"/>
    <w:rsid w:val="00412583"/>
    <w:rsid w:val="00412836"/>
    <w:rsid w:val="00412CD9"/>
    <w:rsid w:val="00414BBB"/>
    <w:rsid w:val="00415033"/>
    <w:rsid w:val="00417567"/>
    <w:rsid w:val="00417C2B"/>
    <w:rsid w:val="00420ECA"/>
    <w:rsid w:val="00421445"/>
    <w:rsid w:val="00422107"/>
    <w:rsid w:val="004224C8"/>
    <w:rsid w:val="00423585"/>
    <w:rsid w:val="00424C54"/>
    <w:rsid w:val="00427117"/>
    <w:rsid w:val="00427685"/>
    <w:rsid w:val="00427D32"/>
    <w:rsid w:val="00433439"/>
    <w:rsid w:val="00433891"/>
    <w:rsid w:val="0043391C"/>
    <w:rsid w:val="00433C7D"/>
    <w:rsid w:val="00433D1C"/>
    <w:rsid w:val="00435649"/>
    <w:rsid w:val="004365FE"/>
    <w:rsid w:val="004367DD"/>
    <w:rsid w:val="0043707C"/>
    <w:rsid w:val="00441544"/>
    <w:rsid w:val="004423E9"/>
    <w:rsid w:val="00443934"/>
    <w:rsid w:val="004441EC"/>
    <w:rsid w:val="00446707"/>
    <w:rsid w:val="00446BAC"/>
    <w:rsid w:val="004478B8"/>
    <w:rsid w:val="00447C64"/>
    <w:rsid w:val="004502B6"/>
    <w:rsid w:val="00450B4F"/>
    <w:rsid w:val="00450F0E"/>
    <w:rsid w:val="00450F91"/>
    <w:rsid w:val="00451152"/>
    <w:rsid w:val="00451BC5"/>
    <w:rsid w:val="0045236E"/>
    <w:rsid w:val="00452B36"/>
    <w:rsid w:val="00452D7B"/>
    <w:rsid w:val="00453221"/>
    <w:rsid w:val="00453794"/>
    <w:rsid w:val="004556AA"/>
    <w:rsid w:val="0045581E"/>
    <w:rsid w:val="004564AE"/>
    <w:rsid w:val="0045698D"/>
    <w:rsid w:val="00456BF5"/>
    <w:rsid w:val="00456CCA"/>
    <w:rsid w:val="0046183F"/>
    <w:rsid w:val="0046369D"/>
    <w:rsid w:val="0046407C"/>
    <w:rsid w:val="0046655B"/>
    <w:rsid w:val="004673C6"/>
    <w:rsid w:val="00467F70"/>
    <w:rsid w:val="004705AF"/>
    <w:rsid w:val="00472518"/>
    <w:rsid w:val="004725BE"/>
    <w:rsid w:val="0047321B"/>
    <w:rsid w:val="00473566"/>
    <w:rsid w:val="004747A2"/>
    <w:rsid w:val="00474E7C"/>
    <w:rsid w:val="00477DB0"/>
    <w:rsid w:val="00480425"/>
    <w:rsid w:val="004826D9"/>
    <w:rsid w:val="0048393F"/>
    <w:rsid w:val="00483F2B"/>
    <w:rsid w:val="004859CD"/>
    <w:rsid w:val="004863D2"/>
    <w:rsid w:val="0048671D"/>
    <w:rsid w:val="00487F86"/>
    <w:rsid w:val="00491016"/>
    <w:rsid w:val="0049104C"/>
    <w:rsid w:val="004927F0"/>
    <w:rsid w:val="00492B25"/>
    <w:rsid w:val="004934E1"/>
    <w:rsid w:val="0049407F"/>
    <w:rsid w:val="0049498B"/>
    <w:rsid w:val="0049613E"/>
    <w:rsid w:val="00497EB6"/>
    <w:rsid w:val="004A0C6B"/>
    <w:rsid w:val="004A1F26"/>
    <w:rsid w:val="004A30BB"/>
    <w:rsid w:val="004A443A"/>
    <w:rsid w:val="004A4C5D"/>
    <w:rsid w:val="004B13DB"/>
    <w:rsid w:val="004B1B8E"/>
    <w:rsid w:val="004B3868"/>
    <w:rsid w:val="004B4A63"/>
    <w:rsid w:val="004B7422"/>
    <w:rsid w:val="004B7A3A"/>
    <w:rsid w:val="004C0247"/>
    <w:rsid w:val="004C1BB4"/>
    <w:rsid w:val="004C21B0"/>
    <w:rsid w:val="004C358A"/>
    <w:rsid w:val="004C4CDF"/>
    <w:rsid w:val="004C5688"/>
    <w:rsid w:val="004C5F0D"/>
    <w:rsid w:val="004C7193"/>
    <w:rsid w:val="004C73E2"/>
    <w:rsid w:val="004D07E0"/>
    <w:rsid w:val="004D0A6A"/>
    <w:rsid w:val="004D13AE"/>
    <w:rsid w:val="004D278A"/>
    <w:rsid w:val="004D294E"/>
    <w:rsid w:val="004D2D91"/>
    <w:rsid w:val="004D4500"/>
    <w:rsid w:val="004D45DD"/>
    <w:rsid w:val="004D63E4"/>
    <w:rsid w:val="004D6B50"/>
    <w:rsid w:val="004E0B23"/>
    <w:rsid w:val="004E0F66"/>
    <w:rsid w:val="004E1B73"/>
    <w:rsid w:val="004E27C7"/>
    <w:rsid w:val="004E2B91"/>
    <w:rsid w:val="004E2D42"/>
    <w:rsid w:val="004E3F1B"/>
    <w:rsid w:val="004E7271"/>
    <w:rsid w:val="004F21C8"/>
    <w:rsid w:val="004F2520"/>
    <w:rsid w:val="004F26B7"/>
    <w:rsid w:val="004F2BF0"/>
    <w:rsid w:val="004F3C32"/>
    <w:rsid w:val="004F4053"/>
    <w:rsid w:val="004F4278"/>
    <w:rsid w:val="004F453C"/>
    <w:rsid w:val="004F462E"/>
    <w:rsid w:val="004F5DFB"/>
    <w:rsid w:val="004F6C21"/>
    <w:rsid w:val="00500C99"/>
    <w:rsid w:val="0050686F"/>
    <w:rsid w:val="00506AA0"/>
    <w:rsid w:val="00506AC0"/>
    <w:rsid w:val="00506BE5"/>
    <w:rsid w:val="00506DC1"/>
    <w:rsid w:val="00510E10"/>
    <w:rsid w:val="005113DF"/>
    <w:rsid w:val="00511AB6"/>
    <w:rsid w:val="00511B3B"/>
    <w:rsid w:val="00511B5C"/>
    <w:rsid w:val="00511EBC"/>
    <w:rsid w:val="0051204F"/>
    <w:rsid w:val="00513DC5"/>
    <w:rsid w:val="00513F23"/>
    <w:rsid w:val="005167BA"/>
    <w:rsid w:val="00516FFE"/>
    <w:rsid w:val="00517E3A"/>
    <w:rsid w:val="0052015D"/>
    <w:rsid w:val="00520B81"/>
    <w:rsid w:val="005218B8"/>
    <w:rsid w:val="00522E7B"/>
    <w:rsid w:val="005234B1"/>
    <w:rsid w:val="00523A08"/>
    <w:rsid w:val="00524149"/>
    <w:rsid w:val="00524C73"/>
    <w:rsid w:val="00526CE6"/>
    <w:rsid w:val="0052710E"/>
    <w:rsid w:val="005273C6"/>
    <w:rsid w:val="0053352A"/>
    <w:rsid w:val="00534CF3"/>
    <w:rsid w:val="0053508B"/>
    <w:rsid w:val="005356BB"/>
    <w:rsid w:val="005357A2"/>
    <w:rsid w:val="005359B0"/>
    <w:rsid w:val="005368C2"/>
    <w:rsid w:val="005369B7"/>
    <w:rsid w:val="00536C47"/>
    <w:rsid w:val="00540C00"/>
    <w:rsid w:val="005422FC"/>
    <w:rsid w:val="005427D7"/>
    <w:rsid w:val="00544736"/>
    <w:rsid w:val="005462B9"/>
    <w:rsid w:val="00546B2A"/>
    <w:rsid w:val="005471AB"/>
    <w:rsid w:val="00547567"/>
    <w:rsid w:val="00547D30"/>
    <w:rsid w:val="0055117A"/>
    <w:rsid w:val="005514BF"/>
    <w:rsid w:val="00551721"/>
    <w:rsid w:val="005521C0"/>
    <w:rsid w:val="00552A2F"/>
    <w:rsid w:val="005535B9"/>
    <w:rsid w:val="00553C09"/>
    <w:rsid w:val="00554BE4"/>
    <w:rsid w:val="00554C19"/>
    <w:rsid w:val="00555187"/>
    <w:rsid w:val="00555274"/>
    <w:rsid w:val="0055539D"/>
    <w:rsid w:val="00555F79"/>
    <w:rsid w:val="00555FE5"/>
    <w:rsid w:val="005560E4"/>
    <w:rsid w:val="0055630D"/>
    <w:rsid w:val="00557F1B"/>
    <w:rsid w:val="00557F20"/>
    <w:rsid w:val="005607F2"/>
    <w:rsid w:val="00560A18"/>
    <w:rsid w:val="00560B83"/>
    <w:rsid w:val="0056203F"/>
    <w:rsid w:val="0056398D"/>
    <w:rsid w:val="005640EC"/>
    <w:rsid w:val="005643E9"/>
    <w:rsid w:val="005667AF"/>
    <w:rsid w:val="00566833"/>
    <w:rsid w:val="00566A60"/>
    <w:rsid w:val="00567E58"/>
    <w:rsid w:val="00571DC0"/>
    <w:rsid w:val="00572233"/>
    <w:rsid w:val="0057238F"/>
    <w:rsid w:val="005723BE"/>
    <w:rsid w:val="0057275B"/>
    <w:rsid w:val="005732D8"/>
    <w:rsid w:val="00575EE5"/>
    <w:rsid w:val="005765FE"/>
    <w:rsid w:val="00576D24"/>
    <w:rsid w:val="005803CD"/>
    <w:rsid w:val="005804EE"/>
    <w:rsid w:val="005808F4"/>
    <w:rsid w:val="00580C4D"/>
    <w:rsid w:val="005816C5"/>
    <w:rsid w:val="0058295C"/>
    <w:rsid w:val="005830C0"/>
    <w:rsid w:val="0058368A"/>
    <w:rsid w:val="00584AF9"/>
    <w:rsid w:val="00585FAA"/>
    <w:rsid w:val="005919D9"/>
    <w:rsid w:val="00591C3E"/>
    <w:rsid w:val="005928DA"/>
    <w:rsid w:val="005934E5"/>
    <w:rsid w:val="00595502"/>
    <w:rsid w:val="0059660C"/>
    <w:rsid w:val="00597821"/>
    <w:rsid w:val="00597FA5"/>
    <w:rsid w:val="005A07C4"/>
    <w:rsid w:val="005A2881"/>
    <w:rsid w:val="005A4937"/>
    <w:rsid w:val="005A4D75"/>
    <w:rsid w:val="005A7AA1"/>
    <w:rsid w:val="005A7BF2"/>
    <w:rsid w:val="005B2633"/>
    <w:rsid w:val="005B2987"/>
    <w:rsid w:val="005B2B63"/>
    <w:rsid w:val="005B2D06"/>
    <w:rsid w:val="005B4C64"/>
    <w:rsid w:val="005B621C"/>
    <w:rsid w:val="005B7AFA"/>
    <w:rsid w:val="005C42D7"/>
    <w:rsid w:val="005C5940"/>
    <w:rsid w:val="005C597D"/>
    <w:rsid w:val="005C650F"/>
    <w:rsid w:val="005C70B9"/>
    <w:rsid w:val="005C797A"/>
    <w:rsid w:val="005C7CA5"/>
    <w:rsid w:val="005D065E"/>
    <w:rsid w:val="005D0C07"/>
    <w:rsid w:val="005D2D2B"/>
    <w:rsid w:val="005D38B3"/>
    <w:rsid w:val="005D398F"/>
    <w:rsid w:val="005D424E"/>
    <w:rsid w:val="005D4AF7"/>
    <w:rsid w:val="005D68CF"/>
    <w:rsid w:val="005D71BE"/>
    <w:rsid w:val="005E1CCA"/>
    <w:rsid w:val="005E2F51"/>
    <w:rsid w:val="005E4AF1"/>
    <w:rsid w:val="005E59AE"/>
    <w:rsid w:val="005E745B"/>
    <w:rsid w:val="005E7CB1"/>
    <w:rsid w:val="005F0120"/>
    <w:rsid w:val="005F0EE6"/>
    <w:rsid w:val="005F1112"/>
    <w:rsid w:val="005F1C91"/>
    <w:rsid w:val="005F235D"/>
    <w:rsid w:val="005F2EAB"/>
    <w:rsid w:val="005F4305"/>
    <w:rsid w:val="005F4D9F"/>
    <w:rsid w:val="005F5545"/>
    <w:rsid w:val="005F5FB4"/>
    <w:rsid w:val="005F65CA"/>
    <w:rsid w:val="005F69A6"/>
    <w:rsid w:val="005F7E60"/>
    <w:rsid w:val="005F7FC4"/>
    <w:rsid w:val="0060002B"/>
    <w:rsid w:val="006007AA"/>
    <w:rsid w:val="006015F6"/>
    <w:rsid w:val="00602EC6"/>
    <w:rsid w:val="00604FE0"/>
    <w:rsid w:val="006054EB"/>
    <w:rsid w:val="00606D68"/>
    <w:rsid w:val="006073FF"/>
    <w:rsid w:val="00607ECF"/>
    <w:rsid w:val="006103A9"/>
    <w:rsid w:val="006123D5"/>
    <w:rsid w:val="0061551B"/>
    <w:rsid w:val="00615782"/>
    <w:rsid w:val="0061734C"/>
    <w:rsid w:val="006178AE"/>
    <w:rsid w:val="00617D33"/>
    <w:rsid w:val="00617EE8"/>
    <w:rsid w:val="0062198B"/>
    <w:rsid w:val="00621A1B"/>
    <w:rsid w:val="00622026"/>
    <w:rsid w:val="0062235C"/>
    <w:rsid w:val="00623C99"/>
    <w:rsid w:val="00624CA2"/>
    <w:rsid w:val="006255F8"/>
    <w:rsid w:val="00626DC8"/>
    <w:rsid w:val="0062710A"/>
    <w:rsid w:val="006273BC"/>
    <w:rsid w:val="00627E9C"/>
    <w:rsid w:val="00631814"/>
    <w:rsid w:val="00632B7A"/>
    <w:rsid w:val="006337E2"/>
    <w:rsid w:val="006342B2"/>
    <w:rsid w:val="0063452B"/>
    <w:rsid w:val="00635F89"/>
    <w:rsid w:val="006375B4"/>
    <w:rsid w:val="00637A20"/>
    <w:rsid w:val="00637D53"/>
    <w:rsid w:val="00640DCB"/>
    <w:rsid w:val="00641111"/>
    <w:rsid w:val="00641AC0"/>
    <w:rsid w:val="0064233B"/>
    <w:rsid w:val="0064458B"/>
    <w:rsid w:val="00644A59"/>
    <w:rsid w:val="00644D18"/>
    <w:rsid w:val="00646C79"/>
    <w:rsid w:val="00646E9A"/>
    <w:rsid w:val="006524DF"/>
    <w:rsid w:val="006529A4"/>
    <w:rsid w:val="00652BE0"/>
    <w:rsid w:val="00653402"/>
    <w:rsid w:val="0065476C"/>
    <w:rsid w:val="00654D31"/>
    <w:rsid w:val="00655472"/>
    <w:rsid w:val="00655E6F"/>
    <w:rsid w:val="006564AF"/>
    <w:rsid w:val="006576D3"/>
    <w:rsid w:val="00661349"/>
    <w:rsid w:val="00661DBE"/>
    <w:rsid w:val="006626BD"/>
    <w:rsid w:val="00662D75"/>
    <w:rsid w:val="006631CF"/>
    <w:rsid w:val="00664956"/>
    <w:rsid w:val="00665265"/>
    <w:rsid w:val="00665B8D"/>
    <w:rsid w:val="00666CF0"/>
    <w:rsid w:val="00666F9A"/>
    <w:rsid w:val="00667095"/>
    <w:rsid w:val="0067013C"/>
    <w:rsid w:val="00671B09"/>
    <w:rsid w:val="00672019"/>
    <w:rsid w:val="00672839"/>
    <w:rsid w:val="006738E9"/>
    <w:rsid w:val="00673D65"/>
    <w:rsid w:val="006741DC"/>
    <w:rsid w:val="006752A1"/>
    <w:rsid w:val="00677225"/>
    <w:rsid w:val="00677D0D"/>
    <w:rsid w:val="00677EA4"/>
    <w:rsid w:val="00680669"/>
    <w:rsid w:val="00681F02"/>
    <w:rsid w:val="00683491"/>
    <w:rsid w:val="00685429"/>
    <w:rsid w:val="00686699"/>
    <w:rsid w:val="00686FAE"/>
    <w:rsid w:val="006915A4"/>
    <w:rsid w:val="00691E6E"/>
    <w:rsid w:val="0069318E"/>
    <w:rsid w:val="00693ADA"/>
    <w:rsid w:val="00694917"/>
    <w:rsid w:val="00694B75"/>
    <w:rsid w:val="00695616"/>
    <w:rsid w:val="006A037D"/>
    <w:rsid w:val="006A1927"/>
    <w:rsid w:val="006A21DC"/>
    <w:rsid w:val="006A2367"/>
    <w:rsid w:val="006A292F"/>
    <w:rsid w:val="006A3155"/>
    <w:rsid w:val="006A36AC"/>
    <w:rsid w:val="006A4C65"/>
    <w:rsid w:val="006A6041"/>
    <w:rsid w:val="006A6AC2"/>
    <w:rsid w:val="006A73DE"/>
    <w:rsid w:val="006B0D1C"/>
    <w:rsid w:val="006B2D1D"/>
    <w:rsid w:val="006B3D95"/>
    <w:rsid w:val="006B45AE"/>
    <w:rsid w:val="006B5FD0"/>
    <w:rsid w:val="006B67B3"/>
    <w:rsid w:val="006B6FE6"/>
    <w:rsid w:val="006B73D1"/>
    <w:rsid w:val="006C02D7"/>
    <w:rsid w:val="006C0CB8"/>
    <w:rsid w:val="006C10DF"/>
    <w:rsid w:val="006C1818"/>
    <w:rsid w:val="006C22C6"/>
    <w:rsid w:val="006C2692"/>
    <w:rsid w:val="006C40AE"/>
    <w:rsid w:val="006C4912"/>
    <w:rsid w:val="006C66DD"/>
    <w:rsid w:val="006C67B5"/>
    <w:rsid w:val="006D06BA"/>
    <w:rsid w:val="006D08CF"/>
    <w:rsid w:val="006D18A3"/>
    <w:rsid w:val="006D34FD"/>
    <w:rsid w:val="006D3E0D"/>
    <w:rsid w:val="006D3E15"/>
    <w:rsid w:val="006D5691"/>
    <w:rsid w:val="006D6838"/>
    <w:rsid w:val="006D6867"/>
    <w:rsid w:val="006D7DDB"/>
    <w:rsid w:val="006E079D"/>
    <w:rsid w:val="006E0E1F"/>
    <w:rsid w:val="006E165A"/>
    <w:rsid w:val="006E25E8"/>
    <w:rsid w:val="006E27EE"/>
    <w:rsid w:val="006E2CC5"/>
    <w:rsid w:val="006E3260"/>
    <w:rsid w:val="006E3763"/>
    <w:rsid w:val="006E5258"/>
    <w:rsid w:val="006E587F"/>
    <w:rsid w:val="006E5C96"/>
    <w:rsid w:val="006E78D7"/>
    <w:rsid w:val="006F0B8F"/>
    <w:rsid w:val="006F0FD2"/>
    <w:rsid w:val="006F135F"/>
    <w:rsid w:val="006F3405"/>
    <w:rsid w:val="006F3E97"/>
    <w:rsid w:val="006F3F56"/>
    <w:rsid w:val="006F3F5A"/>
    <w:rsid w:val="006F4A83"/>
    <w:rsid w:val="006F5C76"/>
    <w:rsid w:val="006F61D7"/>
    <w:rsid w:val="00701421"/>
    <w:rsid w:val="0070364C"/>
    <w:rsid w:val="007046A9"/>
    <w:rsid w:val="00705379"/>
    <w:rsid w:val="00705B79"/>
    <w:rsid w:val="00706CFA"/>
    <w:rsid w:val="00707F64"/>
    <w:rsid w:val="00710D92"/>
    <w:rsid w:val="00710F11"/>
    <w:rsid w:val="00711818"/>
    <w:rsid w:val="00712A06"/>
    <w:rsid w:val="00712E59"/>
    <w:rsid w:val="00714649"/>
    <w:rsid w:val="00714D25"/>
    <w:rsid w:val="007168A2"/>
    <w:rsid w:val="007168B3"/>
    <w:rsid w:val="00716FC6"/>
    <w:rsid w:val="007170B9"/>
    <w:rsid w:val="00721B34"/>
    <w:rsid w:val="00722496"/>
    <w:rsid w:val="0072322F"/>
    <w:rsid w:val="00723DDE"/>
    <w:rsid w:val="0072498B"/>
    <w:rsid w:val="00725725"/>
    <w:rsid w:val="00726D84"/>
    <w:rsid w:val="0073131F"/>
    <w:rsid w:val="007314E0"/>
    <w:rsid w:val="00732EC2"/>
    <w:rsid w:val="00733071"/>
    <w:rsid w:val="00733E2C"/>
    <w:rsid w:val="00733EE4"/>
    <w:rsid w:val="00736816"/>
    <w:rsid w:val="00736EF6"/>
    <w:rsid w:val="007371FE"/>
    <w:rsid w:val="007404A0"/>
    <w:rsid w:val="00740636"/>
    <w:rsid w:val="00740AF4"/>
    <w:rsid w:val="007411B1"/>
    <w:rsid w:val="007415FE"/>
    <w:rsid w:val="00741F9E"/>
    <w:rsid w:val="00743A94"/>
    <w:rsid w:val="00743B3C"/>
    <w:rsid w:val="00743E97"/>
    <w:rsid w:val="00743FAF"/>
    <w:rsid w:val="00745320"/>
    <w:rsid w:val="0074594E"/>
    <w:rsid w:val="00745DE2"/>
    <w:rsid w:val="0074639B"/>
    <w:rsid w:val="00746D66"/>
    <w:rsid w:val="007471F5"/>
    <w:rsid w:val="00747DD8"/>
    <w:rsid w:val="0075011C"/>
    <w:rsid w:val="00750706"/>
    <w:rsid w:val="00751608"/>
    <w:rsid w:val="00753065"/>
    <w:rsid w:val="00760BE5"/>
    <w:rsid w:val="00760D24"/>
    <w:rsid w:val="00765230"/>
    <w:rsid w:val="007671CE"/>
    <w:rsid w:val="00770369"/>
    <w:rsid w:val="00770424"/>
    <w:rsid w:val="007708A6"/>
    <w:rsid w:val="00771C49"/>
    <w:rsid w:val="00771CB8"/>
    <w:rsid w:val="00772975"/>
    <w:rsid w:val="0077547C"/>
    <w:rsid w:val="00775CF7"/>
    <w:rsid w:val="00777203"/>
    <w:rsid w:val="0078124B"/>
    <w:rsid w:val="00782E02"/>
    <w:rsid w:val="00782E45"/>
    <w:rsid w:val="0078385B"/>
    <w:rsid w:val="00785BCE"/>
    <w:rsid w:val="00786E90"/>
    <w:rsid w:val="00792448"/>
    <w:rsid w:val="007924B4"/>
    <w:rsid w:val="007935CD"/>
    <w:rsid w:val="00793BA9"/>
    <w:rsid w:val="0079427F"/>
    <w:rsid w:val="00794304"/>
    <w:rsid w:val="007947D7"/>
    <w:rsid w:val="00795177"/>
    <w:rsid w:val="0079518A"/>
    <w:rsid w:val="007953B9"/>
    <w:rsid w:val="007966F4"/>
    <w:rsid w:val="00797AFB"/>
    <w:rsid w:val="00797F97"/>
    <w:rsid w:val="007A057F"/>
    <w:rsid w:val="007A0BD1"/>
    <w:rsid w:val="007A1758"/>
    <w:rsid w:val="007A30F8"/>
    <w:rsid w:val="007A36ED"/>
    <w:rsid w:val="007A372F"/>
    <w:rsid w:val="007A4E1D"/>
    <w:rsid w:val="007A63E3"/>
    <w:rsid w:val="007A6E56"/>
    <w:rsid w:val="007A70F5"/>
    <w:rsid w:val="007B064E"/>
    <w:rsid w:val="007B15B9"/>
    <w:rsid w:val="007B33A1"/>
    <w:rsid w:val="007B35CA"/>
    <w:rsid w:val="007B3C8F"/>
    <w:rsid w:val="007B5403"/>
    <w:rsid w:val="007B55E1"/>
    <w:rsid w:val="007C07E3"/>
    <w:rsid w:val="007C0B3B"/>
    <w:rsid w:val="007C2009"/>
    <w:rsid w:val="007C50E2"/>
    <w:rsid w:val="007C57B2"/>
    <w:rsid w:val="007C669A"/>
    <w:rsid w:val="007C6F1A"/>
    <w:rsid w:val="007D26F4"/>
    <w:rsid w:val="007D375A"/>
    <w:rsid w:val="007D3DE4"/>
    <w:rsid w:val="007D4419"/>
    <w:rsid w:val="007D45BD"/>
    <w:rsid w:val="007D4DFE"/>
    <w:rsid w:val="007D55A7"/>
    <w:rsid w:val="007E4D17"/>
    <w:rsid w:val="007E50B6"/>
    <w:rsid w:val="007E63D1"/>
    <w:rsid w:val="007E6F95"/>
    <w:rsid w:val="007E79DB"/>
    <w:rsid w:val="007F0568"/>
    <w:rsid w:val="007F1003"/>
    <w:rsid w:val="007F1626"/>
    <w:rsid w:val="007F193A"/>
    <w:rsid w:val="007F21E6"/>
    <w:rsid w:val="007F5CFA"/>
    <w:rsid w:val="007F6446"/>
    <w:rsid w:val="007F755C"/>
    <w:rsid w:val="008007ED"/>
    <w:rsid w:val="00800D2F"/>
    <w:rsid w:val="008017F3"/>
    <w:rsid w:val="00802437"/>
    <w:rsid w:val="008034A8"/>
    <w:rsid w:val="00807AFA"/>
    <w:rsid w:val="00807E3E"/>
    <w:rsid w:val="00810119"/>
    <w:rsid w:val="008103E2"/>
    <w:rsid w:val="0081193C"/>
    <w:rsid w:val="00811CAB"/>
    <w:rsid w:val="008128F7"/>
    <w:rsid w:val="008134E7"/>
    <w:rsid w:val="008157A8"/>
    <w:rsid w:val="008160DC"/>
    <w:rsid w:val="00816B79"/>
    <w:rsid w:val="00816F44"/>
    <w:rsid w:val="00817969"/>
    <w:rsid w:val="00817D84"/>
    <w:rsid w:val="0082156F"/>
    <w:rsid w:val="008220CC"/>
    <w:rsid w:val="00822FBB"/>
    <w:rsid w:val="00823222"/>
    <w:rsid w:val="00823A06"/>
    <w:rsid w:val="00823C56"/>
    <w:rsid w:val="00824AD3"/>
    <w:rsid w:val="00825AA5"/>
    <w:rsid w:val="00825EE7"/>
    <w:rsid w:val="00826387"/>
    <w:rsid w:val="008264D1"/>
    <w:rsid w:val="00826A45"/>
    <w:rsid w:val="00827BE4"/>
    <w:rsid w:val="008315A9"/>
    <w:rsid w:val="008324E9"/>
    <w:rsid w:val="0083274B"/>
    <w:rsid w:val="00832FB5"/>
    <w:rsid w:val="008330A9"/>
    <w:rsid w:val="00835174"/>
    <w:rsid w:val="00835CAE"/>
    <w:rsid w:val="008362DE"/>
    <w:rsid w:val="008366B8"/>
    <w:rsid w:val="00841485"/>
    <w:rsid w:val="00841C95"/>
    <w:rsid w:val="00842973"/>
    <w:rsid w:val="008429BE"/>
    <w:rsid w:val="00842FF3"/>
    <w:rsid w:val="00844299"/>
    <w:rsid w:val="00845A0F"/>
    <w:rsid w:val="008469F1"/>
    <w:rsid w:val="00846FCB"/>
    <w:rsid w:val="0084762F"/>
    <w:rsid w:val="00850A9D"/>
    <w:rsid w:val="008511B2"/>
    <w:rsid w:val="0085159F"/>
    <w:rsid w:val="00852B33"/>
    <w:rsid w:val="00852D0D"/>
    <w:rsid w:val="00852F09"/>
    <w:rsid w:val="008538E1"/>
    <w:rsid w:val="0085408B"/>
    <w:rsid w:val="00854B03"/>
    <w:rsid w:val="00856BE7"/>
    <w:rsid w:val="00857829"/>
    <w:rsid w:val="008605D3"/>
    <w:rsid w:val="00861DCA"/>
    <w:rsid w:val="008632B0"/>
    <w:rsid w:val="0086380E"/>
    <w:rsid w:val="00863E70"/>
    <w:rsid w:val="008654E8"/>
    <w:rsid w:val="0086554F"/>
    <w:rsid w:val="00866AB1"/>
    <w:rsid w:val="00866B16"/>
    <w:rsid w:val="00866D05"/>
    <w:rsid w:val="008703CC"/>
    <w:rsid w:val="00871B77"/>
    <w:rsid w:val="0087254F"/>
    <w:rsid w:val="00874133"/>
    <w:rsid w:val="00874216"/>
    <w:rsid w:val="00874DCF"/>
    <w:rsid w:val="008761FC"/>
    <w:rsid w:val="00876A86"/>
    <w:rsid w:val="00877B7D"/>
    <w:rsid w:val="00877BC9"/>
    <w:rsid w:val="00880FF3"/>
    <w:rsid w:val="00881769"/>
    <w:rsid w:val="008840F7"/>
    <w:rsid w:val="00884EA0"/>
    <w:rsid w:val="00886FB7"/>
    <w:rsid w:val="00887004"/>
    <w:rsid w:val="008878A6"/>
    <w:rsid w:val="00891E84"/>
    <w:rsid w:val="008A0CA7"/>
    <w:rsid w:val="008A3596"/>
    <w:rsid w:val="008A4B2C"/>
    <w:rsid w:val="008A646F"/>
    <w:rsid w:val="008A6C13"/>
    <w:rsid w:val="008A7186"/>
    <w:rsid w:val="008A76AD"/>
    <w:rsid w:val="008B0447"/>
    <w:rsid w:val="008B09A1"/>
    <w:rsid w:val="008B11BB"/>
    <w:rsid w:val="008B11D5"/>
    <w:rsid w:val="008B1550"/>
    <w:rsid w:val="008B1565"/>
    <w:rsid w:val="008B19F0"/>
    <w:rsid w:val="008B1F7D"/>
    <w:rsid w:val="008B269B"/>
    <w:rsid w:val="008B3920"/>
    <w:rsid w:val="008B4B65"/>
    <w:rsid w:val="008B57C0"/>
    <w:rsid w:val="008B5DC6"/>
    <w:rsid w:val="008B6010"/>
    <w:rsid w:val="008C0083"/>
    <w:rsid w:val="008C0E0A"/>
    <w:rsid w:val="008C21C6"/>
    <w:rsid w:val="008C2F2A"/>
    <w:rsid w:val="008C3A13"/>
    <w:rsid w:val="008C4AA8"/>
    <w:rsid w:val="008C4ABA"/>
    <w:rsid w:val="008C5CA5"/>
    <w:rsid w:val="008C6439"/>
    <w:rsid w:val="008C6655"/>
    <w:rsid w:val="008C7353"/>
    <w:rsid w:val="008D0949"/>
    <w:rsid w:val="008D167B"/>
    <w:rsid w:val="008D27BB"/>
    <w:rsid w:val="008D2A26"/>
    <w:rsid w:val="008D2E39"/>
    <w:rsid w:val="008D375B"/>
    <w:rsid w:val="008D4798"/>
    <w:rsid w:val="008D4C89"/>
    <w:rsid w:val="008D4F7B"/>
    <w:rsid w:val="008D6365"/>
    <w:rsid w:val="008D6A0B"/>
    <w:rsid w:val="008D78B8"/>
    <w:rsid w:val="008E01D0"/>
    <w:rsid w:val="008E13A2"/>
    <w:rsid w:val="008E3725"/>
    <w:rsid w:val="008E4ACA"/>
    <w:rsid w:val="008E539D"/>
    <w:rsid w:val="008F0325"/>
    <w:rsid w:val="008F1B3E"/>
    <w:rsid w:val="008F354C"/>
    <w:rsid w:val="008F5724"/>
    <w:rsid w:val="008F63EF"/>
    <w:rsid w:val="008F668B"/>
    <w:rsid w:val="0090144E"/>
    <w:rsid w:val="00901977"/>
    <w:rsid w:val="00901B02"/>
    <w:rsid w:val="00901E1C"/>
    <w:rsid w:val="00902B84"/>
    <w:rsid w:val="00902FC3"/>
    <w:rsid w:val="00903EA2"/>
    <w:rsid w:val="0090408D"/>
    <w:rsid w:val="0090419B"/>
    <w:rsid w:val="00904B2A"/>
    <w:rsid w:val="00905A26"/>
    <w:rsid w:val="00905DDF"/>
    <w:rsid w:val="00905F66"/>
    <w:rsid w:val="00906013"/>
    <w:rsid w:val="00906240"/>
    <w:rsid w:val="00906716"/>
    <w:rsid w:val="009069F5"/>
    <w:rsid w:val="00906A7F"/>
    <w:rsid w:val="00907C25"/>
    <w:rsid w:val="00911041"/>
    <w:rsid w:val="0091252E"/>
    <w:rsid w:val="00912E13"/>
    <w:rsid w:val="00913565"/>
    <w:rsid w:val="00914085"/>
    <w:rsid w:val="009144CD"/>
    <w:rsid w:val="0091515C"/>
    <w:rsid w:val="009171FF"/>
    <w:rsid w:val="00917229"/>
    <w:rsid w:val="00920D5A"/>
    <w:rsid w:val="00920F69"/>
    <w:rsid w:val="009216D3"/>
    <w:rsid w:val="0092239C"/>
    <w:rsid w:val="00923A3C"/>
    <w:rsid w:val="00924D2E"/>
    <w:rsid w:val="00925406"/>
    <w:rsid w:val="00925F31"/>
    <w:rsid w:val="00926032"/>
    <w:rsid w:val="00926047"/>
    <w:rsid w:val="0092717B"/>
    <w:rsid w:val="0093058B"/>
    <w:rsid w:val="0093061D"/>
    <w:rsid w:val="009306BF"/>
    <w:rsid w:val="009346B4"/>
    <w:rsid w:val="00935EF8"/>
    <w:rsid w:val="0094006F"/>
    <w:rsid w:val="00940DA1"/>
    <w:rsid w:val="00940EE1"/>
    <w:rsid w:val="0094107F"/>
    <w:rsid w:val="009415E4"/>
    <w:rsid w:val="0094253D"/>
    <w:rsid w:val="009425FA"/>
    <w:rsid w:val="00943DE6"/>
    <w:rsid w:val="00944DA0"/>
    <w:rsid w:val="00944EA5"/>
    <w:rsid w:val="009465F5"/>
    <w:rsid w:val="00946A81"/>
    <w:rsid w:val="00947790"/>
    <w:rsid w:val="00950551"/>
    <w:rsid w:val="009547FD"/>
    <w:rsid w:val="009552E0"/>
    <w:rsid w:val="0095532D"/>
    <w:rsid w:val="009622CC"/>
    <w:rsid w:val="00963526"/>
    <w:rsid w:val="00963FB6"/>
    <w:rsid w:val="00964521"/>
    <w:rsid w:val="0096484B"/>
    <w:rsid w:val="0096541F"/>
    <w:rsid w:val="00965E90"/>
    <w:rsid w:val="0096612C"/>
    <w:rsid w:val="009671BA"/>
    <w:rsid w:val="0096752C"/>
    <w:rsid w:val="0096793A"/>
    <w:rsid w:val="009700B5"/>
    <w:rsid w:val="009703D5"/>
    <w:rsid w:val="009709FC"/>
    <w:rsid w:val="00971463"/>
    <w:rsid w:val="00974D56"/>
    <w:rsid w:val="00974FB6"/>
    <w:rsid w:val="00975D78"/>
    <w:rsid w:val="009762B6"/>
    <w:rsid w:val="00976559"/>
    <w:rsid w:val="009808EC"/>
    <w:rsid w:val="0098095A"/>
    <w:rsid w:val="00981CBA"/>
    <w:rsid w:val="009821B7"/>
    <w:rsid w:val="00983200"/>
    <w:rsid w:val="00983262"/>
    <w:rsid w:val="00983733"/>
    <w:rsid w:val="00983D74"/>
    <w:rsid w:val="00983F83"/>
    <w:rsid w:val="00984CD6"/>
    <w:rsid w:val="00985202"/>
    <w:rsid w:val="00985E65"/>
    <w:rsid w:val="009865A3"/>
    <w:rsid w:val="00987A12"/>
    <w:rsid w:val="0099275D"/>
    <w:rsid w:val="00993F73"/>
    <w:rsid w:val="00994A4C"/>
    <w:rsid w:val="009957FF"/>
    <w:rsid w:val="00997143"/>
    <w:rsid w:val="009978C2"/>
    <w:rsid w:val="009A240A"/>
    <w:rsid w:val="009A2772"/>
    <w:rsid w:val="009A2C4B"/>
    <w:rsid w:val="009A2E6B"/>
    <w:rsid w:val="009A6545"/>
    <w:rsid w:val="009A6BD1"/>
    <w:rsid w:val="009A6F77"/>
    <w:rsid w:val="009A736C"/>
    <w:rsid w:val="009A7D1E"/>
    <w:rsid w:val="009B08CF"/>
    <w:rsid w:val="009B1111"/>
    <w:rsid w:val="009B1218"/>
    <w:rsid w:val="009B2881"/>
    <w:rsid w:val="009B309B"/>
    <w:rsid w:val="009B4585"/>
    <w:rsid w:val="009B4F23"/>
    <w:rsid w:val="009B4FC2"/>
    <w:rsid w:val="009B5404"/>
    <w:rsid w:val="009B71EE"/>
    <w:rsid w:val="009B76D5"/>
    <w:rsid w:val="009C0352"/>
    <w:rsid w:val="009C132E"/>
    <w:rsid w:val="009C25E9"/>
    <w:rsid w:val="009C2FD6"/>
    <w:rsid w:val="009C5360"/>
    <w:rsid w:val="009C5AF1"/>
    <w:rsid w:val="009C6A3F"/>
    <w:rsid w:val="009C7F47"/>
    <w:rsid w:val="009D28CC"/>
    <w:rsid w:val="009D31EB"/>
    <w:rsid w:val="009D3474"/>
    <w:rsid w:val="009D382F"/>
    <w:rsid w:val="009D7069"/>
    <w:rsid w:val="009E1016"/>
    <w:rsid w:val="009E3188"/>
    <w:rsid w:val="009E5A73"/>
    <w:rsid w:val="009E6A23"/>
    <w:rsid w:val="009E70DA"/>
    <w:rsid w:val="009E793E"/>
    <w:rsid w:val="009E7C30"/>
    <w:rsid w:val="009F16E7"/>
    <w:rsid w:val="009F1DBA"/>
    <w:rsid w:val="009F35C4"/>
    <w:rsid w:val="009F381F"/>
    <w:rsid w:val="009F4292"/>
    <w:rsid w:val="009F4E66"/>
    <w:rsid w:val="009F6139"/>
    <w:rsid w:val="00A00C98"/>
    <w:rsid w:val="00A02FF0"/>
    <w:rsid w:val="00A04393"/>
    <w:rsid w:val="00A04A56"/>
    <w:rsid w:val="00A05975"/>
    <w:rsid w:val="00A05FEF"/>
    <w:rsid w:val="00A060FC"/>
    <w:rsid w:val="00A073A0"/>
    <w:rsid w:val="00A07873"/>
    <w:rsid w:val="00A07ABE"/>
    <w:rsid w:val="00A104A5"/>
    <w:rsid w:val="00A11044"/>
    <w:rsid w:val="00A119E9"/>
    <w:rsid w:val="00A11DCE"/>
    <w:rsid w:val="00A12098"/>
    <w:rsid w:val="00A12839"/>
    <w:rsid w:val="00A13C92"/>
    <w:rsid w:val="00A156D2"/>
    <w:rsid w:val="00A16A52"/>
    <w:rsid w:val="00A20117"/>
    <w:rsid w:val="00A207E8"/>
    <w:rsid w:val="00A20EFE"/>
    <w:rsid w:val="00A21269"/>
    <w:rsid w:val="00A21331"/>
    <w:rsid w:val="00A213BF"/>
    <w:rsid w:val="00A22422"/>
    <w:rsid w:val="00A24B76"/>
    <w:rsid w:val="00A24CC8"/>
    <w:rsid w:val="00A3089D"/>
    <w:rsid w:val="00A312C5"/>
    <w:rsid w:val="00A32A65"/>
    <w:rsid w:val="00A3342A"/>
    <w:rsid w:val="00A33758"/>
    <w:rsid w:val="00A33768"/>
    <w:rsid w:val="00A34047"/>
    <w:rsid w:val="00A35D1B"/>
    <w:rsid w:val="00A35F31"/>
    <w:rsid w:val="00A3758F"/>
    <w:rsid w:val="00A37ADE"/>
    <w:rsid w:val="00A37B52"/>
    <w:rsid w:val="00A406C7"/>
    <w:rsid w:val="00A41FAB"/>
    <w:rsid w:val="00A421F3"/>
    <w:rsid w:val="00A43E5E"/>
    <w:rsid w:val="00A441DA"/>
    <w:rsid w:val="00A44200"/>
    <w:rsid w:val="00A4431D"/>
    <w:rsid w:val="00A50072"/>
    <w:rsid w:val="00A53DA1"/>
    <w:rsid w:val="00A54E52"/>
    <w:rsid w:val="00A56D72"/>
    <w:rsid w:val="00A57AD1"/>
    <w:rsid w:val="00A57AD5"/>
    <w:rsid w:val="00A62839"/>
    <w:rsid w:val="00A6334A"/>
    <w:rsid w:val="00A63A69"/>
    <w:rsid w:val="00A63C74"/>
    <w:rsid w:val="00A645E5"/>
    <w:rsid w:val="00A649F3"/>
    <w:rsid w:val="00A65266"/>
    <w:rsid w:val="00A66113"/>
    <w:rsid w:val="00A67094"/>
    <w:rsid w:val="00A6722B"/>
    <w:rsid w:val="00A67640"/>
    <w:rsid w:val="00A67CAE"/>
    <w:rsid w:val="00A71043"/>
    <w:rsid w:val="00A72155"/>
    <w:rsid w:val="00A72179"/>
    <w:rsid w:val="00A731A6"/>
    <w:rsid w:val="00A73D4B"/>
    <w:rsid w:val="00A74716"/>
    <w:rsid w:val="00A74CA2"/>
    <w:rsid w:val="00A75134"/>
    <w:rsid w:val="00A7563B"/>
    <w:rsid w:val="00A75D75"/>
    <w:rsid w:val="00A8006A"/>
    <w:rsid w:val="00A81939"/>
    <w:rsid w:val="00A82C29"/>
    <w:rsid w:val="00A82FA6"/>
    <w:rsid w:val="00A83E13"/>
    <w:rsid w:val="00A852F1"/>
    <w:rsid w:val="00A85EE7"/>
    <w:rsid w:val="00A87E9D"/>
    <w:rsid w:val="00A902B4"/>
    <w:rsid w:val="00A90F5C"/>
    <w:rsid w:val="00A91730"/>
    <w:rsid w:val="00A919B3"/>
    <w:rsid w:val="00A91A46"/>
    <w:rsid w:val="00A91DAF"/>
    <w:rsid w:val="00A92D46"/>
    <w:rsid w:val="00A932A4"/>
    <w:rsid w:val="00A96736"/>
    <w:rsid w:val="00A96D65"/>
    <w:rsid w:val="00A97431"/>
    <w:rsid w:val="00AA003F"/>
    <w:rsid w:val="00AA0222"/>
    <w:rsid w:val="00AA1F10"/>
    <w:rsid w:val="00AA236E"/>
    <w:rsid w:val="00AA3373"/>
    <w:rsid w:val="00AA3A7D"/>
    <w:rsid w:val="00AA3C6D"/>
    <w:rsid w:val="00AA4814"/>
    <w:rsid w:val="00AA4CCF"/>
    <w:rsid w:val="00AA579A"/>
    <w:rsid w:val="00AA61DB"/>
    <w:rsid w:val="00AA7574"/>
    <w:rsid w:val="00AA76A9"/>
    <w:rsid w:val="00AA7E54"/>
    <w:rsid w:val="00AB04D0"/>
    <w:rsid w:val="00AB1400"/>
    <w:rsid w:val="00AB172A"/>
    <w:rsid w:val="00AB2DB6"/>
    <w:rsid w:val="00AB32AB"/>
    <w:rsid w:val="00AB3A6C"/>
    <w:rsid w:val="00AB3F72"/>
    <w:rsid w:val="00AB6BEF"/>
    <w:rsid w:val="00AB7185"/>
    <w:rsid w:val="00AB7780"/>
    <w:rsid w:val="00AB7A59"/>
    <w:rsid w:val="00AC0AE2"/>
    <w:rsid w:val="00AC2052"/>
    <w:rsid w:val="00AC3CFF"/>
    <w:rsid w:val="00AC7470"/>
    <w:rsid w:val="00AD097C"/>
    <w:rsid w:val="00AD1DAF"/>
    <w:rsid w:val="00AD218D"/>
    <w:rsid w:val="00AD3BBD"/>
    <w:rsid w:val="00AD3CE1"/>
    <w:rsid w:val="00AD4254"/>
    <w:rsid w:val="00AD4C49"/>
    <w:rsid w:val="00AD59B8"/>
    <w:rsid w:val="00AD6322"/>
    <w:rsid w:val="00AD6D20"/>
    <w:rsid w:val="00AD6EB7"/>
    <w:rsid w:val="00AD7CF9"/>
    <w:rsid w:val="00AE158D"/>
    <w:rsid w:val="00AE1B1F"/>
    <w:rsid w:val="00AE32A1"/>
    <w:rsid w:val="00AE3920"/>
    <w:rsid w:val="00AE3B4F"/>
    <w:rsid w:val="00AE3B9C"/>
    <w:rsid w:val="00AE569D"/>
    <w:rsid w:val="00AE66E0"/>
    <w:rsid w:val="00AE6C26"/>
    <w:rsid w:val="00AF1769"/>
    <w:rsid w:val="00AF18F5"/>
    <w:rsid w:val="00AF2224"/>
    <w:rsid w:val="00AF249D"/>
    <w:rsid w:val="00AF4543"/>
    <w:rsid w:val="00AF4D72"/>
    <w:rsid w:val="00AF51C3"/>
    <w:rsid w:val="00AF51C7"/>
    <w:rsid w:val="00AF5E3A"/>
    <w:rsid w:val="00AF6941"/>
    <w:rsid w:val="00AF6CBC"/>
    <w:rsid w:val="00AF703E"/>
    <w:rsid w:val="00AF7BDE"/>
    <w:rsid w:val="00AF7CAD"/>
    <w:rsid w:val="00B00B3A"/>
    <w:rsid w:val="00B03264"/>
    <w:rsid w:val="00B04D0A"/>
    <w:rsid w:val="00B05B71"/>
    <w:rsid w:val="00B05C5D"/>
    <w:rsid w:val="00B0709E"/>
    <w:rsid w:val="00B078F7"/>
    <w:rsid w:val="00B10227"/>
    <w:rsid w:val="00B11078"/>
    <w:rsid w:val="00B11D29"/>
    <w:rsid w:val="00B13014"/>
    <w:rsid w:val="00B13CC6"/>
    <w:rsid w:val="00B14786"/>
    <w:rsid w:val="00B16F3B"/>
    <w:rsid w:val="00B16F4F"/>
    <w:rsid w:val="00B17FD9"/>
    <w:rsid w:val="00B2076B"/>
    <w:rsid w:val="00B21395"/>
    <w:rsid w:val="00B21EC0"/>
    <w:rsid w:val="00B22D53"/>
    <w:rsid w:val="00B23C68"/>
    <w:rsid w:val="00B2475B"/>
    <w:rsid w:val="00B24AE3"/>
    <w:rsid w:val="00B24C25"/>
    <w:rsid w:val="00B2516B"/>
    <w:rsid w:val="00B2625F"/>
    <w:rsid w:val="00B2629D"/>
    <w:rsid w:val="00B26DB4"/>
    <w:rsid w:val="00B27A4D"/>
    <w:rsid w:val="00B27FC1"/>
    <w:rsid w:val="00B30061"/>
    <w:rsid w:val="00B300FC"/>
    <w:rsid w:val="00B3140A"/>
    <w:rsid w:val="00B315F7"/>
    <w:rsid w:val="00B334C8"/>
    <w:rsid w:val="00B3389B"/>
    <w:rsid w:val="00B33E81"/>
    <w:rsid w:val="00B36684"/>
    <w:rsid w:val="00B40F30"/>
    <w:rsid w:val="00B43B88"/>
    <w:rsid w:val="00B43E9F"/>
    <w:rsid w:val="00B462DD"/>
    <w:rsid w:val="00B51112"/>
    <w:rsid w:val="00B51E18"/>
    <w:rsid w:val="00B51EE3"/>
    <w:rsid w:val="00B52CF9"/>
    <w:rsid w:val="00B53217"/>
    <w:rsid w:val="00B558A7"/>
    <w:rsid w:val="00B558C7"/>
    <w:rsid w:val="00B55981"/>
    <w:rsid w:val="00B602E6"/>
    <w:rsid w:val="00B60482"/>
    <w:rsid w:val="00B6192B"/>
    <w:rsid w:val="00B6192E"/>
    <w:rsid w:val="00B61AC7"/>
    <w:rsid w:val="00B61E20"/>
    <w:rsid w:val="00B6227A"/>
    <w:rsid w:val="00B627A7"/>
    <w:rsid w:val="00B62C67"/>
    <w:rsid w:val="00B634CA"/>
    <w:rsid w:val="00B65014"/>
    <w:rsid w:val="00B65CF7"/>
    <w:rsid w:val="00B66ADB"/>
    <w:rsid w:val="00B67EBF"/>
    <w:rsid w:val="00B70388"/>
    <w:rsid w:val="00B704E5"/>
    <w:rsid w:val="00B71565"/>
    <w:rsid w:val="00B72474"/>
    <w:rsid w:val="00B72F24"/>
    <w:rsid w:val="00B73D19"/>
    <w:rsid w:val="00B74B05"/>
    <w:rsid w:val="00B7549A"/>
    <w:rsid w:val="00B75E96"/>
    <w:rsid w:val="00B764B0"/>
    <w:rsid w:val="00B76554"/>
    <w:rsid w:val="00B766B6"/>
    <w:rsid w:val="00B77F6A"/>
    <w:rsid w:val="00B8042C"/>
    <w:rsid w:val="00B80C35"/>
    <w:rsid w:val="00B81500"/>
    <w:rsid w:val="00B84D43"/>
    <w:rsid w:val="00B913F8"/>
    <w:rsid w:val="00B92835"/>
    <w:rsid w:val="00B93B08"/>
    <w:rsid w:val="00B93FB7"/>
    <w:rsid w:val="00B956C5"/>
    <w:rsid w:val="00B9585F"/>
    <w:rsid w:val="00B96453"/>
    <w:rsid w:val="00B9665A"/>
    <w:rsid w:val="00B97598"/>
    <w:rsid w:val="00B97789"/>
    <w:rsid w:val="00BA037D"/>
    <w:rsid w:val="00BA1237"/>
    <w:rsid w:val="00BA2A2A"/>
    <w:rsid w:val="00BA3C6A"/>
    <w:rsid w:val="00BB1A39"/>
    <w:rsid w:val="00BB1A76"/>
    <w:rsid w:val="00BB23C6"/>
    <w:rsid w:val="00BB453D"/>
    <w:rsid w:val="00BB47EA"/>
    <w:rsid w:val="00BB4B91"/>
    <w:rsid w:val="00BB6DDF"/>
    <w:rsid w:val="00BB7848"/>
    <w:rsid w:val="00BC1437"/>
    <w:rsid w:val="00BC153D"/>
    <w:rsid w:val="00BC2E9D"/>
    <w:rsid w:val="00BC4324"/>
    <w:rsid w:val="00BC6284"/>
    <w:rsid w:val="00BC669C"/>
    <w:rsid w:val="00BD069E"/>
    <w:rsid w:val="00BD0AB5"/>
    <w:rsid w:val="00BD0F66"/>
    <w:rsid w:val="00BD19D7"/>
    <w:rsid w:val="00BD21BD"/>
    <w:rsid w:val="00BD2F4D"/>
    <w:rsid w:val="00BD3424"/>
    <w:rsid w:val="00BD3DE1"/>
    <w:rsid w:val="00BD72A4"/>
    <w:rsid w:val="00BD7AD1"/>
    <w:rsid w:val="00BE015C"/>
    <w:rsid w:val="00BE07EA"/>
    <w:rsid w:val="00BE33C2"/>
    <w:rsid w:val="00BE3AB4"/>
    <w:rsid w:val="00BE4047"/>
    <w:rsid w:val="00BE40EB"/>
    <w:rsid w:val="00BE4576"/>
    <w:rsid w:val="00BE47F6"/>
    <w:rsid w:val="00BE51F9"/>
    <w:rsid w:val="00BE679B"/>
    <w:rsid w:val="00BF0925"/>
    <w:rsid w:val="00BF136F"/>
    <w:rsid w:val="00BF3D09"/>
    <w:rsid w:val="00BF42C5"/>
    <w:rsid w:val="00BF44AC"/>
    <w:rsid w:val="00BF48B7"/>
    <w:rsid w:val="00BF4E27"/>
    <w:rsid w:val="00BF559D"/>
    <w:rsid w:val="00BF766D"/>
    <w:rsid w:val="00BF78F5"/>
    <w:rsid w:val="00C01C4F"/>
    <w:rsid w:val="00C03F38"/>
    <w:rsid w:val="00C04771"/>
    <w:rsid w:val="00C064D1"/>
    <w:rsid w:val="00C06A79"/>
    <w:rsid w:val="00C06AA6"/>
    <w:rsid w:val="00C0714C"/>
    <w:rsid w:val="00C0718A"/>
    <w:rsid w:val="00C071E8"/>
    <w:rsid w:val="00C104A3"/>
    <w:rsid w:val="00C1198A"/>
    <w:rsid w:val="00C11EF5"/>
    <w:rsid w:val="00C1201C"/>
    <w:rsid w:val="00C12D79"/>
    <w:rsid w:val="00C13635"/>
    <w:rsid w:val="00C166A7"/>
    <w:rsid w:val="00C20CF1"/>
    <w:rsid w:val="00C2171C"/>
    <w:rsid w:val="00C22FF0"/>
    <w:rsid w:val="00C23067"/>
    <w:rsid w:val="00C2403C"/>
    <w:rsid w:val="00C2703E"/>
    <w:rsid w:val="00C27AEF"/>
    <w:rsid w:val="00C3046F"/>
    <w:rsid w:val="00C31784"/>
    <w:rsid w:val="00C334DF"/>
    <w:rsid w:val="00C339AF"/>
    <w:rsid w:val="00C35B21"/>
    <w:rsid w:val="00C35C43"/>
    <w:rsid w:val="00C36348"/>
    <w:rsid w:val="00C36B69"/>
    <w:rsid w:val="00C36FB4"/>
    <w:rsid w:val="00C401D1"/>
    <w:rsid w:val="00C417AB"/>
    <w:rsid w:val="00C432B9"/>
    <w:rsid w:val="00C4381E"/>
    <w:rsid w:val="00C44D0A"/>
    <w:rsid w:val="00C44F7D"/>
    <w:rsid w:val="00C454E6"/>
    <w:rsid w:val="00C458F4"/>
    <w:rsid w:val="00C46955"/>
    <w:rsid w:val="00C46A65"/>
    <w:rsid w:val="00C47BD8"/>
    <w:rsid w:val="00C50E9B"/>
    <w:rsid w:val="00C51A24"/>
    <w:rsid w:val="00C551BD"/>
    <w:rsid w:val="00C56F94"/>
    <w:rsid w:val="00C602ED"/>
    <w:rsid w:val="00C60FB9"/>
    <w:rsid w:val="00C6151E"/>
    <w:rsid w:val="00C6313D"/>
    <w:rsid w:val="00C63ECA"/>
    <w:rsid w:val="00C64268"/>
    <w:rsid w:val="00C648E1"/>
    <w:rsid w:val="00C65013"/>
    <w:rsid w:val="00C65564"/>
    <w:rsid w:val="00C67CDA"/>
    <w:rsid w:val="00C7264A"/>
    <w:rsid w:val="00C729EB"/>
    <w:rsid w:val="00C7465B"/>
    <w:rsid w:val="00C75AA7"/>
    <w:rsid w:val="00C76366"/>
    <w:rsid w:val="00C7695E"/>
    <w:rsid w:val="00C76B9A"/>
    <w:rsid w:val="00C808D1"/>
    <w:rsid w:val="00C835A1"/>
    <w:rsid w:val="00C83897"/>
    <w:rsid w:val="00C83B33"/>
    <w:rsid w:val="00C83CCA"/>
    <w:rsid w:val="00C844D6"/>
    <w:rsid w:val="00C84896"/>
    <w:rsid w:val="00C8602D"/>
    <w:rsid w:val="00C9127B"/>
    <w:rsid w:val="00C91B83"/>
    <w:rsid w:val="00C92BAF"/>
    <w:rsid w:val="00C933D5"/>
    <w:rsid w:val="00C94636"/>
    <w:rsid w:val="00C958FB"/>
    <w:rsid w:val="00C961E7"/>
    <w:rsid w:val="00CA0231"/>
    <w:rsid w:val="00CA0CBB"/>
    <w:rsid w:val="00CA2767"/>
    <w:rsid w:val="00CA29E0"/>
    <w:rsid w:val="00CA2A69"/>
    <w:rsid w:val="00CA2A7F"/>
    <w:rsid w:val="00CA2EE5"/>
    <w:rsid w:val="00CA4CFA"/>
    <w:rsid w:val="00CA6584"/>
    <w:rsid w:val="00CA6A65"/>
    <w:rsid w:val="00CB071F"/>
    <w:rsid w:val="00CB203B"/>
    <w:rsid w:val="00CB35B4"/>
    <w:rsid w:val="00CB5540"/>
    <w:rsid w:val="00CB5624"/>
    <w:rsid w:val="00CB6B19"/>
    <w:rsid w:val="00CB71D8"/>
    <w:rsid w:val="00CB7B40"/>
    <w:rsid w:val="00CC004A"/>
    <w:rsid w:val="00CC0F31"/>
    <w:rsid w:val="00CC19A4"/>
    <w:rsid w:val="00CC2143"/>
    <w:rsid w:val="00CC31F2"/>
    <w:rsid w:val="00CC450A"/>
    <w:rsid w:val="00CC609A"/>
    <w:rsid w:val="00CC6282"/>
    <w:rsid w:val="00CC74F8"/>
    <w:rsid w:val="00CD03CF"/>
    <w:rsid w:val="00CD140B"/>
    <w:rsid w:val="00CD3196"/>
    <w:rsid w:val="00CD3852"/>
    <w:rsid w:val="00CD3C01"/>
    <w:rsid w:val="00CD3E25"/>
    <w:rsid w:val="00CD56BC"/>
    <w:rsid w:val="00CD58E6"/>
    <w:rsid w:val="00CD5BBE"/>
    <w:rsid w:val="00CD6196"/>
    <w:rsid w:val="00CD65B8"/>
    <w:rsid w:val="00CD69EC"/>
    <w:rsid w:val="00CD7E6D"/>
    <w:rsid w:val="00CE00DC"/>
    <w:rsid w:val="00CE12D7"/>
    <w:rsid w:val="00CE2584"/>
    <w:rsid w:val="00CE284E"/>
    <w:rsid w:val="00CE2BB1"/>
    <w:rsid w:val="00CE340A"/>
    <w:rsid w:val="00CE3EF4"/>
    <w:rsid w:val="00CE6958"/>
    <w:rsid w:val="00CE771C"/>
    <w:rsid w:val="00CF01A9"/>
    <w:rsid w:val="00CF0DDE"/>
    <w:rsid w:val="00CF1A63"/>
    <w:rsid w:val="00CF1D39"/>
    <w:rsid w:val="00CF1D67"/>
    <w:rsid w:val="00CF2222"/>
    <w:rsid w:val="00CF2302"/>
    <w:rsid w:val="00CF26DA"/>
    <w:rsid w:val="00CF36E8"/>
    <w:rsid w:val="00CF4578"/>
    <w:rsid w:val="00CF507A"/>
    <w:rsid w:val="00CF5178"/>
    <w:rsid w:val="00CF52A7"/>
    <w:rsid w:val="00CF7869"/>
    <w:rsid w:val="00D00512"/>
    <w:rsid w:val="00D00F29"/>
    <w:rsid w:val="00D01179"/>
    <w:rsid w:val="00D02784"/>
    <w:rsid w:val="00D02929"/>
    <w:rsid w:val="00D032FD"/>
    <w:rsid w:val="00D040BB"/>
    <w:rsid w:val="00D0447B"/>
    <w:rsid w:val="00D05410"/>
    <w:rsid w:val="00D05B0C"/>
    <w:rsid w:val="00D05CCA"/>
    <w:rsid w:val="00D071AB"/>
    <w:rsid w:val="00D125C7"/>
    <w:rsid w:val="00D12605"/>
    <w:rsid w:val="00D12D71"/>
    <w:rsid w:val="00D14187"/>
    <w:rsid w:val="00D14250"/>
    <w:rsid w:val="00D14940"/>
    <w:rsid w:val="00D14A00"/>
    <w:rsid w:val="00D1520F"/>
    <w:rsid w:val="00D17001"/>
    <w:rsid w:val="00D170AD"/>
    <w:rsid w:val="00D17895"/>
    <w:rsid w:val="00D203CE"/>
    <w:rsid w:val="00D20622"/>
    <w:rsid w:val="00D20688"/>
    <w:rsid w:val="00D21508"/>
    <w:rsid w:val="00D21AB9"/>
    <w:rsid w:val="00D2442C"/>
    <w:rsid w:val="00D24902"/>
    <w:rsid w:val="00D26AFC"/>
    <w:rsid w:val="00D275DB"/>
    <w:rsid w:val="00D30729"/>
    <w:rsid w:val="00D307D5"/>
    <w:rsid w:val="00D3282D"/>
    <w:rsid w:val="00D32AC9"/>
    <w:rsid w:val="00D335F2"/>
    <w:rsid w:val="00D37129"/>
    <w:rsid w:val="00D41A4C"/>
    <w:rsid w:val="00D42597"/>
    <w:rsid w:val="00D42A52"/>
    <w:rsid w:val="00D45145"/>
    <w:rsid w:val="00D45B80"/>
    <w:rsid w:val="00D47D40"/>
    <w:rsid w:val="00D5104E"/>
    <w:rsid w:val="00D511DF"/>
    <w:rsid w:val="00D519C5"/>
    <w:rsid w:val="00D5357E"/>
    <w:rsid w:val="00D563C6"/>
    <w:rsid w:val="00D56E62"/>
    <w:rsid w:val="00D6019E"/>
    <w:rsid w:val="00D60706"/>
    <w:rsid w:val="00D61A0D"/>
    <w:rsid w:val="00D61E43"/>
    <w:rsid w:val="00D63901"/>
    <w:rsid w:val="00D66BF7"/>
    <w:rsid w:val="00D67B0E"/>
    <w:rsid w:val="00D67B47"/>
    <w:rsid w:val="00D71697"/>
    <w:rsid w:val="00D71F15"/>
    <w:rsid w:val="00D72C2B"/>
    <w:rsid w:val="00D72E78"/>
    <w:rsid w:val="00D73E38"/>
    <w:rsid w:val="00D7459F"/>
    <w:rsid w:val="00D74C43"/>
    <w:rsid w:val="00D75272"/>
    <w:rsid w:val="00D77B79"/>
    <w:rsid w:val="00D8222A"/>
    <w:rsid w:val="00D82E44"/>
    <w:rsid w:val="00D830FA"/>
    <w:rsid w:val="00D84F2C"/>
    <w:rsid w:val="00D854E4"/>
    <w:rsid w:val="00D85849"/>
    <w:rsid w:val="00D86B0B"/>
    <w:rsid w:val="00D86BFC"/>
    <w:rsid w:val="00D87A9B"/>
    <w:rsid w:val="00D87B73"/>
    <w:rsid w:val="00D9025D"/>
    <w:rsid w:val="00D90392"/>
    <w:rsid w:val="00D91983"/>
    <w:rsid w:val="00D945E3"/>
    <w:rsid w:val="00D94763"/>
    <w:rsid w:val="00D94ECB"/>
    <w:rsid w:val="00D95616"/>
    <w:rsid w:val="00D956E0"/>
    <w:rsid w:val="00D95960"/>
    <w:rsid w:val="00D95A34"/>
    <w:rsid w:val="00D97E5C"/>
    <w:rsid w:val="00DA0006"/>
    <w:rsid w:val="00DA001A"/>
    <w:rsid w:val="00DA095C"/>
    <w:rsid w:val="00DA10E4"/>
    <w:rsid w:val="00DA1F1B"/>
    <w:rsid w:val="00DA1F46"/>
    <w:rsid w:val="00DA319D"/>
    <w:rsid w:val="00DA5439"/>
    <w:rsid w:val="00DA56C8"/>
    <w:rsid w:val="00DA6234"/>
    <w:rsid w:val="00DA6DA1"/>
    <w:rsid w:val="00DA7857"/>
    <w:rsid w:val="00DA7DA9"/>
    <w:rsid w:val="00DB1125"/>
    <w:rsid w:val="00DB1388"/>
    <w:rsid w:val="00DB1EA4"/>
    <w:rsid w:val="00DB226B"/>
    <w:rsid w:val="00DB3B3A"/>
    <w:rsid w:val="00DB41D9"/>
    <w:rsid w:val="00DB4B15"/>
    <w:rsid w:val="00DB563E"/>
    <w:rsid w:val="00DB56EA"/>
    <w:rsid w:val="00DB659B"/>
    <w:rsid w:val="00DB67EA"/>
    <w:rsid w:val="00DC1966"/>
    <w:rsid w:val="00DC24D0"/>
    <w:rsid w:val="00DC2E8D"/>
    <w:rsid w:val="00DC5E9D"/>
    <w:rsid w:val="00DC7C83"/>
    <w:rsid w:val="00DD0EA8"/>
    <w:rsid w:val="00DD116B"/>
    <w:rsid w:val="00DD12D3"/>
    <w:rsid w:val="00DD2940"/>
    <w:rsid w:val="00DD4DCC"/>
    <w:rsid w:val="00DD55CA"/>
    <w:rsid w:val="00DD5644"/>
    <w:rsid w:val="00DD60D1"/>
    <w:rsid w:val="00DD6315"/>
    <w:rsid w:val="00DD6D5E"/>
    <w:rsid w:val="00DE019F"/>
    <w:rsid w:val="00DE1AC7"/>
    <w:rsid w:val="00DE5B48"/>
    <w:rsid w:val="00DE5CDA"/>
    <w:rsid w:val="00DE61E0"/>
    <w:rsid w:val="00DE61E5"/>
    <w:rsid w:val="00DE671D"/>
    <w:rsid w:val="00DE6AD7"/>
    <w:rsid w:val="00DE6C52"/>
    <w:rsid w:val="00DE73B7"/>
    <w:rsid w:val="00DF02E1"/>
    <w:rsid w:val="00DF0FC2"/>
    <w:rsid w:val="00DF13C2"/>
    <w:rsid w:val="00DF24CB"/>
    <w:rsid w:val="00DF26DC"/>
    <w:rsid w:val="00DF2D60"/>
    <w:rsid w:val="00DF5990"/>
    <w:rsid w:val="00DF5C34"/>
    <w:rsid w:val="00E008E7"/>
    <w:rsid w:val="00E0136C"/>
    <w:rsid w:val="00E01A54"/>
    <w:rsid w:val="00E02F99"/>
    <w:rsid w:val="00E03798"/>
    <w:rsid w:val="00E03E86"/>
    <w:rsid w:val="00E0596B"/>
    <w:rsid w:val="00E05FBB"/>
    <w:rsid w:val="00E069B5"/>
    <w:rsid w:val="00E069E8"/>
    <w:rsid w:val="00E07805"/>
    <w:rsid w:val="00E10F64"/>
    <w:rsid w:val="00E11A7F"/>
    <w:rsid w:val="00E122A2"/>
    <w:rsid w:val="00E12D69"/>
    <w:rsid w:val="00E12FC3"/>
    <w:rsid w:val="00E133F0"/>
    <w:rsid w:val="00E1393A"/>
    <w:rsid w:val="00E148E1"/>
    <w:rsid w:val="00E15661"/>
    <w:rsid w:val="00E15847"/>
    <w:rsid w:val="00E17055"/>
    <w:rsid w:val="00E2026F"/>
    <w:rsid w:val="00E22337"/>
    <w:rsid w:val="00E23268"/>
    <w:rsid w:val="00E23942"/>
    <w:rsid w:val="00E23B02"/>
    <w:rsid w:val="00E265CE"/>
    <w:rsid w:val="00E27245"/>
    <w:rsid w:val="00E30787"/>
    <w:rsid w:val="00E311F1"/>
    <w:rsid w:val="00E3150A"/>
    <w:rsid w:val="00E31F84"/>
    <w:rsid w:val="00E323EA"/>
    <w:rsid w:val="00E346AC"/>
    <w:rsid w:val="00E407BA"/>
    <w:rsid w:val="00E43DC2"/>
    <w:rsid w:val="00E4563A"/>
    <w:rsid w:val="00E4675C"/>
    <w:rsid w:val="00E474AF"/>
    <w:rsid w:val="00E47818"/>
    <w:rsid w:val="00E47C6F"/>
    <w:rsid w:val="00E50D8F"/>
    <w:rsid w:val="00E52219"/>
    <w:rsid w:val="00E5331F"/>
    <w:rsid w:val="00E5575B"/>
    <w:rsid w:val="00E558F6"/>
    <w:rsid w:val="00E55F46"/>
    <w:rsid w:val="00E5638C"/>
    <w:rsid w:val="00E62825"/>
    <w:rsid w:val="00E62BA6"/>
    <w:rsid w:val="00E63A66"/>
    <w:rsid w:val="00E6471E"/>
    <w:rsid w:val="00E66697"/>
    <w:rsid w:val="00E70EF5"/>
    <w:rsid w:val="00E71FAD"/>
    <w:rsid w:val="00E74055"/>
    <w:rsid w:val="00E745A7"/>
    <w:rsid w:val="00E75655"/>
    <w:rsid w:val="00E75A65"/>
    <w:rsid w:val="00E75FFE"/>
    <w:rsid w:val="00E800A6"/>
    <w:rsid w:val="00E803D5"/>
    <w:rsid w:val="00E80FB7"/>
    <w:rsid w:val="00E81FA2"/>
    <w:rsid w:val="00E82477"/>
    <w:rsid w:val="00E826AC"/>
    <w:rsid w:val="00E839AF"/>
    <w:rsid w:val="00E90B54"/>
    <w:rsid w:val="00E9127A"/>
    <w:rsid w:val="00E91E2B"/>
    <w:rsid w:val="00E93D67"/>
    <w:rsid w:val="00E93F2E"/>
    <w:rsid w:val="00E94ACE"/>
    <w:rsid w:val="00EA20D2"/>
    <w:rsid w:val="00EA2510"/>
    <w:rsid w:val="00EA252D"/>
    <w:rsid w:val="00EA27A6"/>
    <w:rsid w:val="00EA3A9C"/>
    <w:rsid w:val="00EA6B1A"/>
    <w:rsid w:val="00EA7B85"/>
    <w:rsid w:val="00EA7C40"/>
    <w:rsid w:val="00EB0169"/>
    <w:rsid w:val="00EB29A7"/>
    <w:rsid w:val="00EB3348"/>
    <w:rsid w:val="00EB41EE"/>
    <w:rsid w:val="00EB5091"/>
    <w:rsid w:val="00EB56FF"/>
    <w:rsid w:val="00EB5AED"/>
    <w:rsid w:val="00EB6569"/>
    <w:rsid w:val="00EB656C"/>
    <w:rsid w:val="00EB7442"/>
    <w:rsid w:val="00EB7B7C"/>
    <w:rsid w:val="00EC0CCB"/>
    <w:rsid w:val="00EC3930"/>
    <w:rsid w:val="00EC429E"/>
    <w:rsid w:val="00EC4EA5"/>
    <w:rsid w:val="00EC59B7"/>
    <w:rsid w:val="00EC59F9"/>
    <w:rsid w:val="00EC6242"/>
    <w:rsid w:val="00ED048F"/>
    <w:rsid w:val="00ED156B"/>
    <w:rsid w:val="00ED1E8E"/>
    <w:rsid w:val="00ED32B4"/>
    <w:rsid w:val="00ED333A"/>
    <w:rsid w:val="00ED4F99"/>
    <w:rsid w:val="00ED50E7"/>
    <w:rsid w:val="00ED53F1"/>
    <w:rsid w:val="00ED54D5"/>
    <w:rsid w:val="00ED5724"/>
    <w:rsid w:val="00EE08A0"/>
    <w:rsid w:val="00EE1B54"/>
    <w:rsid w:val="00EE3DCA"/>
    <w:rsid w:val="00EE52EA"/>
    <w:rsid w:val="00EE7B3B"/>
    <w:rsid w:val="00EF0140"/>
    <w:rsid w:val="00EF2721"/>
    <w:rsid w:val="00EF320B"/>
    <w:rsid w:val="00EF33DD"/>
    <w:rsid w:val="00EF393A"/>
    <w:rsid w:val="00EF651D"/>
    <w:rsid w:val="00EF7631"/>
    <w:rsid w:val="00F003F7"/>
    <w:rsid w:val="00F0195F"/>
    <w:rsid w:val="00F01C2C"/>
    <w:rsid w:val="00F02697"/>
    <w:rsid w:val="00F0274D"/>
    <w:rsid w:val="00F02A45"/>
    <w:rsid w:val="00F02DA1"/>
    <w:rsid w:val="00F02DE7"/>
    <w:rsid w:val="00F03274"/>
    <w:rsid w:val="00F035A8"/>
    <w:rsid w:val="00F03ABB"/>
    <w:rsid w:val="00F05757"/>
    <w:rsid w:val="00F0638A"/>
    <w:rsid w:val="00F06780"/>
    <w:rsid w:val="00F0686E"/>
    <w:rsid w:val="00F06AA1"/>
    <w:rsid w:val="00F07736"/>
    <w:rsid w:val="00F11244"/>
    <w:rsid w:val="00F11279"/>
    <w:rsid w:val="00F12204"/>
    <w:rsid w:val="00F134BE"/>
    <w:rsid w:val="00F15890"/>
    <w:rsid w:val="00F177F9"/>
    <w:rsid w:val="00F17D49"/>
    <w:rsid w:val="00F20B7F"/>
    <w:rsid w:val="00F21261"/>
    <w:rsid w:val="00F22C98"/>
    <w:rsid w:val="00F23B46"/>
    <w:rsid w:val="00F23C72"/>
    <w:rsid w:val="00F2437D"/>
    <w:rsid w:val="00F26C3F"/>
    <w:rsid w:val="00F26C82"/>
    <w:rsid w:val="00F305BA"/>
    <w:rsid w:val="00F30EC9"/>
    <w:rsid w:val="00F32854"/>
    <w:rsid w:val="00F32ABD"/>
    <w:rsid w:val="00F34104"/>
    <w:rsid w:val="00F3458A"/>
    <w:rsid w:val="00F34E15"/>
    <w:rsid w:val="00F3590F"/>
    <w:rsid w:val="00F36905"/>
    <w:rsid w:val="00F3710B"/>
    <w:rsid w:val="00F406A3"/>
    <w:rsid w:val="00F42041"/>
    <w:rsid w:val="00F451EC"/>
    <w:rsid w:val="00F46271"/>
    <w:rsid w:val="00F472E3"/>
    <w:rsid w:val="00F47EB3"/>
    <w:rsid w:val="00F5145D"/>
    <w:rsid w:val="00F51A39"/>
    <w:rsid w:val="00F535C0"/>
    <w:rsid w:val="00F545B1"/>
    <w:rsid w:val="00F54F06"/>
    <w:rsid w:val="00F6035D"/>
    <w:rsid w:val="00F6036C"/>
    <w:rsid w:val="00F60EC7"/>
    <w:rsid w:val="00F637B9"/>
    <w:rsid w:val="00F639A0"/>
    <w:rsid w:val="00F649C4"/>
    <w:rsid w:val="00F64DB0"/>
    <w:rsid w:val="00F6651E"/>
    <w:rsid w:val="00F66957"/>
    <w:rsid w:val="00F671C1"/>
    <w:rsid w:val="00F7097F"/>
    <w:rsid w:val="00F717E6"/>
    <w:rsid w:val="00F71EE5"/>
    <w:rsid w:val="00F73233"/>
    <w:rsid w:val="00F75F3C"/>
    <w:rsid w:val="00F76CAF"/>
    <w:rsid w:val="00F77090"/>
    <w:rsid w:val="00F813A0"/>
    <w:rsid w:val="00F823CC"/>
    <w:rsid w:val="00F82FAA"/>
    <w:rsid w:val="00F832A3"/>
    <w:rsid w:val="00F83389"/>
    <w:rsid w:val="00F86FB6"/>
    <w:rsid w:val="00F87D1B"/>
    <w:rsid w:val="00F90271"/>
    <w:rsid w:val="00F91405"/>
    <w:rsid w:val="00F92385"/>
    <w:rsid w:val="00F923A5"/>
    <w:rsid w:val="00F93F4D"/>
    <w:rsid w:val="00F9421E"/>
    <w:rsid w:val="00F946B0"/>
    <w:rsid w:val="00F95394"/>
    <w:rsid w:val="00F953AC"/>
    <w:rsid w:val="00F953E0"/>
    <w:rsid w:val="00F9704D"/>
    <w:rsid w:val="00F9750F"/>
    <w:rsid w:val="00F97A79"/>
    <w:rsid w:val="00F97FA9"/>
    <w:rsid w:val="00FA0A39"/>
    <w:rsid w:val="00FA1C1C"/>
    <w:rsid w:val="00FA1D78"/>
    <w:rsid w:val="00FA20BE"/>
    <w:rsid w:val="00FA4D0A"/>
    <w:rsid w:val="00FA604F"/>
    <w:rsid w:val="00FA66DE"/>
    <w:rsid w:val="00FA6FE7"/>
    <w:rsid w:val="00FA7E9A"/>
    <w:rsid w:val="00FB2908"/>
    <w:rsid w:val="00FB2BF4"/>
    <w:rsid w:val="00FB4478"/>
    <w:rsid w:val="00FB4E42"/>
    <w:rsid w:val="00FB57A0"/>
    <w:rsid w:val="00FC01F9"/>
    <w:rsid w:val="00FC212E"/>
    <w:rsid w:val="00FC2DA2"/>
    <w:rsid w:val="00FC35E4"/>
    <w:rsid w:val="00FC38A2"/>
    <w:rsid w:val="00FC430B"/>
    <w:rsid w:val="00FC4CDC"/>
    <w:rsid w:val="00FC643F"/>
    <w:rsid w:val="00FC6A23"/>
    <w:rsid w:val="00FC7C8C"/>
    <w:rsid w:val="00FD000E"/>
    <w:rsid w:val="00FD0DF3"/>
    <w:rsid w:val="00FD208B"/>
    <w:rsid w:val="00FD2AB6"/>
    <w:rsid w:val="00FD51A3"/>
    <w:rsid w:val="00FD54C2"/>
    <w:rsid w:val="00FD7482"/>
    <w:rsid w:val="00FE0352"/>
    <w:rsid w:val="00FE2791"/>
    <w:rsid w:val="00FE30F5"/>
    <w:rsid w:val="00FE3445"/>
    <w:rsid w:val="00FE377D"/>
    <w:rsid w:val="00FE5214"/>
    <w:rsid w:val="00FE522F"/>
    <w:rsid w:val="00FE62D4"/>
    <w:rsid w:val="00FE709C"/>
    <w:rsid w:val="00FE79C2"/>
    <w:rsid w:val="00FE7F9F"/>
    <w:rsid w:val="00FF1569"/>
    <w:rsid w:val="00FF1BE3"/>
    <w:rsid w:val="00FF1F5C"/>
    <w:rsid w:val="00FF2EFD"/>
    <w:rsid w:val="00FF37A9"/>
    <w:rsid w:val="00FF3BF5"/>
    <w:rsid w:val="00FF5819"/>
    <w:rsid w:val="00FF6C05"/>
    <w:rsid w:val="00FF6C1A"/>
    <w:rsid w:val="00FF74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CC01F0"/>
  <w15:docId w15:val="{2C749B2E-9173-4AE5-90D8-986B4CBB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0DDE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2572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0378FF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91252E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6"/>
    <w:uiPriority w:val="99"/>
    <w:rsid w:val="00710F11"/>
    <w:rPr>
      <w:sz w:val="24"/>
      <w:szCs w:val="24"/>
    </w:rPr>
  </w:style>
  <w:style w:type="paragraph" w:styleId="a7">
    <w:name w:val="footer"/>
    <w:basedOn w:val="a"/>
    <w:link w:val="Char0"/>
    <w:uiPriority w:val="99"/>
    <w:unhideWhenUsed/>
    <w:rsid w:val="00710F11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7"/>
    <w:uiPriority w:val="99"/>
    <w:rsid w:val="00710F11"/>
    <w:rPr>
      <w:sz w:val="24"/>
      <w:szCs w:val="24"/>
    </w:rPr>
  </w:style>
  <w:style w:type="character" w:styleId="Hyperlink">
    <w:name w:val="Hyperlink"/>
    <w:basedOn w:val="a0"/>
    <w:uiPriority w:val="99"/>
    <w:unhideWhenUsed/>
    <w:rsid w:val="00235D88"/>
    <w:rPr>
      <w:color w:val="0000FF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235D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3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06596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6FAFF-CF7D-4545-8BCB-9B49BACBA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1070</Words>
  <Characters>6103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كلية الهندسة – قسم الهندسة الميكانيكية                                   جدول الدروس الاسبوعي                          الفصل الدراسي الثاني  / 2005-2006</vt:lpstr>
      <vt:lpstr>كلية الهندسة – قسم الهندسة الميكانيكية                                   جدول الدروس الاسبوعي                          الفصل الدراسي الثاني  / 2005-2006</vt:lpstr>
    </vt:vector>
  </TitlesOfParts>
  <Company>mech</Company>
  <LinksUpToDate>false</LinksUpToDate>
  <CharactersWithSpaces>7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كلية الهندسة – قسم الهندسة الميكانيكية                                   جدول الدروس الاسبوعي                          الفصل الدراسي الثاني  / 2005-2006</dc:title>
  <dc:subject/>
  <dc:creator>tah</dc:creator>
  <cp:keywords/>
  <dc:description/>
  <cp:lastModifiedBy>samer khalaf</cp:lastModifiedBy>
  <cp:revision>27</cp:revision>
  <cp:lastPrinted>2026-03-31T06:24:00Z</cp:lastPrinted>
  <dcterms:created xsi:type="dcterms:W3CDTF">2026-02-07T19:53:00Z</dcterms:created>
  <dcterms:modified xsi:type="dcterms:W3CDTF">2026-04-16T07:44:00Z</dcterms:modified>
</cp:coreProperties>
</file>